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087770B" w14:textId="77777777" w:rsidR="00313604" w:rsidRDefault="002D0F20">
      <w:pPr>
        <w:pStyle w:val="Title"/>
      </w:pPr>
      <w:bookmarkStart w:id="0" w:name="_GoBack"/>
      <w:bookmarkEnd w:id="0"/>
      <w:r>
        <w:t>R Tutorial</w:t>
      </w:r>
    </w:p>
    <w:p w14:paraId="17EEE253" w14:textId="77777777" w:rsidR="00313604" w:rsidRDefault="002D0F20">
      <w:pPr>
        <w:pStyle w:val="FirstParagraph"/>
      </w:pPr>
      <w:r>
        <w:t>In R, comments are indicated in code with a "#" character.</w:t>
      </w:r>
    </w:p>
    <w:p w14:paraId="426D5169" w14:textId="77777777" w:rsidR="00313604" w:rsidRDefault="002D0F20">
      <w:pPr>
        <w:pStyle w:val="Heading1"/>
      </w:pPr>
      <w:bookmarkStart w:id="1" w:name="reading-in-data-and-basic-statistical-fu"/>
      <w:bookmarkEnd w:id="1"/>
      <w:r>
        <w:t>1 Reading in Data and Basic Statistical Functions</w:t>
      </w:r>
    </w:p>
    <w:p w14:paraId="76D8F904" w14:textId="77777777" w:rsidR="00313604" w:rsidRDefault="002D0F20">
      <w:pPr>
        <w:pStyle w:val="Heading2"/>
      </w:pPr>
      <w:bookmarkStart w:id="2" w:name="read-in-the-data."/>
      <w:bookmarkEnd w:id="2"/>
      <w:r>
        <w:t>1.1 Read in the data.</w:t>
      </w:r>
    </w:p>
    <w:p w14:paraId="7CD6006A" w14:textId="77777777" w:rsidR="00313604" w:rsidRDefault="002D0F20">
      <w:pPr>
        <w:pStyle w:val="Heading3"/>
      </w:pPr>
      <w:bookmarkStart w:id="3" w:name="a-read-the-data-in-as-a-.csv-file."/>
      <w:bookmarkEnd w:id="3"/>
      <w:r>
        <w:t>a) Read the data in as a .csv file.</w:t>
      </w:r>
    </w:p>
    <w:p w14:paraId="38DAED5A" w14:textId="77777777" w:rsidR="00313604" w:rsidRDefault="002D0F20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</w:p>
    <w:p w14:paraId="41D05F80" w14:textId="77777777" w:rsidR="00313604" w:rsidRDefault="002D0F20">
      <w:pPr>
        <w:pStyle w:val="Heading3"/>
      </w:pPr>
      <w:bookmarkStart w:id="4" w:name="b-read-the-data-in-as-a-.xls-file."/>
      <w:bookmarkEnd w:id="4"/>
      <w:r>
        <w:t>b) Read the data in as a .xls file.</w:t>
      </w:r>
    </w:p>
    <w:p w14:paraId="71EC881D" w14:textId="77777777" w:rsidR="00313604" w:rsidRDefault="002D0F20">
      <w:pPr>
        <w:pStyle w:val="FirstParagraph"/>
      </w:pPr>
      <w:r>
        <w:t xml:space="preserve">First we need to install the </w:t>
      </w:r>
      <w:hyperlink w:anchor="GDATA">
        <w:r>
          <w:rPr>
            <w:rStyle w:val="Hyperlink"/>
          </w:rPr>
          <w:t>gdata</w:t>
        </w:r>
      </w:hyperlink>
      <w:r>
        <w:t xml:space="preserve"> package, and then call the package to use.</w:t>
      </w:r>
    </w:p>
    <w:p w14:paraId="1A2EBFD7" w14:textId="77777777" w:rsidR="00313604" w:rsidRDefault="002D0F20">
      <w:pPr>
        <w:pStyle w:val="SourceCode"/>
      </w:pPr>
      <w:r>
        <w:rPr>
          <w:rStyle w:val="CommentTok"/>
        </w:rPr>
        <w:t># The package we need to read in a .xls file (gdata) must first be</w:t>
      </w:r>
      <w:r>
        <w:br/>
      </w:r>
      <w:r>
        <w:rPr>
          <w:rStyle w:val="CommentTok"/>
        </w:rPr>
        <w:t># installed and then called to u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data)</w:t>
      </w:r>
      <w:r>
        <w:br/>
      </w:r>
      <w:r>
        <w:br/>
      </w:r>
      <w:r>
        <w:rPr>
          <w:rStyle w:val="NormalTok"/>
        </w:rPr>
        <w:t>student_xls &lt;-</w:t>
      </w:r>
      <w:r>
        <w:rPr>
          <w:rStyle w:val="StringTok"/>
        </w:rPr>
        <w:t xml:space="preserve"> </w:t>
      </w:r>
      <w:r>
        <w:rPr>
          <w:rStyle w:val="KeywordTok"/>
        </w:rPr>
        <w:t>read.xls</w:t>
      </w:r>
      <w:r>
        <w:rPr>
          <w:rStyle w:val="NormalTok"/>
        </w:rPr>
        <w:t>(</w:t>
      </w:r>
      <w:r>
        <w:rPr>
          <w:rStyle w:val="StringTok"/>
        </w:rPr>
        <w:t>'/Users/</w:t>
      </w:r>
      <w:r>
        <w:rPr>
          <w:rStyle w:val="StringTok"/>
        </w:rPr>
        <w:t>class.xls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E8265F6" w14:textId="77777777" w:rsidR="00313604" w:rsidRDefault="002D0F20">
      <w:pPr>
        <w:pStyle w:val="Heading3"/>
      </w:pPr>
      <w:bookmarkStart w:id="5" w:name="c-read-the-data-in-as-a-.json-file."/>
      <w:bookmarkEnd w:id="5"/>
      <w:r>
        <w:t>c) Read the data in as a .json file.</w:t>
      </w:r>
    </w:p>
    <w:p w14:paraId="3B8E5374" w14:textId="77777777" w:rsidR="00313604" w:rsidRDefault="002D0F20">
      <w:pPr>
        <w:pStyle w:val="FirstParagraph"/>
      </w:pPr>
      <w:r>
        <w:t xml:space="preserve">First we need to install the </w:t>
      </w:r>
      <w:hyperlink w:anchor="RJSON">
        <w:r>
          <w:rPr>
            <w:rStyle w:val="Hyperlink"/>
          </w:rPr>
          <w:t>rjson</w:t>
        </w:r>
      </w:hyperlink>
      <w:r>
        <w:t xml:space="preserve"> (install.packages(pkgs='rjson')), and then call the package to use. There is more code involved in reading a .json file into R so it becomes </w:t>
      </w:r>
      <w:r>
        <w:t>a proper data frame, however we will not at this time dive into the explanation for all this code, but it should become evident throughout the tutorial.</w:t>
      </w:r>
    </w:p>
    <w:p w14:paraId="5E244EBF" w14:textId="77777777" w:rsidR="00313604" w:rsidRDefault="002D0F20">
      <w:pPr>
        <w:pStyle w:val="SourceCode"/>
      </w:pPr>
      <w:r>
        <w:rPr>
          <w:rStyle w:val="CommentTok"/>
        </w:rPr>
        <w:t># The package we need to read in a .json file (rjson) must first be</w:t>
      </w:r>
      <w:r>
        <w:br/>
      </w:r>
      <w:r>
        <w:rPr>
          <w:rStyle w:val="CommentTok"/>
        </w:rPr>
        <w:t># installed and then called to u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json)</w:t>
      </w:r>
      <w:r>
        <w:br/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fromJSON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/Users/class.js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</w:t>
      </w:r>
      <w:r>
        <w:rPr>
          <w:rStyle w:val="StringTok"/>
        </w:rPr>
        <w:t>'rbind'</w:t>
      </w:r>
      <w:r>
        <w:rPr>
          <w:rStyle w:val="NormalTok"/>
        </w:rPr>
        <w:t>, temp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temp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temp, </w:t>
      </w:r>
      <w:r>
        <w:rPr>
          <w:rStyle w:val="DataTypeTok"/>
        </w:rPr>
        <w:t>Name=</w:t>
      </w:r>
      <w:r>
        <w:rPr>
          <w:rStyle w:val="KeywordTok"/>
        </w:rPr>
        <w:t>unlist</w:t>
      </w:r>
      <w:r>
        <w:rPr>
          <w:rStyle w:val="NormalTok"/>
        </w:rPr>
        <w:t xml:space="preserve">(Name), </w:t>
      </w:r>
      <w:r>
        <w:rPr>
          <w:rStyle w:val="DataTypeTok"/>
        </w:rPr>
        <w:t>Sex=</w:t>
      </w:r>
      <w:r>
        <w:rPr>
          <w:rStyle w:val="KeywordTok"/>
        </w:rPr>
        <w:t>unlist</w:t>
      </w:r>
      <w:r>
        <w:rPr>
          <w:rStyle w:val="NormalTok"/>
        </w:rPr>
        <w:t xml:space="preserve">(Sex), </w:t>
      </w:r>
      <w:r>
        <w:rPr>
          <w:rStyle w:val="DataTypeTok"/>
        </w:rPr>
        <w:t>Age=</w:t>
      </w:r>
      <w:r>
        <w:rPr>
          <w:rStyle w:val="KeywordTok"/>
        </w:rPr>
        <w:t>unlist</w:t>
      </w:r>
      <w:r>
        <w:rPr>
          <w:rStyle w:val="NormalTok"/>
        </w:rPr>
        <w:t xml:space="preserve">(Age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Height=</w:t>
      </w:r>
      <w:r>
        <w:rPr>
          <w:rStyle w:val="KeywordTok"/>
        </w:rPr>
        <w:t>unlist</w:t>
      </w:r>
      <w:r>
        <w:rPr>
          <w:rStyle w:val="NormalTok"/>
        </w:rPr>
        <w:t xml:space="preserve">(Height), </w:t>
      </w:r>
      <w:r>
        <w:rPr>
          <w:rStyle w:val="DataTypeTok"/>
        </w:rPr>
        <w:t>Weight=</w:t>
      </w:r>
      <w:r>
        <w:rPr>
          <w:rStyle w:val="KeywordTok"/>
        </w:rPr>
        <w:t>unlist</w:t>
      </w:r>
      <w:r>
        <w:rPr>
          <w:rStyle w:val="NormalTok"/>
        </w:rPr>
        <w:t>(Weight)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Name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temp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temp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NormalTok"/>
        </w:rPr>
        <w:t>student_json &lt;-</w:t>
      </w:r>
      <w:r>
        <w:rPr>
          <w:rStyle w:val="StringTok"/>
        </w:rPr>
        <w:t xml:space="preserve"> </w:t>
      </w:r>
      <w:r>
        <w:rPr>
          <w:rStyle w:val="NormalTok"/>
        </w:rPr>
        <w:t>temp</w:t>
      </w:r>
    </w:p>
    <w:p w14:paraId="31EDEBC6" w14:textId="77777777" w:rsidR="00313604" w:rsidRDefault="002D0F20">
      <w:pPr>
        <w:pStyle w:val="Heading2"/>
      </w:pPr>
      <w:bookmarkStart w:id="6" w:name="find-the-dimensions-of-the-data-set."/>
      <w:bookmarkEnd w:id="6"/>
      <w:r>
        <w:lastRenderedPageBreak/>
        <w:t>1.2 Find the dimensions of the data set.</w:t>
      </w:r>
    </w:p>
    <w:p w14:paraId="0F7AE479" w14:textId="77777777" w:rsidR="00313604" w:rsidRDefault="002D0F20">
      <w:pPr>
        <w:pStyle w:val="FirstParagraph"/>
      </w:pPr>
      <w:r>
        <w:t xml:space="preserve">Information about an R </w:t>
      </w:r>
      <w:hyperlink w:anchor="DataFrame">
        <w:r>
          <w:rPr>
            <w:rStyle w:val="Hyperlink"/>
          </w:rPr>
          <w:t>data f</w:t>
        </w:r>
        <w:r>
          <w:rPr>
            <w:rStyle w:val="Hyperlink"/>
          </w:rPr>
          <w:t>rame</w:t>
        </w:r>
      </w:hyperlink>
      <w:r>
        <w:t xml:space="preserve"> is available by calling the "dim()" function, with the data name as an argument.</w:t>
      </w:r>
    </w:p>
    <w:p w14:paraId="789BABC1" w14:textId="77777777" w:rsidR="00313604" w:rsidRDefault="002D0F20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student)</w:t>
      </w:r>
    </w:p>
    <w:p w14:paraId="0718F4FE" w14:textId="77777777" w:rsidR="00313604" w:rsidRDefault="002D0F20">
      <w:pPr>
        <w:pStyle w:val="SourceCode"/>
      </w:pPr>
      <w:r>
        <w:rPr>
          <w:rStyle w:val="VerbatimChar"/>
        </w:rPr>
        <w:t>## [1] 19  5</w:t>
      </w:r>
    </w:p>
    <w:p w14:paraId="637B5AB6" w14:textId="77777777" w:rsidR="00313604" w:rsidRDefault="002D0F20">
      <w:pPr>
        <w:pStyle w:val="Heading2"/>
      </w:pPr>
      <w:bookmarkStart w:id="7" w:name="find-basic-information-about-the-data-se"/>
      <w:bookmarkEnd w:id="7"/>
      <w:r>
        <w:t>1.3 Find basic information about the data set.</w:t>
      </w:r>
    </w:p>
    <w:p w14:paraId="0E53D8EE" w14:textId="77777777" w:rsidR="00313604" w:rsidRDefault="002D0F2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student)</w:t>
      </w:r>
    </w:p>
    <w:p w14:paraId="41B5C9A6" w14:textId="77777777" w:rsidR="00313604" w:rsidRDefault="002D0F20">
      <w:pPr>
        <w:pStyle w:val="SourceCode"/>
      </w:pPr>
      <w:r>
        <w:rPr>
          <w:rStyle w:val="VerbatimChar"/>
        </w:rPr>
        <w:t>## 'data.frame':    19 obs. of  5 variables:</w:t>
      </w:r>
      <w:r>
        <w:br/>
      </w:r>
      <w:r>
        <w:rPr>
          <w:rStyle w:val="VerbatimChar"/>
        </w:rPr>
        <w:t>##  $ Name  : Factor w/ 19 levels "Alfr</w:t>
      </w:r>
      <w:r>
        <w:rPr>
          <w:rStyle w:val="VerbatimChar"/>
        </w:rPr>
        <w:t>ed","Alice",..: 1 2 3 4 5 6 7 8 9 10 ...</w:t>
      </w:r>
      <w:r>
        <w:br/>
      </w:r>
      <w:r>
        <w:rPr>
          <w:rStyle w:val="VerbatimChar"/>
        </w:rPr>
        <w:t>##  $ Sex   : Factor w/ 2 levels "F","M": 2 1 1 1 2 2 1 1 2 2 ...</w:t>
      </w:r>
      <w:r>
        <w:br/>
      </w:r>
      <w:r>
        <w:rPr>
          <w:rStyle w:val="VerbatimChar"/>
        </w:rPr>
        <w:t>##  $ Age   : int  14 13 13 14 14 12 12 15 13 12 ...</w:t>
      </w:r>
      <w:r>
        <w:br/>
      </w:r>
      <w:r>
        <w:rPr>
          <w:rStyle w:val="VerbatimChar"/>
        </w:rPr>
        <w:t>##  $ Height: num  69 56.5 65.3 62.8 63.5 57.3 59.8 62.5 62.5 59 ...</w:t>
      </w:r>
      <w:r>
        <w:br/>
      </w:r>
      <w:r>
        <w:rPr>
          <w:rStyle w:val="VerbatimChar"/>
        </w:rPr>
        <w:t>##  $ Weight: num  112 84 9</w:t>
      </w:r>
      <w:r>
        <w:rPr>
          <w:rStyle w:val="VerbatimChar"/>
        </w:rPr>
        <w:t>8 102 102 ...</w:t>
      </w:r>
    </w:p>
    <w:p w14:paraId="7605BF11" w14:textId="77777777" w:rsidR="00313604" w:rsidRDefault="002D0F20">
      <w:pPr>
        <w:pStyle w:val="Heading2"/>
      </w:pPr>
      <w:bookmarkStart w:id="8" w:name="look-at-the-first-5-observations."/>
      <w:bookmarkEnd w:id="8"/>
      <w:r>
        <w:t>1.4 Look at the first 5 observations.</w:t>
      </w:r>
    </w:p>
    <w:p w14:paraId="557FE03E" w14:textId="77777777" w:rsidR="00313604" w:rsidRDefault="002D0F20">
      <w:pPr>
        <w:pStyle w:val="FirstParagraph"/>
      </w:pPr>
      <w:r>
        <w:t xml:space="preserve">The first 5 observations of a </w:t>
      </w:r>
      <w:hyperlink w:anchor="DataFrame">
        <w:r>
          <w:rPr>
            <w:rStyle w:val="Hyperlink"/>
          </w:rPr>
          <w:t>data frame</w:t>
        </w:r>
      </w:hyperlink>
      <w:r>
        <w:t xml:space="preserve"> are available by calling the "head()" function, with the data name as an argument. By default, head() returns 4 observations, but w</w:t>
      </w:r>
      <w:r>
        <w:t>e can alter the function to return 5 observations in the way shown below. The tail() function is analogous and returns the last observations.</w:t>
      </w:r>
    </w:p>
    <w:p w14:paraId="25CA881C" w14:textId="77777777" w:rsidR="00313604" w:rsidRDefault="002D0F20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5D46EFD" w14:textId="77777777" w:rsidR="00313604" w:rsidRDefault="002D0F20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5   Henry   M  14   63.5  102.5</w:t>
      </w:r>
    </w:p>
    <w:p w14:paraId="21B2D16E" w14:textId="77777777" w:rsidR="00313604" w:rsidRDefault="002D0F20">
      <w:pPr>
        <w:pStyle w:val="Heading2"/>
      </w:pPr>
      <w:bookmarkStart w:id="9" w:name="calculate-mean-of-numeric-variables."/>
      <w:bookmarkEnd w:id="9"/>
      <w:r>
        <w:t>1.5 Calculate mean of numeric variables.</w:t>
      </w:r>
    </w:p>
    <w:p w14:paraId="6419238E" w14:textId="77777777" w:rsidR="00313604" w:rsidRDefault="002D0F20">
      <w:pPr>
        <w:pStyle w:val="SourceCode"/>
      </w:pPr>
      <w:r>
        <w:rPr>
          <w:rStyle w:val="CommentTok"/>
        </w:rPr>
        <w:t xml:space="preserve"># We must apply the is.numeric function to the data set which returns a 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 xml:space="preserve">matrix of booleans that we then use to subset the dataset to return </w:t>
      </w:r>
      <w:r>
        <w:br/>
      </w:r>
      <w:r>
        <w:rPr>
          <w:rStyle w:val="CommentTok"/>
        </w:rPr>
        <w:t xml:space="preserve"># only numeric variables  </w:t>
      </w:r>
      <w:r>
        <w:br/>
      </w:r>
      <w:r>
        <w:br/>
      </w:r>
      <w:r>
        <w:rPr>
          <w:rStyle w:val="CommentTok"/>
        </w:rPr>
        <w:t xml:space="preserve"># Then we can use the colMeans function to return the mean of </w:t>
      </w:r>
      <w:r>
        <w:br/>
      </w:r>
      <w:r>
        <w:rPr>
          <w:rStyle w:val="CommentTok"/>
        </w:rPr>
        <w:t># column variables</w:t>
      </w:r>
      <w:r>
        <w:br/>
      </w:r>
      <w:r>
        <w:rPr>
          <w:rStyle w:val="KeywordTok"/>
        </w:rPr>
        <w:t>colMeans</w:t>
      </w:r>
      <w:r>
        <w:rPr>
          <w:rStyle w:val="NormalTok"/>
        </w:rPr>
        <w:t>(student[</w:t>
      </w:r>
      <w:r>
        <w:rPr>
          <w:rStyle w:val="KeywordTok"/>
        </w:rPr>
        <w:t>sapply</w:t>
      </w:r>
      <w:r>
        <w:rPr>
          <w:rStyle w:val="NormalTok"/>
        </w:rPr>
        <w:t>(student, is.numeric)])</w:t>
      </w:r>
    </w:p>
    <w:p w14:paraId="3375DA13" w14:textId="77777777" w:rsidR="00313604" w:rsidRDefault="002D0F20">
      <w:pPr>
        <w:pStyle w:val="SourceCode"/>
      </w:pPr>
      <w:r>
        <w:rPr>
          <w:rStyle w:val="VerbatimChar"/>
        </w:rPr>
        <w:t>##       Age    Height    Weig</w:t>
      </w:r>
      <w:r>
        <w:rPr>
          <w:rStyle w:val="VerbatimChar"/>
        </w:rPr>
        <w:t xml:space="preserve">ht </w:t>
      </w:r>
      <w:r>
        <w:br/>
      </w:r>
      <w:r>
        <w:rPr>
          <w:rStyle w:val="VerbatimChar"/>
        </w:rPr>
        <w:t>##  13.31579  62.33684 100.02632</w:t>
      </w:r>
    </w:p>
    <w:p w14:paraId="4B3BDC6D" w14:textId="77777777" w:rsidR="00313604" w:rsidRDefault="002D0F20">
      <w:pPr>
        <w:pStyle w:val="Heading2"/>
      </w:pPr>
      <w:bookmarkStart w:id="10" w:name="compute-summary-statistics-of-the-data-s"/>
      <w:bookmarkEnd w:id="10"/>
      <w:r>
        <w:lastRenderedPageBreak/>
        <w:t>1.6 Compute summary statistics of the data set.</w:t>
      </w:r>
    </w:p>
    <w:p w14:paraId="52840D0D" w14:textId="77777777" w:rsidR="00313604" w:rsidRDefault="002D0F20">
      <w:pPr>
        <w:pStyle w:val="FirstParagraph"/>
      </w:pPr>
      <w:r>
        <w:t xml:space="preserve">Summary statistics of a </w:t>
      </w:r>
      <w:hyperlink w:anchor="DataFrame">
        <w:r>
          <w:rPr>
            <w:rStyle w:val="Hyperlink"/>
          </w:rPr>
          <w:t>data frame</w:t>
        </w:r>
      </w:hyperlink>
      <w:r>
        <w:t xml:space="preserve"> are available by calling the "summary" function, with the data name as an argument.</w:t>
      </w:r>
    </w:p>
    <w:p w14:paraId="2EF58231" w14:textId="77777777" w:rsidR="00313604" w:rsidRDefault="002D0F2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udent)</w:t>
      </w:r>
    </w:p>
    <w:p w14:paraId="1B905CCE" w14:textId="77777777" w:rsidR="00313604" w:rsidRDefault="002D0F20">
      <w:pPr>
        <w:pStyle w:val="SourceCode"/>
      </w:pPr>
      <w:r>
        <w:rPr>
          <w:rStyle w:val="VerbatimChar"/>
        </w:rPr>
        <w:t xml:space="preserve">##       Name    Sex         Age            Height          Weight      </w:t>
      </w:r>
      <w:r>
        <w:br/>
      </w:r>
      <w:r>
        <w:rPr>
          <w:rStyle w:val="VerbatimChar"/>
        </w:rPr>
        <w:t xml:space="preserve">##  Alfred : 1   F: 9   Min.   :11.00   Min.   :51.30   Min.   : 50.50  </w:t>
      </w:r>
      <w:r>
        <w:br/>
      </w:r>
      <w:r>
        <w:rPr>
          <w:rStyle w:val="VerbatimChar"/>
        </w:rPr>
        <w:t xml:space="preserve">##  Alice  : 1   M:10   1st Qu.:12.00   1st Qu.:58.25   1st Qu.: 84.25  </w:t>
      </w:r>
      <w:r>
        <w:br/>
      </w:r>
      <w:r>
        <w:rPr>
          <w:rStyle w:val="VerbatimChar"/>
        </w:rPr>
        <w:t>##  Barbara: 1          Median :13.00</w:t>
      </w:r>
      <w:r>
        <w:rPr>
          <w:rStyle w:val="VerbatimChar"/>
        </w:rPr>
        <w:t xml:space="preserve">   Median :62.80   Median : 99.50  </w:t>
      </w:r>
      <w:r>
        <w:br/>
      </w:r>
      <w:r>
        <w:rPr>
          <w:rStyle w:val="VerbatimChar"/>
        </w:rPr>
        <w:t xml:space="preserve">##  Carol  : 1          Mean   :13.32   Mean   :62.34   Mean   :100.03  </w:t>
      </w:r>
      <w:r>
        <w:br/>
      </w:r>
      <w:r>
        <w:rPr>
          <w:rStyle w:val="VerbatimChar"/>
        </w:rPr>
        <w:t xml:space="preserve">##  Henry  : 1          3rd Qu.:14.50   3rd Qu.:65.90   3rd Qu.:112.25  </w:t>
      </w:r>
      <w:r>
        <w:br/>
      </w:r>
      <w:r>
        <w:rPr>
          <w:rStyle w:val="VerbatimChar"/>
        </w:rPr>
        <w:t xml:space="preserve">##  James  : 1          Max.   :16.00   Max.   :72.00   Max.   :150.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(Other):13</w:t>
      </w:r>
    </w:p>
    <w:p w14:paraId="0C451DDC" w14:textId="77777777" w:rsidR="00313604" w:rsidRDefault="002D0F20">
      <w:pPr>
        <w:pStyle w:val="Heading2"/>
      </w:pPr>
      <w:bookmarkStart w:id="11" w:name="descriptive-statistics-functions-applied"/>
      <w:bookmarkEnd w:id="11"/>
      <w:r>
        <w:t>1.7 Descriptive statistics functions applied to columns of the data set.</w:t>
      </w:r>
    </w:p>
    <w:p w14:paraId="52973E4A" w14:textId="77777777" w:rsidR="00313604" w:rsidRDefault="002D0F20">
      <w:pPr>
        <w:pStyle w:val="SourceCode"/>
      </w:pPr>
      <w:r>
        <w:rPr>
          <w:rStyle w:val="CommentTok"/>
        </w:rPr>
        <w:t xml:space="preserve"># Notice the subsetting of student with the $ character 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0F3D6DA9" w14:textId="77777777" w:rsidR="00313604" w:rsidRDefault="002D0F20">
      <w:pPr>
        <w:pStyle w:val="SourceCode"/>
      </w:pPr>
      <w:r>
        <w:rPr>
          <w:rStyle w:val="VerbatimChar"/>
        </w:rPr>
        <w:t>## [1] 22.77393</w:t>
      </w:r>
    </w:p>
    <w:p w14:paraId="42A49887" w14:textId="77777777" w:rsidR="00313604" w:rsidRDefault="002D0F2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3F7C4C5C" w14:textId="77777777" w:rsidR="00313604" w:rsidRDefault="002D0F20">
      <w:pPr>
        <w:pStyle w:val="SourceCode"/>
      </w:pPr>
      <w:r>
        <w:rPr>
          <w:rStyle w:val="VerbatimChar"/>
        </w:rPr>
        <w:t>## [1] 1900.5</w:t>
      </w:r>
    </w:p>
    <w:p w14:paraId="1E8A2CAE" w14:textId="77777777" w:rsidR="00313604" w:rsidRDefault="002D0F20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35E0DF16" w14:textId="77777777" w:rsidR="00313604" w:rsidRDefault="002D0F20">
      <w:pPr>
        <w:pStyle w:val="SourceCode"/>
      </w:pPr>
      <w:r>
        <w:rPr>
          <w:rStyle w:val="VerbatimChar"/>
        </w:rPr>
        <w:t>## [1] 19</w:t>
      </w:r>
    </w:p>
    <w:p w14:paraId="0EDB1A99" w14:textId="77777777" w:rsidR="00313604" w:rsidRDefault="002D0F20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06981DA0" w14:textId="77777777" w:rsidR="00313604" w:rsidRDefault="002D0F20">
      <w:pPr>
        <w:pStyle w:val="SourceCode"/>
      </w:pPr>
      <w:r>
        <w:rPr>
          <w:rStyle w:val="VerbatimChar"/>
        </w:rPr>
        <w:t>## [1] 150</w:t>
      </w:r>
    </w:p>
    <w:p w14:paraId="14B545E4" w14:textId="77777777" w:rsidR="00313604" w:rsidRDefault="002D0F20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0946E93D" w14:textId="77777777" w:rsidR="00313604" w:rsidRDefault="002D0F20">
      <w:pPr>
        <w:pStyle w:val="SourceCode"/>
      </w:pPr>
      <w:r>
        <w:rPr>
          <w:rStyle w:val="VerbatimChar"/>
        </w:rPr>
        <w:t>## [1] 50.5</w:t>
      </w:r>
    </w:p>
    <w:p w14:paraId="006E7F7D" w14:textId="77777777" w:rsidR="00313604" w:rsidRDefault="002D0F20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</w:p>
    <w:p w14:paraId="2A1D85F9" w14:textId="77777777" w:rsidR="00313604" w:rsidRDefault="002D0F20">
      <w:pPr>
        <w:pStyle w:val="SourceCode"/>
      </w:pPr>
      <w:r>
        <w:rPr>
          <w:rStyle w:val="VerbatimChar"/>
        </w:rPr>
        <w:t>## [1] 99.5</w:t>
      </w:r>
    </w:p>
    <w:p w14:paraId="49A977B3" w14:textId="77777777" w:rsidR="00313604" w:rsidRDefault="002D0F20">
      <w:pPr>
        <w:pStyle w:val="Heading2"/>
      </w:pPr>
      <w:bookmarkStart w:id="12" w:name="produce-a-one-way-table-to-describe-the-"/>
      <w:bookmarkEnd w:id="12"/>
      <w:r>
        <w:t>1.8 Produce a one-way table to describe the frequency of a variable.</w:t>
      </w:r>
    </w:p>
    <w:p w14:paraId="0561F5FF" w14:textId="77777777" w:rsidR="00313604" w:rsidRDefault="002D0F20">
      <w:pPr>
        <w:pStyle w:val="Heading3"/>
      </w:pPr>
      <w:bookmarkStart w:id="13" w:name="a-produce-a-one-way-table-of-a-discrete-"/>
      <w:bookmarkEnd w:id="13"/>
      <w:r>
        <w:t>a) Produce a one-way table of a discrete variable.</w:t>
      </w:r>
    </w:p>
    <w:p w14:paraId="1A26D8E8" w14:textId="77777777" w:rsidR="00313604" w:rsidRDefault="002D0F20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14:paraId="5F5C08A2" w14:textId="77777777" w:rsidR="00313604" w:rsidRDefault="002D0F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1 12 13 14 15 </w:t>
      </w:r>
      <w:r>
        <w:rPr>
          <w:rStyle w:val="VerbatimChar"/>
        </w:rPr>
        <w:t xml:space="preserve">16 </w:t>
      </w:r>
      <w:r>
        <w:br/>
      </w:r>
      <w:r>
        <w:rPr>
          <w:rStyle w:val="VerbatimChar"/>
        </w:rPr>
        <w:t>##  2  5  3  4  4  1</w:t>
      </w:r>
    </w:p>
    <w:p w14:paraId="68C40C36" w14:textId="77777777" w:rsidR="00313604" w:rsidRDefault="002D0F20">
      <w:pPr>
        <w:pStyle w:val="Heading3"/>
      </w:pPr>
      <w:bookmarkStart w:id="14" w:name="b-produce-a-one-way-table-of-a-categoric"/>
      <w:bookmarkEnd w:id="14"/>
      <w:r>
        <w:lastRenderedPageBreak/>
        <w:t>b) Produce a one-way table of a categorical variable.</w:t>
      </w:r>
    </w:p>
    <w:p w14:paraId="441559E5" w14:textId="77777777" w:rsidR="00313604" w:rsidRDefault="002D0F20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14:paraId="02267DB6" w14:textId="77777777" w:rsidR="00313604" w:rsidRDefault="002D0F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 M </w:t>
      </w:r>
      <w:r>
        <w:br/>
      </w:r>
      <w:r>
        <w:rPr>
          <w:rStyle w:val="VerbatimChar"/>
        </w:rPr>
        <w:t>##  9 10</w:t>
      </w:r>
    </w:p>
    <w:p w14:paraId="19B16897" w14:textId="77777777" w:rsidR="00313604" w:rsidRDefault="002D0F20">
      <w:pPr>
        <w:pStyle w:val="Heading2"/>
      </w:pPr>
      <w:bookmarkStart w:id="15" w:name="produce-a-two-way-table-to-visualize-the"/>
      <w:bookmarkEnd w:id="15"/>
      <w:r>
        <w:t>1.9 Produce a two-way table to visualize the frequency of two categorical (or discrete) variables.</w:t>
      </w:r>
    </w:p>
    <w:p w14:paraId="4606288C" w14:textId="77777777" w:rsidR="00313604" w:rsidRDefault="002D0F20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, student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14:paraId="754E5C78" w14:textId="77777777" w:rsidR="00313604" w:rsidRDefault="002D0F20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   F M</w:t>
      </w:r>
      <w:r>
        <w:br/>
      </w:r>
      <w:r>
        <w:rPr>
          <w:rStyle w:val="VerbatimChar"/>
        </w:rPr>
        <w:t>##   11 1 1</w:t>
      </w:r>
      <w:r>
        <w:br/>
      </w:r>
      <w:r>
        <w:rPr>
          <w:rStyle w:val="VerbatimChar"/>
        </w:rPr>
        <w:t>##   12 2 3</w:t>
      </w:r>
      <w:r>
        <w:br/>
      </w:r>
      <w:r>
        <w:rPr>
          <w:rStyle w:val="VerbatimChar"/>
        </w:rPr>
        <w:t>##   13 2 1</w:t>
      </w:r>
      <w:r>
        <w:br/>
      </w:r>
      <w:r>
        <w:rPr>
          <w:rStyle w:val="VerbatimChar"/>
        </w:rPr>
        <w:t>##   14 2 2</w:t>
      </w:r>
      <w:r>
        <w:br/>
      </w:r>
      <w:r>
        <w:rPr>
          <w:rStyle w:val="VerbatimChar"/>
        </w:rPr>
        <w:t>##   15 2 2</w:t>
      </w:r>
      <w:r>
        <w:br/>
      </w:r>
      <w:r>
        <w:rPr>
          <w:rStyle w:val="VerbatimChar"/>
        </w:rPr>
        <w:t>##   16 0 1</w:t>
      </w:r>
    </w:p>
    <w:p w14:paraId="5A3E7116" w14:textId="77777777" w:rsidR="00313604" w:rsidRDefault="002D0F20">
      <w:pPr>
        <w:pStyle w:val="Heading2"/>
      </w:pPr>
      <w:bookmarkStart w:id="16" w:name="select-a-subset-of-the-data-that-meets-a"/>
      <w:bookmarkEnd w:id="16"/>
      <w:r>
        <w:t>1.10 Select a subset of the data that meets a certain criterion.</w:t>
      </w:r>
    </w:p>
    <w:p w14:paraId="28853ED2" w14:textId="77777777" w:rsidR="00313604" w:rsidRDefault="002D0F20">
      <w:pPr>
        <w:pStyle w:val="SourceCode"/>
      </w:pPr>
      <w:r>
        <w:rPr>
          <w:rStyle w:val="CommentTok"/>
        </w:rPr>
        <w:t># The "," character tells R to select all columns of the data set</w:t>
      </w:r>
      <w:r>
        <w:br/>
      </w:r>
      <w:r>
        <w:rPr>
          <w:rStyle w:val="NormalTok"/>
        </w:rPr>
        <w:t>females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'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emales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AC7D25C" w14:textId="77777777" w:rsidR="00313604" w:rsidRDefault="002D0F20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7    Jane   F  12   59.8   84.5</w:t>
      </w:r>
      <w:r>
        <w:br/>
      </w:r>
      <w:r>
        <w:rPr>
          <w:rStyle w:val="VerbatimChar"/>
        </w:rPr>
        <w:t>## 8   Janet   F  15   62.5  112.5</w:t>
      </w:r>
    </w:p>
    <w:p w14:paraId="7EDDE59D" w14:textId="77777777" w:rsidR="00313604" w:rsidRDefault="002D0F20">
      <w:pPr>
        <w:pStyle w:val="FirstParagraph"/>
      </w:pPr>
      <w:hyperlink r:id="rId7">
        <w:r>
          <w:rPr>
            <w:rStyle w:val="Hyperlink"/>
          </w:rPr>
          <w:t>which()</w:t>
        </w:r>
      </w:hyperlink>
    </w:p>
    <w:p w14:paraId="21BEC235" w14:textId="77777777" w:rsidR="00313604" w:rsidRDefault="002D0F20">
      <w:pPr>
        <w:pStyle w:val="Heading2"/>
      </w:pPr>
      <w:bookmarkStart w:id="17" w:name="determine-the-correlation-between-two-co"/>
      <w:bookmarkEnd w:id="17"/>
      <w:r>
        <w:t>1.11 Determine the correlation between two continuous variables.</w:t>
      </w:r>
    </w:p>
    <w:p w14:paraId="2E2D1CA2" w14:textId="77777777" w:rsidR="00313604" w:rsidRDefault="002D0F20">
      <w:pPr>
        <w:pStyle w:val="SourceCode"/>
      </w:pPr>
      <w:r>
        <w:rPr>
          <w:rStyle w:val="NormalTok"/>
        </w:rPr>
        <w:t>height_weigh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Height, Weight))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 xml:space="preserve">(height_weigh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</w:t>
      </w:r>
      <w:r>
        <w:rPr>
          <w:rStyle w:val="StringTok"/>
        </w:rPr>
        <w:t>rson"</w:t>
      </w:r>
      <w:r>
        <w:rPr>
          <w:rStyle w:val="NormalTok"/>
        </w:rPr>
        <w:t>)</w:t>
      </w:r>
    </w:p>
    <w:p w14:paraId="13B0413B" w14:textId="77777777" w:rsidR="00313604" w:rsidRDefault="002D0F20">
      <w:pPr>
        <w:pStyle w:val="SourceCode"/>
      </w:pPr>
      <w:r>
        <w:rPr>
          <w:rStyle w:val="VerbatimChar"/>
        </w:rPr>
        <w:t>##           Height    Weight</w:t>
      </w:r>
      <w:r>
        <w:br/>
      </w:r>
      <w:r>
        <w:rPr>
          <w:rStyle w:val="VerbatimChar"/>
        </w:rPr>
        <w:t>## Height 1.0000000 0.8777852</w:t>
      </w:r>
      <w:r>
        <w:br/>
      </w:r>
      <w:r>
        <w:rPr>
          <w:rStyle w:val="VerbatimChar"/>
        </w:rPr>
        <w:t>## Weight 0.8777852 1.0000000</w:t>
      </w:r>
    </w:p>
    <w:p w14:paraId="6BC327C2" w14:textId="77777777" w:rsidR="00313604" w:rsidRDefault="002D0F20">
      <w:pPr>
        <w:pStyle w:val="FirstParagraph"/>
      </w:pPr>
      <w:hyperlink r:id="rId8">
        <w:r>
          <w:rPr>
            <w:rStyle w:val="Hyperlink"/>
          </w:rPr>
          <w:t>cor()</w:t>
        </w:r>
      </w:hyperlink>
    </w:p>
    <w:p w14:paraId="38D92793" w14:textId="77777777" w:rsidR="00313604" w:rsidRDefault="002D0F20">
      <w:r>
        <w:pict w14:anchorId="6290B0E0">
          <v:rect id="_x0000_i1025" style="width:0;height:1.5pt" o:hralign="center" o:hrstd="t" o:hr="t"/>
        </w:pict>
      </w:r>
    </w:p>
    <w:p w14:paraId="7DD01408" w14:textId="77777777" w:rsidR="00313604" w:rsidRDefault="002D0F20">
      <w:pPr>
        <w:pStyle w:val="Heading1"/>
      </w:pPr>
      <w:bookmarkStart w:id="18" w:name="basic-graphing-and-plotting-functions"/>
      <w:bookmarkEnd w:id="18"/>
      <w:r>
        <w:lastRenderedPageBreak/>
        <w:t>2 Basic Graphing and Plotting Functions</w:t>
      </w:r>
    </w:p>
    <w:p w14:paraId="329D6ABF" w14:textId="77777777" w:rsidR="00313604" w:rsidRDefault="002D0F20">
      <w:pPr>
        <w:pStyle w:val="Heading2"/>
      </w:pPr>
      <w:r>
        <w:t>2.1 Visualize a singl</w:t>
      </w:r>
      <w:r>
        <w:t>e continuous variable by producing a histogram.</w:t>
      </w:r>
    </w:p>
    <w:p w14:paraId="5C14F455" w14:textId="77777777" w:rsidR="00313604" w:rsidRDefault="002D0F20">
      <w:pPr>
        <w:pStyle w:val="SourceCode"/>
      </w:pPr>
      <w:r>
        <w:rPr>
          <w:rStyle w:val="CommentTok"/>
        </w:rPr>
        <w:t xml:space="preserve"># Setting student$Weight to a new variable “Weight” cleans up the labeling of </w:t>
      </w:r>
      <w:r>
        <w:br/>
      </w:r>
      <w:r>
        <w:rPr>
          <w:rStyle w:val="CommentTok"/>
        </w:rPr>
        <w:t xml:space="preserve"># the histogram </w:t>
      </w:r>
      <w:r>
        <w:br/>
      </w:r>
      <w:r>
        <w:rPr>
          <w:rStyle w:val="NormalTok"/>
        </w:rPr>
        <w:t>Weight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Weight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Weight)</w:t>
      </w:r>
    </w:p>
    <w:p w14:paraId="2AEE3DA4" w14:textId="77777777" w:rsidR="00313604" w:rsidRDefault="002D0F20">
      <w:pPr>
        <w:pStyle w:val="FirstParagraph"/>
      </w:pPr>
      <w:r>
        <w:rPr>
          <w:noProof/>
        </w:rPr>
        <w:drawing>
          <wp:inline distT="0" distB="0" distL="0" distR="0" wp14:anchorId="63DE651A" wp14:editId="65D98D9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files/figure-docx/histogram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F917A" w14:textId="77777777" w:rsidR="00313604" w:rsidRDefault="002D0F20">
      <w:pPr>
        <w:pStyle w:val="Heading2"/>
      </w:pPr>
      <w:bookmarkStart w:id="19" w:name="visualize-a-single-continuous-variable-b"/>
      <w:bookmarkEnd w:id="19"/>
      <w:r>
        <w:t>2.2 Visualize a single continuous variable by producing a boxplot.</w:t>
      </w:r>
    </w:p>
    <w:p w14:paraId="203CA115" w14:textId="77777777" w:rsidR="00313604" w:rsidRDefault="002D0F20">
      <w:pPr>
        <w:pStyle w:val="SourceCode"/>
      </w:pPr>
      <w:r>
        <w:rPr>
          <w:rStyle w:val="CommentTok"/>
        </w:rPr>
        <w:t># poi</w:t>
      </w:r>
      <w:r>
        <w:rPr>
          <w:rStyle w:val="CommentTok"/>
        </w:rPr>
        <w:t>nts(mean(Weight)) tells R to plot the mean of the variable</w:t>
      </w:r>
      <w:r>
        <w:br/>
      </w:r>
      <w:r>
        <w:rPr>
          <w:rStyle w:val="CommentTok"/>
        </w:rPr>
        <w:t xml:space="preserve"># on the boxplot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Weight, </w:t>
      </w:r>
      <w:r>
        <w:rPr>
          <w:rStyle w:val="DataTypeTok"/>
        </w:rPr>
        <w:t>ylab=</w:t>
      </w:r>
      <w:r>
        <w:rPr>
          <w:rStyle w:val="StringTok"/>
        </w:rPr>
        <w:t>"Weigh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Weight))</w:t>
      </w:r>
    </w:p>
    <w:p w14:paraId="50FC591A" w14:textId="77777777" w:rsidR="00313604" w:rsidRDefault="002D0F20">
      <w:pPr>
        <w:pStyle w:val="FirstParagraph"/>
      </w:pPr>
      <w:r>
        <w:rPr>
          <w:noProof/>
        </w:rPr>
        <w:lastRenderedPageBreak/>
        <w:drawing>
          <wp:inline distT="0" distB="0" distL="0" distR="0" wp14:anchorId="66195F9F" wp14:editId="7676567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files/figure-docx/boxplo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F3164E" w14:textId="77777777" w:rsidR="00313604" w:rsidRDefault="002D0F20">
      <w:pPr>
        <w:pStyle w:val="Heading2"/>
      </w:pPr>
      <w:bookmarkStart w:id="20" w:name="visualize-two-continuous-variables-by-pr"/>
      <w:bookmarkEnd w:id="20"/>
      <w:r>
        <w:t>2.3 Visualize two continuous variables by producing a scatterplot.</w:t>
      </w:r>
    </w:p>
    <w:p w14:paraId="37ABA2B3" w14:textId="77777777" w:rsidR="00313604" w:rsidRDefault="002D0F20">
      <w:pPr>
        <w:pStyle w:val="SourceCode"/>
      </w:pPr>
      <w:r>
        <w:rPr>
          <w:rStyle w:val="NormalTok"/>
        </w:rPr>
        <w:t>Height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Height</w:t>
      </w:r>
      <w:r>
        <w:br/>
      </w:r>
      <w:r>
        <w:rPr>
          <w:rStyle w:val="CommentTok"/>
        </w:rPr>
        <w:t xml:space="preserve"># Notice here you specify the x variable first and then the y variable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Height, Weight)</w:t>
      </w:r>
    </w:p>
    <w:p w14:paraId="4E8D8A50" w14:textId="77777777" w:rsidR="00313604" w:rsidRDefault="002D0F20">
      <w:pPr>
        <w:pStyle w:val="FirstParagraph"/>
      </w:pPr>
      <w:r>
        <w:rPr>
          <w:noProof/>
        </w:rPr>
        <w:lastRenderedPageBreak/>
        <w:drawing>
          <wp:inline distT="0" distB="0" distL="0" distR="0" wp14:anchorId="34DEF44F" wp14:editId="684F4AA5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files/figure-docx/scatter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FFE60" w14:textId="77777777" w:rsidR="00313604" w:rsidRDefault="002D0F20">
      <w:pPr>
        <w:pStyle w:val="Heading2"/>
      </w:pPr>
      <w:bookmarkStart w:id="21" w:name="visualize-a-relationship-between-two-con"/>
      <w:bookmarkEnd w:id="21"/>
      <w:r>
        <w:t>2.4 Visualize a relationship between two continuous variables by producing a scatterplot and a plotted line of best fit.</w:t>
      </w:r>
    </w:p>
    <w:p w14:paraId="45CE5E26" w14:textId="77777777" w:rsidR="00313604" w:rsidRDefault="002D0F2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Height, Weight)</w:t>
      </w:r>
      <w:r>
        <w:br/>
      </w:r>
      <w:r>
        <w:br/>
      </w:r>
      <w:r>
        <w:rPr>
          <w:rStyle w:val="CommentTok"/>
        </w:rPr>
        <w:t># lm() models Weig</w:t>
      </w:r>
      <w:r>
        <w:rPr>
          <w:rStyle w:val="CommentTok"/>
        </w:rPr>
        <w:t xml:space="preserve">ht as a function of Height and returns the parameters </w:t>
      </w:r>
      <w:r>
        <w:br/>
      </w:r>
      <w:r>
        <w:rPr>
          <w:rStyle w:val="CommentTok"/>
        </w:rPr>
        <w:t># of the line of best fit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Weight</w:t>
      </w:r>
      <w:r>
        <w:rPr>
          <w:rStyle w:val="OperatorTok"/>
        </w:rPr>
        <w:t>~</w:t>
      </w:r>
      <w:r>
        <w:rPr>
          <w:rStyle w:val="NormalTok"/>
        </w:rPr>
        <w:t>Height)</w:t>
      </w:r>
      <w:r>
        <w:br/>
      </w:r>
      <w:r>
        <w:rPr>
          <w:rStyle w:val="NormalTok"/>
        </w:rPr>
        <w:t>coeff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>intercep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oeff[</w:t>
      </w:r>
      <w:r>
        <w:rPr>
          <w:rStyle w:val="DecValTok"/>
        </w:rPr>
        <w:t>1</w:t>
      </w:r>
      <w:r>
        <w:rPr>
          <w:rStyle w:val="NormalTok"/>
        </w:rPr>
        <w:t>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slope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coeff[</w:t>
      </w:r>
      <w:r>
        <w:rPr>
          <w:rStyle w:val="DecValTok"/>
        </w:rPr>
        <w:t>2</w:t>
      </w:r>
      <w:r>
        <w:rPr>
          <w:rStyle w:val="NormalTok"/>
        </w:rPr>
        <w:t>]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abline() prints the line of best fit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Weight</w:t>
      </w:r>
      <w:r>
        <w:rPr>
          <w:rStyle w:val="OperatorTok"/>
        </w:rPr>
        <w:t>~</w:t>
      </w:r>
      <w:r>
        <w:rPr>
          <w:rStyle w:val="NormalTok"/>
        </w:rPr>
        <w:t>H</w:t>
      </w:r>
      <w:r>
        <w:rPr>
          <w:rStyle w:val="NormalTok"/>
        </w:rPr>
        <w:t>eight))</w:t>
      </w:r>
      <w:r>
        <w:br/>
      </w:r>
      <w:r>
        <w:br/>
      </w:r>
      <w:r>
        <w:rPr>
          <w:rStyle w:val="CommentTok"/>
        </w:rPr>
        <w:t xml:space="preserve"># text() prints the equation of the line of best fit, with the first </w:t>
      </w:r>
      <w:r>
        <w:br/>
      </w:r>
      <w:r>
        <w:rPr>
          <w:rStyle w:val="CommentTok"/>
        </w:rPr>
        <w:t xml:space="preserve"># two arguments specifying the x and y location, respectively, of where </w:t>
      </w:r>
      <w:r>
        <w:br/>
      </w:r>
      <w:r>
        <w:rPr>
          <w:rStyle w:val="CommentTok"/>
        </w:rPr>
        <w:t xml:space="preserve"># the text should be printed on the graph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140</w:t>
      </w:r>
      <w:r>
        <w:rPr>
          <w:rStyle w:val="NormalTok"/>
        </w:rPr>
        <w:t xml:space="preserve">, </w:t>
      </w:r>
      <w:r>
        <w:rPr>
          <w:rStyle w:val="KeywordTok"/>
        </w:rPr>
        <w:t>bquote</w:t>
      </w:r>
      <w:r>
        <w:rPr>
          <w:rStyle w:val="NormalTok"/>
        </w:rPr>
        <w:t>(Line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slope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.(intercept)))</w:t>
      </w:r>
    </w:p>
    <w:p w14:paraId="18FEB744" w14:textId="77777777" w:rsidR="00313604" w:rsidRDefault="002D0F20">
      <w:pPr>
        <w:pStyle w:val="FirstParagraph"/>
      </w:pPr>
      <w:r>
        <w:rPr>
          <w:noProof/>
        </w:rPr>
        <w:lastRenderedPageBreak/>
        <w:drawing>
          <wp:inline distT="0" distB="0" distL="0" distR="0" wp14:anchorId="44EF94E0" wp14:editId="362F35A9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files/figure-docx/scatterlin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96EE9" w14:textId="77777777" w:rsidR="00313604" w:rsidRDefault="002D0F20">
      <w:pPr>
        <w:pStyle w:val="Heading2"/>
      </w:pPr>
      <w:bookmarkStart w:id="22" w:name="visualize-a-categorical-variable-by-prod"/>
      <w:bookmarkEnd w:id="22"/>
      <w:r>
        <w:t>2.5 Visualize a categorical variable by producing a bar chart.</w:t>
      </w:r>
    </w:p>
    <w:p w14:paraId="10B0DE3A" w14:textId="77777777" w:rsidR="00313604" w:rsidRDefault="002D0F20">
      <w:pPr>
        <w:pStyle w:val="SourceCode"/>
      </w:pP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CommentTok"/>
        </w:rPr>
        <w:t xml:space="preserve"># beside = TRUE indicates to print the bars side by side instead of on top of </w:t>
      </w:r>
      <w:r>
        <w:br/>
      </w:r>
      <w:r>
        <w:rPr>
          <w:rStyle w:val="CommentTok"/>
        </w:rPr>
        <w:t xml:space="preserve"># each other </w:t>
      </w:r>
      <w:r>
        <w:br/>
      </w:r>
      <w:r>
        <w:rPr>
          <w:rStyle w:val="CommentTok"/>
        </w:rPr>
        <w:t xml:space="preserve"># names.arg indicates which names to use to label the bars 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NormalTok"/>
        </w:rPr>
        <w:t xml:space="preserve">counts, </w:t>
      </w:r>
      <w:r>
        <w:rPr>
          <w:rStyle w:val="DataTypeTok"/>
        </w:rPr>
        <w:t>besid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DataTypeTok"/>
        </w:rPr>
        <w:t>names.arg=</w:t>
      </w:r>
      <w:r>
        <w:rPr>
          <w:rStyle w:val="KeywordTok"/>
        </w:rPr>
        <w:t>names</w:t>
      </w:r>
      <w:r>
        <w:rPr>
          <w:rStyle w:val="NormalTok"/>
        </w:rPr>
        <w:t>(counts))</w:t>
      </w:r>
    </w:p>
    <w:p w14:paraId="6C4A1B07" w14:textId="77777777" w:rsidR="00313604" w:rsidRDefault="002D0F20">
      <w:pPr>
        <w:pStyle w:val="FirstParagraph"/>
      </w:pPr>
      <w:r>
        <w:rPr>
          <w:noProof/>
        </w:rPr>
        <w:lastRenderedPageBreak/>
        <w:drawing>
          <wp:inline distT="0" distB="0" distL="0" distR="0" wp14:anchorId="4C2A5788" wp14:editId="0F6CCCA8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files/figure-docx/bar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FBD214" w14:textId="77777777" w:rsidR="00313604" w:rsidRDefault="002D0F20">
      <w:pPr>
        <w:pStyle w:val="Heading2"/>
      </w:pPr>
      <w:bookmarkStart w:id="23" w:name="visualize-a-continuous-variable-grouped-"/>
      <w:bookmarkEnd w:id="23"/>
      <w:r>
        <w:t>2.6 Visualize a continuous variable, grouped by a categorical variable, using side-by-side boxplots.</w:t>
      </w:r>
    </w:p>
    <w:p w14:paraId="64B730E4" w14:textId="77777777" w:rsidR="00313604" w:rsidRDefault="002D0F20">
      <w:pPr>
        <w:pStyle w:val="Heading3"/>
      </w:pPr>
      <w:bookmarkStart w:id="24" w:name="a-simple-side-by-side-boxplot-without-co"/>
      <w:bookmarkEnd w:id="24"/>
      <w:r>
        <w:t>a) Simple side-by-side boxplot without color.</w:t>
      </w:r>
    </w:p>
    <w:p w14:paraId="62DB7CC2" w14:textId="77777777" w:rsidR="00313604" w:rsidRDefault="002D0F20">
      <w:pPr>
        <w:pStyle w:val="SourceCode"/>
      </w:pPr>
      <w:r>
        <w:rPr>
          <w:rStyle w:val="CommentTok"/>
        </w:rPr>
        <w:t># Subset data set to return o</w:t>
      </w:r>
      <w:r>
        <w:rPr>
          <w:rStyle w:val="CommentTok"/>
        </w:rPr>
        <w:t xml:space="preserve">nly female weights, and then only male weights </w:t>
      </w:r>
      <w:r>
        <w:br/>
      </w:r>
      <w:r>
        <w:rPr>
          <w:rStyle w:val="NormalTok"/>
        </w:rPr>
        <w:t>Female_Weigh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F'</w:t>
      </w:r>
      <w:r>
        <w:rPr>
          <w:rStyle w:val="NormalTok"/>
        </w:rPr>
        <w:t xml:space="preserve">), 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rPr>
          <w:rStyle w:val="NormalTok"/>
        </w:rPr>
        <w:t>Male_Weigh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which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'M'</w:t>
      </w:r>
      <w:r>
        <w:rPr>
          <w:rStyle w:val="NormalTok"/>
        </w:rPr>
        <w:t xml:space="preserve">), </w:t>
      </w:r>
      <w:r>
        <w:rPr>
          <w:rStyle w:val="StringTok"/>
        </w:rPr>
        <w:t>"Weight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 xml:space="preserve"># Find the mean of both arrays </w:t>
      </w:r>
      <w:r>
        <w:br/>
      </w:r>
      <w:r>
        <w:rPr>
          <w:rStyle w:val="NormalTok"/>
        </w:rPr>
        <w:t>mea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Female_Weight), </w:t>
      </w:r>
      <w:r>
        <w:rPr>
          <w:rStyle w:val="KeywordTok"/>
        </w:rPr>
        <w:t>mean</w:t>
      </w:r>
      <w:r>
        <w:rPr>
          <w:rStyle w:val="NormalTok"/>
        </w:rPr>
        <w:t>(Male_Weight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Syntax indicates Weight as a function of Sex 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</w:t>
      </w:r>
      <w:r>
        <w:rPr>
          <w:rStyle w:val="OperatorTok"/>
        </w:rPr>
        <w:t>~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Sex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lot means on boxplots in blue 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means, </w:t>
      </w:r>
      <w:r>
        <w:rPr>
          <w:rStyle w:val="DataTypeTok"/>
        </w:rPr>
        <w:t>col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94E07D4" w14:textId="77777777" w:rsidR="00313604" w:rsidRDefault="002D0F20">
      <w:pPr>
        <w:pStyle w:val="FirstParagraph"/>
      </w:pPr>
      <w:r>
        <w:rPr>
          <w:noProof/>
        </w:rPr>
        <w:lastRenderedPageBreak/>
        <w:drawing>
          <wp:inline distT="0" distB="0" distL="0" distR="0" wp14:anchorId="5BF4111C" wp14:editId="3D415556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files/figure-docx/contcat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F1253" w14:textId="77777777" w:rsidR="00313604" w:rsidRDefault="002D0F20">
      <w:pPr>
        <w:pStyle w:val="Heading3"/>
      </w:pPr>
      <w:bookmarkStart w:id="25" w:name="b-more-advanced-side-by-side-boxplot-wit"/>
      <w:bookmarkEnd w:id="25"/>
      <w:r>
        <w:t>b) More advanced side-by-side boxplot with color.</w:t>
      </w:r>
    </w:p>
    <w:p w14:paraId="48BEF0D7" w14:textId="77777777" w:rsidR="00313604" w:rsidRDefault="002D0F2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Sex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"</w:t>
      </w:r>
      <w:r>
        <w:rPr>
          <w:rStyle w:val="NormalTok"/>
        </w:rPr>
        <w:t>,</w:t>
      </w:r>
      <w:r>
        <w:rPr>
          <w:rStyle w:val="StringTok"/>
        </w:rPr>
        <w:t>"M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tuden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x, </w:t>
      </w:r>
      <w:r>
        <w:rPr>
          <w:rStyle w:val="DataTypeTok"/>
        </w:rPr>
        <w:t>y =</w:t>
      </w:r>
      <w:r>
        <w:rPr>
          <w:rStyle w:val="NormalTok"/>
        </w:rPr>
        <w:t xml:space="preserve"> Weight, </w:t>
      </w:r>
      <w:r>
        <w:rPr>
          <w:rStyle w:val="DataTypeTok"/>
        </w:rPr>
        <w:t>fill =</w:t>
      </w:r>
      <w:r>
        <w:rPr>
          <w:rStyle w:val="NormalTok"/>
        </w:rPr>
        <w:t xml:space="preserve"> Se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y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DataTyp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02A3727" w14:textId="77777777" w:rsidR="00313604" w:rsidRDefault="002D0F20">
      <w:pPr>
        <w:pStyle w:val="FirstParagraph"/>
      </w:pPr>
      <w:r>
        <w:rPr>
          <w:noProof/>
        </w:rPr>
        <w:lastRenderedPageBreak/>
        <w:drawing>
          <wp:inline distT="0" distB="0" distL="0" distR="0" wp14:anchorId="0E7388E1" wp14:editId="0156E1E7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2C535" w14:textId="77777777" w:rsidR="00313604" w:rsidRDefault="002D0F20">
      <w:pPr>
        <w:pStyle w:val="BodyText"/>
      </w:pPr>
      <w:hyperlink r:id="rId16">
        <w:r>
          <w:rPr>
            <w:rStyle w:val="Hyperlink"/>
          </w:rPr>
          <w:t>ggplot2</w:t>
        </w:r>
      </w:hyperlink>
    </w:p>
    <w:p w14:paraId="6FA46DA0" w14:textId="77777777" w:rsidR="00313604" w:rsidRDefault="002D0F20">
      <w:r>
        <w:pict w14:anchorId="7D251D4D">
          <v:rect id="_x0000_i1026" style="width:0;height:1.5pt" o:hralign="center" o:hrstd="t" o:hr="t"/>
        </w:pict>
      </w:r>
    </w:p>
    <w:p w14:paraId="120E7822" w14:textId="77777777" w:rsidR="00313604" w:rsidRDefault="002D0F20">
      <w:pPr>
        <w:pStyle w:val="Heading1"/>
      </w:pPr>
      <w:bookmarkStart w:id="26" w:name="basic-data-wrangling-and-manipulation"/>
      <w:bookmarkEnd w:id="26"/>
      <w:r>
        <w:t>3 Basic Data Wrangling and Manipulation</w:t>
      </w:r>
    </w:p>
    <w:p w14:paraId="50235E22" w14:textId="77777777" w:rsidR="00313604" w:rsidRDefault="002D0F20">
      <w:pPr>
        <w:pStyle w:val="Heading2"/>
      </w:pPr>
      <w:bookmarkStart w:id="27" w:name="create-a-new-variable-in-a-data-set-as-a"/>
      <w:bookmarkEnd w:id="27"/>
      <w:r>
        <w:t>3.1 Create a new variable in a data set as a function of existing variables in the data set.</w:t>
      </w:r>
    </w:p>
    <w:p w14:paraId="77DF1783" w14:textId="77777777" w:rsidR="00313604" w:rsidRDefault="002D0F20">
      <w:pPr>
        <w:pStyle w:val="SourceCode"/>
      </w:pPr>
      <w:r>
        <w:rPr>
          <w:rStyle w:val="CommentTok"/>
        </w:rPr>
        <w:t xml:space="preserve"># Notice here how you can create the BMI column in the data set just by </w:t>
      </w:r>
      <w:r>
        <w:br/>
      </w:r>
      <w:r>
        <w:rPr>
          <w:rStyle w:val="CommentTok"/>
        </w:rPr>
        <w:t xml:space="preserve"># naming it 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 xml:space="preserve">Weight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703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49602A3" w14:textId="77777777" w:rsidR="00313604" w:rsidRDefault="002D0F20">
      <w:pPr>
        <w:pStyle w:val="SourceCode"/>
      </w:pPr>
      <w:r>
        <w:rPr>
          <w:rStyle w:val="VerbatimChar"/>
        </w:rPr>
        <w:t>##      Name    Sex Age Height Weight      BMI</w:t>
      </w:r>
      <w:r>
        <w:br/>
      </w:r>
      <w:r>
        <w:rPr>
          <w:rStyle w:val="VerbatimChar"/>
        </w:rPr>
        <w:t>## 1  Alfred   Male  14   69.0  112.5 16.61153</w:t>
      </w:r>
      <w:r>
        <w:br/>
      </w:r>
      <w:r>
        <w:rPr>
          <w:rStyle w:val="VerbatimChar"/>
        </w:rPr>
        <w:t>## 2   Alice Female  13   56.5   84.0 18.49855</w:t>
      </w:r>
      <w:r>
        <w:br/>
      </w:r>
      <w:r>
        <w:rPr>
          <w:rStyle w:val="VerbatimChar"/>
        </w:rPr>
        <w:t>## 3 Barbara Female  13   65.3   98.0 16.15679</w:t>
      </w:r>
      <w:r>
        <w:br/>
      </w:r>
      <w:r>
        <w:rPr>
          <w:rStyle w:val="VerbatimChar"/>
        </w:rPr>
        <w:t>## 4   Carol Female  14   62.8  102.5 18.27090</w:t>
      </w:r>
      <w:r>
        <w:br/>
      </w:r>
      <w:r>
        <w:rPr>
          <w:rStyle w:val="VerbatimChar"/>
        </w:rPr>
        <w:t xml:space="preserve">## 5   Henry   Male  </w:t>
      </w:r>
      <w:r>
        <w:rPr>
          <w:rStyle w:val="VerbatimChar"/>
        </w:rPr>
        <w:t>14   63.5  102.5 17.87030</w:t>
      </w:r>
    </w:p>
    <w:p w14:paraId="49EFFF68" w14:textId="77777777" w:rsidR="00313604" w:rsidRDefault="002D0F20">
      <w:pPr>
        <w:pStyle w:val="Heading2"/>
      </w:pPr>
      <w:r>
        <w:lastRenderedPageBreak/>
        <w:t>3.2 Create a new variable in a data set using if/else logic of existing variables in the data set.</w:t>
      </w:r>
    </w:p>
    <w:p w14:paraId="17260A9B" w14:textId="77777777" w:rsidR="00313604" w:rsidRDefault="002D0F20">
      <w:pPr>
        <w:pStyle w:val="SourceCode"/>
      </w:pPr>
      <w:r>
        <w:rPr>
          <w:rStyle w:val="CommentTok"/>
        </w:rPr>
        <w:t># Notice the use of the ifelse() function for a single if condition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Class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BMI</w:t>
      </w:r>
      <w:r>
        <w:rPr>
          <w:rStyle w:val="OperatorTok"/>
        </w:rPr>
        <w:t>&lt;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Healthy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29719D46" w14:textId="77777777" w:rsidR="00313604" w:rsidRDefault="002D0F20">
      <w:pPr>
        <w:pStyle w:val="SourceCode"/>
      </w:pPr>
      <w:r>
        <w:rPr>
          <w:rStyle w:val="VerbatimChar"/>
        </w:rPr>
        <w:t>##      Name    Sex Age Height Weight      BMI   BMI_Class</w:t>
      </w:r>
      <w:r>
        <w:br/>
      </w:r>
      <w:r>
        <w:rPr>
          <w:rStyle w:val="VerbatimChar"/>
        </w:rPr>
        <w:t>## 1  Alfred   Male  14   69.0  112.5 16.61153 Underweight</w:t>
      </w:r>
      <w:r>
        <w:br/>
      </w:r>
      <w:r>
        <w:rPr>
          <w:rStyle w:val="VerbatimChar"/>
        </w:rPr>
        <w:t>## 2   Alice Female  13   56.5   84.0 18.49855 Underweight</w:t>
      </w:r>
      <w:r>
        <w:br/>
      </w:r>
      <w:r>
        <w:rPr>
          <w:rStyle w:val="VerbatimChar"/>
        </w:rPr>
        <w:t>## 3 Barbara Female  13   65.3   98.0 16.15679 Und</w:t>
      </w:r>
      <w:r>
        <w:rPr>
          <w:rStyle w:val="VerbatimChar"/>
        </w:rPr>
        <w:t>erweight</w:t>
      </w:r>
      <w:r>
        <w:br/>
      </w:r>
      <w:r>
        <w:rPr>
          <w:rStyle w:val="VerbatimChar"/>
        </w:rPr>
        <w:t>## 4   Carol Female  14   62.8  102.5 18.27090 Underweight</w:t>
      </w:r>
      <w:r>
        <w:br/>
      </w:r>
      <w:r>
        <w:rPr>
          <w:rStyle w:val="VerbatimChar"/>
        </w:rPr>
        <w:t>## 5   Henry   Male  14   63.5  102.5 17.87030 Underweight</w:t>
      </w:r>
    </w:p>
    <w:p w14:paraId="06AB4C6B" w14:textId="77777777" w:rsidR="00313604" w:rsidRDefault="002D0F20">
      <w:pPr>
        <w:pStyle w:val="FirstParagraph"/>
      </w:pPr>
      <w:hyperlink r:id="rId17">
        <w:r>
          <w:rPr>
            <w:rStyle w:val="Hyperlink"/>
          </w:rPr>
          <w:t>ifelse()</w:t>
        </w:r>
      </w:hyperlink>
    </w:p>
    <w:p w14:paraId="749F4B02" w14:textId="77777777" w:rsidR="00313604" w:rsidRDefault="002D0F20">
      <w:pPr>
        <w:pStyle w:val="Heading2"/>
      </w:pPr>
      <w:bookmarkStart w:id="28" w:name="create-a-new-variable-in-a-data-set-usin"/>
      <w:bookmarkEnd w:id="28"/>
      <w:r>
        <w:t>3.3 Create a new variable i</w:t>
      </w:r>
      <w:r>
        <w:t>n a data set using mathemtical functions applied to existing variables in the data set.</w:t>
      </w:r>
    </w:p>
    <w:p w14:paraId="1E0D7707" w14:textId="77777777" w:rsidR="00313604" w:rsidRDefault="002D0F20">
      <w:pPr>
        <w:pStyle w:val="FirstParagraph"/>
      </w:pPr>
      <w:r>
        <w:t>Using the log() function, the exp() function, the sqrt() function, and the abs() function.</w:t>
      </w:r>
    </w:p>
    <w:p w14:paraId="059BFF38" w14:textId="77777777" w:rsidR="00313604" w:rsidRDefault="002D0F20">
      <w:pPr>
        <w:pStyle w:val="SourceCode"/>
      </w:pP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LogWeight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ExpAge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s</w:t>
      </w:r>
      <w:r>
        <w:rPr>
          <w:rStyle w:val="NormalTok"/>
        </w:rPr>
        <w:t>tudent</w:t>
      </w:r>
      <w:r>
        <w:rPr>
          <w:rStyle w:val="OperatorTok"/>
        </w:rPr>
        <w:t>$</w:t>
      </w:r>
      <w:r>
        <w:rPr>
          <w:rStyle w:val="NormalTok"/>
        </w:rPr>
        <w:t>SqrtHeigh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Height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Neg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BM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19.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, student</w:t>
      </w:r>
      <w:r>
        <w:rPr>
          <w:rStyle w:val="OperatorTok"/>
        </w:rPr>
        <w:t>$</w:t>
      </w:r>
      <w:r>
        <w:rPr>
          <w:rStyle w:val="NormalTok"/>
        </w:rPr>
        <w:t>BMI)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Pos &lt;-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BMI_Neg)</w:t>
      </w:r>
      <w:r>
        <w:br/>
      </w:r>
      <w:r>
        <w:br/>
      </w:r>
      <w:r>
        <w:rPr>
          <w:rStyle w:val="CommentTok"/>
        </w:rPr>
        <w:t># Create a boolean variable</w:t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Check &lt;-</w:t>
      </w:r>
      <w:r>
        <w:rPr>
          <w:rStyle w:val="StringTok"/>
        </w:rPr>
        <w:t xml:space="preserve"> 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 xml:space="preserve">BMI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BMI_Po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C9AB93F" w14:textId="77777777" w:rsidR="00313604" w:rsidRDefault="002D0F20">
      <w:pPr>
        <w:pStyle w:val="SourceCode"/>
      </w:pPr>
      <w:r>
        <w:rPr>
          <w:rStyle w:val="VerbatimChar"/>
        </w:rPr>
        <w:t>##      Name    Sex Age Height Weight      BMI   BMI_Class LogWeight</w:t>
      </w:r>
      <w:r>
        <w:br/>
      </w:r>
      <w:r>
        <w:rPr>
          <w:rStyle w:val="VerbatimChar"/>
        </w:rPr>
        <w:t>## 1  Alfred   Male  14   69.0  112.5 16.61153 Underweight  4.722953</w:t>
      </w:r>
      <w:r>
        <w:br/>
      </w:r>
      <w:r>
        <w:rPr>
          <w:rStyle w:val="VerbatimChar"/>
        </w:rPr>
        <w:t>## 2   Alice Female  13   56.5   84.0 18.49855 Underweight  4.430817</w:t>
      </w:r>
      <w:r>
        <w:br/>
      </w:r>
      <w:r>
        <w:rPr>
          <w:rStyle w:val="VerbatimChar"/>
        </w:rPr>
        <w:t>## 3 Barbara Female  13   65.3   98.0 16.15679 U</w:t>
      </w:r>
      <w:r>
        <w:rPr>
          <w:rStyle w:val="VerbatimChar"/>
        </w:rPr>
        <w:t>nderweight  4.584967</w:t>
      </w:r>
      <w:r>
        <w:br/>
      </w:r>
      <w:r>
        <w:rPr>
          <w:rStyle w:val="VerbatimChar"/>
        </w:rPr>
        <w:t>## 4   Carol Female  14   62.8  102.5 18.27090 Underweight  4.629863</w:t>
      </w:r>
      <w:r>
        <w:br/>
      </w:r>
      <w:r>
        <w:rPr>
          <w:rStyle w:val="VerbatimChar"/>
        </w:rPr>
        <w:t>## 5   Henry   Male  14   63.5  102.5 17.87030 Underweight  4.629863</w:t>
      </w:r>
      <w:r>
        <w:br/>
      </w:r>
      <w:r>
        <w:rPr>
          <w:rStyle w:val="VerbatimChar"/>
        </w:rPr>
        <w:t>##      ExpAge SqrtHeight   BMI_Neg  BMI_Pos BMI_Check</w:t>
      </w:r>
      <w:r>
        <w:br/>
      </w:r>
      <w:r>
        <w:rPr>
          <w:rStyle w:val="VerbatimChar"/>
        </w:rPr>
        <w:t>## 1 1202604.3   8.306624 -16.61153 16.611</w:t>
      </w:r>
      <w:r>
        <w:rPr>
          <w:rStyle w:val="VerbatimChar"/>
        </w:rPr>
        <w:t>53      TRUE</w:t>
      </w:r>
      <w:r>
        <w:br/>
      </w:r>
      <w:r>
        <w:rPr>
          <w:rStyle w:val="VerbatimChar"/>
        </w:rPr>
        <w:t>## 2  442413.4   7.516648 -18.49855 18.49855      TRUE</w:t>
      </w:r>
      <w:r>
        <w:br/>
      </w:r>
      <w:r>
        <w:rPr>
          <w:rStyle w:val="VerbatimChar"/>
        </w:rPr>
        <w:t>## 3  442413.4   8.080842 -16.15679 16.15679      TRUE</w:t>
      </w:r>
      <w:r>
        <w:br/>
      </w:r>
      <w:r>
        <w:rPr>
          <w:rStyle w:val="VerbatimChar"/>
        </w:rPr>
        <w:t>## 4 1202604.3   7.924645 -18.27090 18.27090      TRUE</w:t>
      </w:r>
      <w:r>
        <w:br/>
      </w:r>
      <w:r>
        <w:rPr>
          <w:rStyle w:val="VerbatimChar"/>
        </w:rPr>
        <w:t>## 5 1202604.3   7.968689 -17.87030 17.87030      TRUE</w:t>
      </w:r>
    </w:p>
    <w:p w14:paraId="66C17EAD" w14:textId="77777777" w:rsidR="00313604" w:rsidRDefault="002D0F20">
      <w:pPr>
        <w:pStyle w:val="Heading2"/>
      </w:pPr>
      <w:bookmarkStart w:id="29" w:name="drop-variables-from-a-data-set."/>
      <w:bookmarkEnd w:id="29"/>
      <w:r>
        <w:t>3.4 Drop variables from</w:t>
      </w:r>
      <w:r>
        <w:t xml:space="preserve"> a data set.</w:t>
      </w:r>
    </w:p>
    <w:p w14:paraId="2825960E" w14:textId="77777777" w:rsidR="00313604" w:rsidRDefault="002D0F20">
      <w:pPr>
        <w:pStyle w:val="SourceCode"/>
      </w:pPr>
      <w:r>
        <w:rPr>
          <w:rStyle w:val="CommentTok"/>
        </w:rPr>
        <w:t># -c() function tells R not to select the columns listed 1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LogWeight, ExpAge, SqrtHeight, BMI_Neg, </w:t>
      </w:r>
      <w:r>
        <w:br/>
      </w:r>
      <w:r>
        <w:rPr>
          <w:rStyle w:val="NormalTok"/>
        </w:rPr>
        <w:t xml:space="preserve">                                       BMI_Pos, BMI_Check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4FA5D72" w14:textId="77777777" w:rsidR="00313604" w:rsidRDefault="002D0F20">
      <w:pPr>
        <w:pStyle w:val="SourceCode"/>
      </w:pPr>
      <w:r>
        <w:rPr>
          <w:rStyle w:val="VerbatimChar"/>
        </w:rPr>
        <w:lastRenderedPageBreak/>
        <w:t>##      Name    Sex Age H</w:t>
      </w:r>
      <w:r>
        <w:rPr>
          <w:rStyle w:val="VerbatimChar"/>
        </w:rPr>
        <w:t>eight Weight      BMI   BMI_Class</w:t>
      </w:r>
      <w:r>
        <w:br/>
      </w:r>
      <w:r>
        <w:rPr>
          <w:rStyle w:val="VerbatimChar"/>
        </w:rPr>
        <w:t>## 1  Alfred   Male  14   69.0  112.5 16.61153 Underweight</w:t>
      </w:r>
      <w:r>
        <w:br/>
      </w:r>
      <w:r>
        <w:rPr>
          <w:rStyle w:val="VerbatimChar"/>
        </w:rPr>
        <w:t>## 2   Alice Female  13   56.5   84.0 18.49855 Underweight</w:t>
      </w:r>
      <w:r>
        <w:br/>
      </w:r>
      <w:r>
        <w:rPr>
          <w:rStyle w:val="VerbatimChar"/>
        </w:rPr>
        <w:t>## 3 Barbara Female  13   65.3   98.0 16.15679 Underweight</w:t>
      </w:r>
      <w:r>
        <w:br/>
      </w:r>
      <w:r>
        <w:rPr>
          <w:rStyle w:val="VerbatimChar"/>
        </w:rPr>
        <w:t>## 4   Carol Female  14   62.8  102.5 18.2709</w:t>
      </w:r>
      <w:r>
        <w:rPr>
          <w:rStyle w:val="VerbatimChar"/>
        </w:rPr>
        <w:t>0 Underweight</w:t>
      </w:r>
      <w:r>
        <w:br/>
      </w:r>
      <w:r>
        <w:rPr>
          <w:rStyle w:val="VerbatimChar"/>
        </w:rPr>
        <w:t>## 5   Henry   Male  14   63.5  102.5 17.87030 Underweight</w:t>
      </w:r>
    </w:p>
    <w:p w14:paraId="53DFA765" w14:textId="77777777" w:rsidR="00313604" w:rsidRDefault="002D0F20">
      <w:pPr>
        <w:pStyle w:val="Heading2"/>
      </w:pPr>
      <w:bookmarkStart w:id="30" w:name="sort-a-data-set-by-a-variable."/>
      <w:bookmarkEnd w:id="30"/>
      <w:r>
        <w:t>3.5 Sort a data set by a variable.</w:t>
      </w:r>
    </w:p>
    <w:p w14:paraId="4625A462" w14:textId="77777777" w:rsidR="00313604" w:rsidRDefault="002D0F20">
      <w:pPr>
        <w:pStyle w:val="Heading3"/>
      </w:pPr>
      <w:bookmarkStart w:id="31" w:name="a-sort-data-set-by-a-continuous-variable"/>
      <w:bookmarkEnd w:id="31"/>
      <w:r>
        <w:t>a) Sort data set by a continuous variable.</w:t>
      </w:r>
    </w:p>
    <w:p w14:paraId="2D202383" w14:textId="77777777" w:rsidR="00313604" w:rsidRDefault="002D0F20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orde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Age), ]</w:t>
      </w:r>
      <w:r>
        <w:br/>
      </w:r>
      <w:r>
        <w:rPr>
          <w:rStyle w:val="CommentTok"/>
        </w:rPr>
        <w:t># Notice that R uses a stable sorting algorithm by default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4FF1F3F" w14:textId="77777777" w:rsidR="00313604" w:rsidRDefault="002D0F20">
      <w:pPr>
        <w:pStyle w:val="SourceCode"/>
      </w:pPr>
      <w:r>
        <w:rPr>
          <w:rStyle w:val="VerbatimChar"/>
        </w:rPr>
        <w:t>##      Name    Sex Age Height Weight      BMI   BMI_Class</w:t>
      </w:r>
      <w:r>
        <w:br/>
      </w:r>
      <w:r>
        <w:rPr>
          <w:rStyle w:val="VerbatimChar"/>
        </w:rPr>
        <w:t>## 11  Joyce Female  11   51.3   50.5 13.49000 Underweight</w:t>
      </w:r>
      <w:r>
        <w:br/>
      </w:r>
      <w:r>
        <w:rPr>
          <w:rStyle w:val="VerbatimChar"/>
        </w:rPr>
        <w:t>## 18 Thomas   Male  11   57.5   85.0 18.07335 Underweight</w:t>
      </w:r>
      <w:r>
        <w:br/>
      </w:r>
      <w:r>
        <w:rPr>
          <w:rStyle w:val="VerbatimChar"/>
        </w:rPr>
        <w:t>## 6   James   Male  12   57.3   83.0 17.77150 Underweight</w:t>
      </w:r>
      <w:r>
        <w:br/>
      </w:r>
      <w:r>
        <w:rPr>
          <w:rStyle w:val="VerbatimChar"/>
        </w:rPr>
        <w:t xml:space="preserve">## 7 </w:t>
      </w:r>
      <w:r>
        <w:rPr>
          <w:rStyle w:val="VerbatimChar"/>
        </w:rPr>
        <w:t xml:space="preserve">   Jane Female  12   59.8   84.5 16.61153 Underweight</w:t>
      </w:r>
      <w:r>
        <w:br/>
      </w:r>
      <w:r>
        <w:rPr>
          <w:rStyle w:val="VerbatimChar"/>
        </w:rPr>
        <w:t>## 10   John   Male  12   59.0   99.5 20.09437     Healthy</w:t>
      </w:r>
    </w:p>
    <w:p w14:paraId="0A5E98BE" w14:textId="77777777" w:rsidR="00313604" w:rsidRDefault="002D0F20">
      <w:pPr>
        <w:pStyle w:val="Heading3"/>
      </w:pPr>
      <w:bookmarkStart w:id="32" w:name="b-sort-data-set-by-a-categorical-variabl"/>
      <w:bookmarkEnd w:id="32"/>
      <w:r>
        <w:t>b) Sort data set by a categorical variable.</w:t>
      </w:r>
    </w:p>
    <w:p w14:paraId="6A16773B" w14:textId="77777777" w:rsidR="00313604" w:rsidRDefault="002D0F20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NormalTok"/>
        </w:rPr>
        <w:t>student[</w:t>
      </w:r>
      <w:r>
        <w:rPr>
          <w:rStyle w:val="KeywordTok"/>
        </w:rPr>
        <w:t>order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Sex), ]</w:t>
      </w:r>
      <w:r>
        <w:br/>
      </w:r>
      <w:r>
        <w:rPr>
          <w:rStyle w:val="CommentTok"/>
        </w:rPr>
        <w:t># Notice that the data is now sorted first by Sex and then</w:t>
      </w:r>
      <w:r>
        <w:rPr>
          <w:rStyle w:val="CommentTok"/>
        </w:rPr>
        <w:t xml:space="preserve"> within Sex by Age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7AE8F3D6" w14:textId="77777777" w:rsidR="00313604" w:rsidRDefault="002D0F20">
      <w:pPr>
        <w:pStyle w:val="SourceCode"/>
      </w:pPr>
      <w:r>
        <w:rPr>
          <w:rStyle w:val="VerbatimChar"/>
        </w:rPr>
        <w:t>##       Name    Sex Age Height Weight      BMI   BMI_Class</w:t>
      </w:r>
      <w:r>
        <w:br/>
      </w:r>
      <w:r>
        <w:rPr>
          <w:rStyle w:val="VerbatimChar"/>
        </w:rPr>
        <w:t>## 11   Joyce Female  11   51.3   50.5 13.49000 Underweight</w:t>
      </w:r>
      <w:r>
        <w:br/>
      </w:r>
      <w:r>
        <w:rPr>
          <w:rStyle w:val="VerbatimChar"/>
        </w:rPr>
        <w:t>## 7     Jane Female  12   59.8   84.5 16.61153 Underweight</w:t>
      </w:r>
      <w:r>
        <w:br/>
      </w:r>
      <w:r>
        <w:rPr>
          <w:rStyle w:val="VerbatimChar"/>
        </w:rPr>
        <w:t>## 13  Louise Female  12   56.3   77.</w:t>
      </w:r>
      <w:r>
        <w:rPr>
          <w:rStyle w:val="VerbatimChar"/>
        </w:rPr>
        <w:t>0 17.07770 Underweight</w:t>
      </w:r>
      <w:r>
        <w:br/>
      </w:r>
      <w:r>
        <w:rPr>
          <w:rStyle w:val="VerbatimChar"/>
        </w:rPr>
        <w:t>## 2    Alice Female  13   56.5   84.0 18.49855 Underweight</w:t>
      </w:r>
      <w:r>
        <w:br/>
      </w:r>
      <w:r>
        <w:rPr>
          <w:rStyle w:val="VerbatimChar"/>
        </w:rPr>
        <w:t>## 3  Barbara Female  13   65.3   98.0 16.15679 Underweight</w:t>
      </w:r>
    </w:p>
    <w:p w14:paraId="55DF5E0A" w14:textId="77777777" w:rsidR="00313604" w:rsidRDefault="002D0F20">
      <w:pPr>
        <w:pStyle w:val="Heading2"/>
      </w:pPr>
      <w:bookmarkStart w:id="33" w:name="compute-descriptive-statistics-of-contin"/>
      <w:bookmarkEnd w:id="33"/>
      <w:r>
        <w:t>3.6 Compute descriptive statistics of continuous variables, grouped by a categorical variable.</w:t>
      </w:r>
    </w:p>
    <w:p w14:paraId="752784DD" w14:textId="77777777" w:rsidR="00313604" w:rsidRDefault="002D0F20">
      <w:pPr>
        <w:pStyle w:val="SourceCode"/>
      </w:pPr>
      <w:r>
        <w:rPr>
          <w:rStyle w:val="CommentTok"/>
        </w:rPr>
        <w:t># Notice the synta</w:t>
      </w:r>
      <w:r>
        <w:rPr>
          <w:rStyle w:val="CommentTok"/>
        </w:rPr>
        <w:t xml:space="preserve">x of Age, Height, Weight, and BMI as a function of Sex 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 xml:space="preserve">(Age, Height, Weight, BMI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ex, student, mean)</w:t>
      </w:r>
    </w:p>
    <w:p w14:paraId="08210D52" w14:textId="77777777" w:rsidR="00313604" w:rsidRDefault="002D0F20">
      <w:pPr>
        <w:pStyle w:val="SourceCode"/>
      </w:pPr>
      <w:r>
        <w:rPr>
          <w:rStyle w:val="VerbatimChar"/>
        </w:rPr>
        <w:t>##      Sex      Age   Height    Weight      BMI</w:t>
      </w:r>
      <w:r>
        <w:br/>
      </w:r>
      <w:r>
        <w:rPr>
          <w:rStyle w:val="VerbatimChar"/>
        </w:rPr>
        <w:t>## 1 Female 13.22222 60.58889  90.11111 17.05104</w:t>
      </w:r>
      <w:r>
        <w:br/>
      </w:r>
      <w:r>
        <w:rPr>
          <w:rStyle w:val="VerbatimChar"/>
        </w:rPr>
        <w:t>## 2   Male 13.40000 63.91000 108.9500</w:t>
      </w:r>
      <w:r>
        <w:rPr>
          <w:rStyle w:val="VerbatimChar"/>
        </w:rPr>
        <w:t>0 18.59424</w:t>
      </w:r>
    </w:p>
    <w:p w14:paraId="7708C027" w14:textId="77777777" w:rsidR="00313604" w:rsidRDefault="002D0F20">
      <w:pPr>
        <w:pStyle w:val="Heading2"/>
      </w:pPr>
      <w:bookmarkStart w:id="34" w:name="add-a-new-row-to-the-bottom-of-a-data-se"/>
      <w:bookmarkEnd w:id="34"/>
      <w:r>
        <w:t>3.7 Add a new row to the bottom of a data set.</w:t>
      </w:r>
    </w:p>
    <w:p w14:paraId="25C08F4E" w14:textId="77777777" w:rsidR="00313604" w:rsidRDefault="002D0F20">
      <w:pPr>
        <w:pStyle w:val="SourceCode"/>
      </w:pPr>
      <w:r>
        <w:rPr>
          <w:rStyle w:val="CommentTok"/>
        </w:rPr>
        <w:t># Look at the tail of the data currently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74675FB" w14:textId="77777777" w:rsidR="00313604" w:rsidRDefault="002D0F20">
      <w:pPr>
        <w:pStyle w:val="SourceCode"/>
      </w:pPr>
      <w:r>
        <w:rPr>
          <w:rStyle w:val="VerbatimChar"/>
        </w:rPr>
        <w:t>##       Name  Sex Age Height Weight      BMI   BMI_Class</w:t>
      </w:r>
      <w:r>
        <w:br/>
      </w:r>
      <w:r>
        <w:rPr>
          <w:rStyle w:val="VerbatimChar"/>
        </w:rPr>
        <w:t>## 1   Alfred Male  14   69.0  112.5 16.61153 Underweight</w:t>
      </w:r>
      <w:r>
        <w:br/>
      </w:r>
      <w:r>
        <w:rPr>
          <w:rStyle w:val="VerbatimChar"/>
        </w:rPr>
        <w:t>## 5    Henry Male  14   63.5  102.5 17.87030 Underweight</w:t>
      </w:r>
      <w:r>
        <w:br/>
      </w:r>
      <w:r>
        <w:rPr>
          <w:rStyle w:val="VerbatimChar"/>
        </w:rPr>
        <w:lastRenderedPageBreak/>
        <w:t>## 17  Ronald Male  15   67.0  133.0 20.82847     Healthy</w:t>
      </w:r>
      <w:r>
        <w:br/>
      </w:r>
      <w:r>
        <w:rPr>
          <w:rStyle w:val="VerbatimChar"/>
        </w:rPr>
        <w:t>## 19 William Male  15   66.5  112.0 17.80451 Underweight</w:t>
      </w:r>
      <w:r>
        <w:br/>
      </w:r>
      <w:r>
        <w:rPr>
          <w:rStyle w:val="VerbatimChar"/>
        </w:rPr>
        <w:t>## 15  Philip Male  16   72.0  150.0 20.34144     Healthy</w:t>
      </w:r>
    </w:p>
    <w:p w14:paraId="15290570" w14:textId="77777777" w:rsidR="00313604" w:rsidRDefault="002D0F20">
      <w:pPr>
        <w:pStyle w:val="SourceCode"/>
      </w:pPr>
      <w:r>
        <w:rPr>
          <w:rStyle w:val="CommentTok"/>
        </w:rPr>
        <w:t># rbind.data.frame() fun</w:t>
      </w:r>
      <w:r>
        <w:rPr>
          <w:rStyle w:val="CommentTok"/>
        </w:rPr>
        <w:t xml:space="preserve">ction binds two data frames together by rows 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bind.data.frame</w:t>
      </w:r>
      <w:r>
        <w:rPr>
          <w:rStyle w:val="NormalTok"/>
        </w:rPr>
        <w:t xml:space="preserve">(student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=</w:t>
      </w:r>
      <w:r>
        <w:rPr>
          <w:rStyle w:val="StringTok"/>
        </w:rPr>
        <w:t>'Jane'</w:t>
      </w:r>
      <w:r>
        <w:rPr>
          <w:rStyle w:val="NormalTok"/>
        </w:rPr>
        <w:t xml:space="preserve">,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StringTok"/>
        </w:rPr>
        <w:t>'F'</w:t>
      </w:r>
      <w:r>
        <w:rPr>
          <w:rStyle w:val="NormalTok"/>
        </w:rPr>
        <w:t xml:space="preserve">, </w:t>
      </w:r>
      <w:r>
        <w:rPr>
          <w:rStyle w:val="DataTyp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FloatTok"/>
        </w:rPr>
        <w:t>56.3</w:t>
      </w:r>
      <w:r>
        <w:rPr>
          <w:rStyle w:val="NormalTok"/>
        </w:rPr>
        <w:t xml:space="preserve">, </w:t>
      </w:r>
      <w:r>
        <w:rPr>
          <w:rStyle w:val="DataTypeTok"/>
        </w:rPr>
        <w:t>Weight =</w:t>
      </w:r>
      <w:r>
        <w:rPr>
          <w:rStyle w:val="NormalTok"/>
        </w:rPr>
        <w:t xml:space="preserve"> </w:t>
      </w:r>
      <w:r>
        <w:rPr>
          <w:rStyle w:val="FloatTok"/>
        </w:rPr>
        <w:t>77.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BMI =</w:t>
      </w:r>
      <w:r>
        <w:rPr>
          <w:rStyle w:val="NormalTok"/>
        </w:rPr>
        <w:t xml:space="preserve"> </w:t>
      </w:r>
      <w:r>
        <w:rPr>
          <w:rStyle w:val="FloatTok"/>
        </w:rPr>
        <w:t>17.0776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>BMI_Class =</w:t>
      </w:r>
      <w:r>
        <w:rPr>
          <w:rStyle w:val="NormalTok"/>
        </w:rPr>
        <w:t xml:space="preserve"> </w:t>
      </w:r>
      <w:r>
        <w:rPr>
          <w:rStyle w:val="StringTok"/>
        </w:rPr>
        <w:t>'Underweigh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ail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1C258B3" w14:textId="77777777" w:rsidR="00313604" w:rsidRDefault="002D0F20">
      <w:pPr>
        <w:pStyle w:val="SourceCode"/>
      </w:pPr>
      <w:r>
        <w:rPr>
          <w:rStyle w:val="VerbatimChar"/>
        </w:rPr>
        <w:t>##        Name  Sex Age Height Weight      BMI   BMI_Class</w:t>
      </w:r>
      <w:r>
        <w:br/>
      </w:r>
      <w:r>
        <w:rPr>
          <w:rStyle w:val="VerbatimChar"/>
        </w:rPr>
        <w:t>## 5     Henry Male  14   63.5  102.5 17.87030 Underweight</w:t>
      </w:r>
      <w:r>
        <w:br/>
      </w:r>
      <w:r>
        <w:rPr>
          <w:rStyle w:val="VerbatimChar"/>
        </w:rPr>
        <w:t xml:space="preserve">## 17   Ronald Male  15  </w:t>
      </w:r>
      <w:r>
        <w:rPr>
          <w:rStyle w:val="VerbatimChar"/>
        </w:rPr>
        <w:t xml:space="preserve"> 67.0  133.0 20.82847     Healthy</w:t>
      </w:r>
      <w:r>
        <w:br/>
      </w:r>
      <w:r>
        <w:rPr>
          <w:rStyle w:val="VerbatimChar"/>
        </w:rPr>
        <w:t>## 19  William Male  15   66.5  112.0 17.80451 Underweight</w:t>
      </w:r>
      <w:r>
        <w:br/>
      </w:r>
      <w:r>
        <w:rPr>
          <w:rStyle w:val="VerbatimChar"/>
        </w:rPr>
        <w:t>## 15   Philip Male  16   72.0  150.0 20.34144     Healthy</w:t>
      </w:r>
      <w:r>
        <w:br/>
      </w:r>
      <w:r>
        <w:rPr>
          <w:rStyle w:val="VerbatimChar"/>
        </w:rPr>
        <w:t>## 110    Jane    F  14   56.3   77.0 17.07769 Underweight</w:t>
      </w:r>
    </w:p>
    <w:p w14:paraId="77D1C203" w14:textId="77777777" w:rsidR="00313604" w:rsidRDefault="002D0F20">
      <w:pPr>
        <w:pStyle w:val="Heading2"/>
      </w:pPr>
      <w:bookmarkStart w:id="35" w:name="create-a-user-defined-function-and-apply"/>
      <w:bookmarkEnd w:id="35"/>
      <w:r>
        <w:t xml:space="preserve">3.8 Create a user defined function and apply </w:t>
      </w:r>
      <w:r>
        <w:t>it to a variable in the data set to create a new variable in the data set.</w:t>
      </w:r>
    </w:p>
    <w:p w14:paraId="450CD803" w14:textId="77777777" w:rsidR="00313604" w:rsidRDefault="002D0F20">
      <w:pPr>
        <w:pStyle w:val="SourceCode"/>
      </w:pPr>
      <w:r>
        <w:rPr>
          <w:rStyle w:val="NormalTok"/>
        </w:rPr>
        <w:t>toKG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lb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FloatTok"/>
        </w:rPr>
        <w:t>0.4535923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lb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Weight_KG &lt;-</w:t>
      </w:r>
      <w:r>
        <w:rPr>
          <w:rStyle w:val="StringTok"/>
        </w:rPr>
        <w:t xml:space="preserve"> </w:t>
      </w:r>
      <w:r>
        <w:rPr>
          <w:rStyle w:val="KeywordTok"/>
        </w:rPr>
        <w:t>toKG</w:t>
      </w:r>
      <w:r>
        <w:rPr>
          <w:rStyle w:val="NormalTok"/>
        </w:rPr>
        <w:t>(student</w:t>
      </w:r>
      <w:r>
        <w:rPr>
          <w:rStyle w:val="OperatorTok"/>
        </w:rPr>
        <w:t>$</w:t>
      </w:r>
      <w:r>
        <w:rPr>
          <w:rStyle w:val="NormalTok"/>
        </w:rPr>
        <w:t>Weigh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8C7CCB9" w14:textId="77777777" w:rsidR="00313604" w:rsidRDefault="002D0F20">
      <w:pPr>
        <w:pStyle w:val="SourceCode"/>
      </w:pPr>
      <w:r>
        <w:rPr>
          <w:rStyle w:val="VerbatimChar"/>
        </w:rPr>
        <w:t>##       Name    Sex Age Height Weight      BMI   BMI_Class Weight_KG</w:t>
      </w:r>
      <w:r>
        <w:br/>
      </w:r>
      <w:r>
        <w:rPr>
          <w:rStyle w:val="VerbatimChar"/>
        </w:rPr>
        <w:t>## 11   Joyce Female  11   51.3   50.5 13.49000 Underweight  22.90641</w:t>
      </w:r>
      <w:r>
        <w:br/>
      </w:r>
      <w:r>
        <w:rPr>
          <w:rStyle w:val="VerbatimChar"/>
        </w:rPr>
        <w:t>## 7     Jane Female  12   59.8   84.5 16.61153 Underweight  38.32856</w:t>
      </w:r>
      <w:r>
        <w:br/>
      </w:r>
      <w:r>
        <w:rPr>
          <w:rStyle w:val="VerbatimChar"/>
        </w:rPr>
        <w:t>## 13  Louise Female  12   56.3   77.0 17.0777</w:t>
      </w:r>
      <w:r>
        <w:rPr>
          <w:rStyle w:val="VerbatimChar"/>
        </w:rPr>
        <w:t>0 Underweight  34.92661</w:t>
      </w:r>
      <w:r>
        <w:br/>
      </w:r>
      <w:r>
        <w:rPr>
          <w:rStyle w:val="VerbatimChar"/>
        </w:rPr>
        <w:t>## 2    Alice Female  13   56.5   84.0 18.49855 Underweight  38.10176</w:t>
      </w:r>
      <w:r>
        <w:br/>
      </w:r>
      <w:r>
        <w:rPr>
          <w:rStyle w:val="VerbatimChar"/>
        </w:rPr>
        <w:t>## 3  Barbara Female  13   65.3   98.0 16.15679 Underweight  44.45205</w:t>
      </w:r>
    </w:p>
    <w:p w14:paraId="4405A2AF" w14:textId="77777777" w:rsidR="00313604" w:rsidRDefault="002D0F20">
      <w:r>
        <w:pict w14:anchorId="13E210A2">
          <v:rect id="_x0000_i1027" style="width:0;height:1.5pt" o:hralign="center" o:hrstd="t" o:hr="t"/>
        </w:pict>
      </w:r>
    </w:p>
    <w:p w14:paraId="273EE65F" w14:textId="77777777" w:rsidR="00313604" w:rsidRDefault="002D0F20">
      <w:pPr>
        <w:pStyle w:val="Heading1"/>
      </w:pPr>
      <w:bookmarkStart w:id="36" w:name="more-advanced-data-wrangling"/>
      <w:bookmarkEnd w:id="36"/>
      <w:r>
        <w:t>4 More Advanced Data Wrangling</w:t>
      </w:r>
    </w:p>
    <w:p w14:paraId="33189956" w14:textId="77777777" w:rsidR="00313604" w:rsidRDefault="002D0F20">
      <w:pPr>
        <w:pStyle w:val="Heading2"/>
      </w:pPr>
      <w:bookmarkStart w:id="37" w:name="drop-observations-with-missing-informati"/>
      <w:bookmarkEnd w:id="37"/>
      <w:r>
        <w:t>4.1 Drop observations with missing information.</w:t>
      </w:r>
    </w:p>
    <w:p w14:paraId="51BF5561" w14:textId="77777777" w:rsidR="00313604" w:rsidRDefault="002D0F20">
      <w:pPr>
        <w:pStyle w:val="SourceCode"/>
      </w:pPr>
      <w:r>
        <w:rPr>
          <w:rStyle w:val="CommentTok"/>
        </w:rPr>
        <w:t># Notice th</w:t>
      </w:r>
      <w:r>
        <w:rPr>
          <w:rStyle w:val="CommentTok"/>
        </w:rPr>
        <w:t xml:space="preserve">e use of the fish data set because it has some missing </w:t>
      </w:r>
      <w:r>
        <w:br/>
      </w:r>
      <w:r>
        <w:rPr>
          <w:rStyle w:val="CommentTok"/>
        </w:rPr>
        <w:t xml:space="preserve"># observations </w:t>
      </w:r>
      <w:r>
        <w:br/>
      </w:r>
      <w:r>
        <w:rPr>
          <w:rStyle w:val="NormalTok"/>
        </w:rPr>
        <w:t>fish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fish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rst sort by Weight, requesting those with NA for Weight first </w:t>
      </w:r>
      <w:r>
        <w:br/>
      </w:r>
      <w:r>
        <w:rPr>
          <w:rStyle w:val="NormalTok"/>
        </w:rPr>
        <w:t>fish &lt;-</w:t>
      </w:r>
      <w:r>
        <w:rPr>
          <w:rStyle w:val="StringTok"/>
        </w:rPr>
        <w:t xml:space="preserve"> </w:t>
      </w:r>
      <w:r>
        <w:rPr>
          <w:rStyle w:val="NormalTok"/>
        </w:rPr>
        <w:t>fish[</w:t>
      </w:r>
      <w:r>
        <w:rPr>
          <w:rStyle w:val="KeywordTok"/>
        </w:rPr>
        <w:t>order</w:t>
      </w:r>
      <w:r>
        <w:rPr>
          <w:rStyle w:val="NormalTok"/>
        </w:rPr>
        <w:t>(fish</w:t>
      </w:r>
      <w:r>
        <w:rPr>
          <w:rStyle w:val="OperatorTok"/>
        </w:rPr>
        <w:t>$</w:t>
      </w:r>
      <w:r>
        <w:rPr>
          <w:rStyle w:val="NormalTok"/>
        </w:rPr>
        <w:t xml:space="preserve">Weight, </w:t>
      </w:r>
      <w:r>
        <w:rPr>
          <w:rStyle w:val="DataTypeTok"/>
        </w:rPr>
        <w:t>na.last=</w:t>
      </w:r>
      <w:r>
        <w:rPr>
          <w:rStyle w:val="OtherTok"/>
        </w:rPr>
        <w:t>FALSE</w:t>
      </w:r>
      <w:r>
        <w:rPr>
          <w:rStyle w:val="NormalTok"/>
        </w:rPr>
        <w:t>), 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fish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43B3B9D" w14:textId="77777777" w:rsidR="00313604" w:rsidRDefault="002D0F20">
      <w:pPr>
        <w:pStyle w:val="SourceCode"/>
      </w:pPr>
      <w:r>
        <w:rPr>
          <w:rStyle w:val="VerbatimChar"/>
        </w:rPr>
        <w:lastRenderedPageBreak/>
        <w:t>##     Species</w:t>
      </w:r>
      <w:r>
        <w:rPr>
          <w:rStyle w:val="VerbatimChar"/>
        </w:rPr>
        <w:t xml:space="preserve"> Weight Length1 Length2 Length3  Height  Width</w:t>
      </w:r>
      <w:r>
        <w:br/>
      </w:r>
      <w:r>
        <w:rPr>
          <w:rStyle w:val="VerbatimChar"/>
        </w:rPr>
        <w:t>## 14    Bream     NA    29.5    32.0    37.3 13.9129 5.0728</w:t>
      </w:r>
      <w:r>
        <w:br/>
      </w:r>
      <w:r>
        <w:rPr>
          <w:rStyle w:val="VerbatimChar"/>
        </w:rPr>
        <w:t>## 41    Roach    0.0    19.0    20.5    22.8  6.4752 3.3516</w:t>
      </w:r>
      <w:r>
        <w:br/>
      </w:r>
      <w:r>
        <w:rPr>
          <w:rStyle w:val="VerbatimChar"/>
        </w:rPr>
        <w:t>## 73    Perch    5.9     7.5     8.4     8.8  2.1120 1.4080</w:t>
      </w:r>
      <w:r>
        <w:br/>
      </w:r>
      <w:r>
        <w:rPr>
          <w:rStyle w:val="VerbatimChar"/>
        </w:rPr>
        <w:t xml:space="preserve">## 146   Smelt    6.7     </w:t>
      </w:r>
      <w:r>
        <w:rPr>
          <w:rStyle w:val="VerbatimChar"/>
        </w:rPr>
        <w:t>9.3     9.8    10.8  1.7388 1.0476</w:t>
      </w:r>
      <w:r>
        <w:br/>
      </w:r>
      <w:r>
        <w:rPr>
          <w:rStyle w:val="VerbatimChar"/>
        </w:rPr>
        <w:t>## 148   Smelt    7.0    10.1    10.6    11.6  1.7284 1.1484</w:t>
      </w:r>
    </w:p>
    <w:p w14:paraId="5F6AB38D" w14:textId="77777777" w:rsidR="00313604" w:rsidRDefault="002D0F20">
      <w:pPr>
        <w:pStyle w:val="SourceCode"/>
      </w:pPr>
      <w:r>
        <w:rPr>
          <w:rStyle w:val="NormalTok"/>
        </w:rPr>
        <w:t>new_fish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fish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_fish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B7706EF" w14:textId="77777777" w:rsidR="00313604" w:rsidRDefault="002D0F20">
      <w:pPr>
        <w:pStyle w:val="SourceCode"/>
      </w:pPr>
      <w:r>
        <w:rPr>
          <w:rStyle w:val="VerbatimChar"/>
        </w:rPr>
        <w:t>##     Species Weight Length1 Length2 Length3 Height  Width</w:t>
      </w:r>
      <w:r>
        <w:br/>
      </w:r>
      <w:r>
        <w:rPr>
          <w:rStyle w:val="VerbatimChar"/>
        </w:rPr>
        <w:t>## 41    Roach    0.0    19.0    20.5    22.8 6.4752 3.3516</w:t>
      </w:r>
      <w:r>
        <w:br/>
      </w:r>
      <w:r>
        <w:rPr>
          <w:rStyle w:val="VerbatimChar"/>
        </w:rPr>
        <w:t>## 73    Perch    5.9     7.5     8.4     8.8 2.1120 1.4080</w:t>
      </w:r>
      <w:r>
        <w:br/>
      </w:r>
      <w:r>
        <w:rPr>
          <w:rStyle w:val="VerbatimChar"/>
        </w:rPr>
        <w:t>## 146   Smelt    6.7     9.3     9.8    10.8 1.7388 1.0476</w:t>
      </w:r>
      <w:r>
        <w:br/>
      </w:r>
      <w:r>
        <w:rPr>
          <w:rStyle w:val="VerbatimChar"/>
        </w:rPr>
        <w:t>## 148   Smelt    7.0    10.1    10.6    11.6 1.7284 1.1484</w:t>
      </w:r>
      <w:r>
        <w:br/>
      </w:r>
      <w:r>
        <w:rPr>
          <w:rStyle w:val="VerbatimChar"/>
        </w:rPr>
        <w:t xml:space="preserve">## 147   Smelt  </w:t>
      </w:r>
      <w:r>
        <w:rPr>
          <w:rStyle w:val="VerbatimChar"/>
        </w:rPr>
        <w:t xml:space="preserve">  7.5    10.0    10.5    11.6 1.9720 1.1600</w:t>
      </w:r>
    </w:p>
    <w:p w14:paraId="4051C914" w14:textId="77777777" w:rsidR="00313604" w:rsidRDefault="002D0F20">
      <w:pPr>
        <w:pStyle w:val="Heading2"/>
      </w:pPr>
      <w:bookmarkStart w:id="38" w:name="merge-two-data-sets-together-on-a-common"/>
      <w:bookmarkEnd w:id="38"/>
      <w:r>
        <w:t>4.2 Merge two data sets together on a common variable.</w:t>
      </w:r>
    </w:p>
    <w:p w14:paraId="1C9BDE55" w14:textId="77777777" w:rsidR="00313604" w:rsidRDefault="002D0F20">
      <w:pPr>
        <w:pStyle w:val="Heading3"/>
      </w:pPr>
      <w:r>
        <w:t>a) First, select specific columns of a data set to create two smaller data sets.</w:t>
      </w:r>
    </w:p>
    <w:p w14:paraId="22AD2318" w14:textId="77777777" w:rsidR="00313604" w:rsidRDefault="002D0F20">
      <w:pPr>
        <w:pStyle w:val="SourceCode"/>
      </w:pPr>
      <w:r>
        <w:rPr>
          <w:rStyle w:val="CommentTok"/>
        </w:rPr>
        <w:t xml:space="preserve"># Notice the use of the student data set again, however we want to reload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it without the changes we've made previously  </w:t>
      </w:r>
      <w:r>
        <w:br/>
      </w: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ent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Sex, Ag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1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7281CBE" w14:textId="77777777" w:rsidR="00313604" w:rsidRDefault="002D0F20">
      <w:pPr>
        <w:pStyle w:val="SourceCode"/>
      </w:pPr>
      <w:r>
        <w:rPr>
          <w:rStyle w:val="VerbatimChar"/>
        </w:rPr>
        <w:t>##      Name Sex Age</w:t>
      </w:r>
      <w:r>
        <w:br/>
      </w:r>
      <w:r>
        <w:rPr>
          <w:rStyle w:val="VerbatimChar"/>
        </w:rPr>
        <w:t>## 1  Alfred   M  14</w:t>
      </w:r>
      <w:r>
        <w:br/>
      </w:r>
      <w:r>
        <w:rPr>
          <w:rStyle w:val="VerbatimChar"/>
        </w:rPr>
        <w:t>## 2   Alice   F  13</w:t>
      </w:r>
      <w:r>
        <w:br/>
      </w:r>
      <w:r>
        <w:rPr>
          <w:rStyle w:val="VerbatimChar"/>
        </w:rPr>
        <w:t>## 3 Barbara   F  13</w:t>
      </w:r>
      <w:r>
        <w:br/>
      </w:r>
      <w:r>
        <w:rPr>
          <w:rStyle w:val="VerbatimChar"/>
        </w:rPr>
        <w:t>## 4   Car</w:t>
      </w:r>
      <w:r>
        <w:rPr>
          <w:rStyle w:val="VerbatimChar"/>
        </w:rPr>
        <w:t>ol   F  14</w:t>
      </w:r>
      <w:r>
        <w:br/>
      </w:r>
      <w:r>
        <w:rPr>
          <w:rStyle w:val="VerbatimChar"/>
        </w:rPr>
        <w:t>## 5   Henry   M  14</w:t>
      </w:r>
    </w:p>
    <w:p w14:paraId="08E39ABD" w14:textId="77777777" w:rsidR="00313604" w:rsidRDefault="002D0F20">
      <w:pPr>
        <w:pStyle w:val="SourceCode"/>
      </w:pPr>
      <w:r>
        <w:rPr>
          <w:rStyle w:val="NormalTok"/>
        </w:rPr>
        <w:t>student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Height, Weigh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student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EB405DA" w14:textId="77777777" w:rsidR="00313604" w:rsidRDefault="002D0F20">
      <w:pPr>
        <w:pStyle w:val="SourceCode"/>
      </w:pPr>
      <w:r>
        <w:rPr>
          <w:rStyle w:val="VerbatimChar"/>
        </w:rPr>
        <w:t>##      Name Height Weight</w:t>
      </w:r>
      <w:r>
        <w:br/>
      </w:r>
      <w:r>
        <w:rPr>
          <w:rStyle w:val="VerbatimChar"/>
        </w:rPr>
        <w:t>## 1  Alfred   69.0  112.5</w:t>
      </w:r>
      <w:r>
        <w:br/>
      </w:r>
      <w:r>
        <w:rPr>
          <w:rStyle w:val="VerbatimChar"/>
        </w:rPr>
        <w:t>## 2   Alice   56.5   84.0</w:t>
      </w:r>
      <w:r>
        <w:br/>
      </w:r>
      <w:r>
        <w:rPr>
          <w:rStyle w:val="VerbatimChar"/>
        </w:rPr>
        <w:t>## 3 Barbara   65.3   98.0</w:t>
      </w:r>
      <w:r>
        <w:br/>
      </w:r>
      <w:r>
        <w:rPr>
          <w:rStyle w:val="VerbatimChar"/>
        </w:rPr>
        <w:t>## 4   Carol   62.8  102.5</w:t>
      </w:r>
      <w:r>
        <w:br/>
      </w:r>
      <w:r>
        <w:rPr>
          <w:rStyle w:val="VerbatimChar"/>
        </w:rPr>
        <w:t>## 5   He</w:t>
      </w:r>
      <w:r>
        <w:rPr>
          <w:rStyle w:val="VerbatimChar"/>
        </w:rPr>
        <w:t>nry   63.5  102.5</w:t>
      </w:r>
    </w:p>
    <w:p w14:paraId="7B5130B7" w14:textId="77777777" w:rsidR="00313604" w:rsidRDefault="002D0F20">
      <w:pPr>
        <w:pStyle w:val="Heading3"/>
      </w:pPr>
      <w:bookmarkStart w:id="39" w:name="b-second-we-want-to-merge-the-two-smalle"/>
      <w:bookmarkEnd w:id="39"/>
      <w:r>
        <w:t>b) Second, we want to merge the two smaller data sets on the common variable.</w:t>
      </w:r>
    </w:p>
    <w:p w14:paraId="74C6E958" w14:textId="77777777" w:rsidR="00313604" w:rsidRDefault="002D0F20">
      <w:pPr>
        <w:pStyle w:val="SourceCode"/>
      </w:pPr>
      <w:r>
        <w:rPr>
          <w:rStyle w:val="NormalTok"/>
        </w:rPr>
        <w:t>new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>(student1, student2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DF2C165" w14:textId="77777777" w:rsidR="00313604" w:rsidRDefault="002D0F20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lastRenderedPageBreak/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5   Henry   M  14   63.5  102.5</w:t>
      </w:r>
    </w:p>
    <w:p w14:paraId="34F1ECE0" w14:textId="77777777" w:rsidR="00313604" w:rsidRDefault="002D0F20">
      <w:pPr>
        <w:pStyle w:val="Heading3"/>
      </w:pPr>
      <w:r>
        <w:t>c) Finally, we want to check to see if the merged data set is the same as the original data set.</w:t>
      </w:r>
    </w:p>
    <w:p w14:paraId="40191528" w14:textId="77777777" w:rsidR="00313604" w:rsidRDefault="002D0F20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student, new)</w:t>
      </w:r>
    </w:p>
    <w:p w14:paraId="1D4D79D3" w14:textId="77777777" w:rsidR="00313604" w:rsidRDefault="002D0F20">
      <w:pPr>
        <w:pStyle w:val="SourceCode"/>
      </w:pPr>
      <w:r>
        <w:rPr>
          <w:rStyle w:val="VerbatimChar"/>
        </w:rPr>
        <w:t>## [1] TRUE</w:t>
      </w:r>
    </w:p>
    <w:p w14:paraId="40474268" w14:textId="77777777" w:rsidR="00313604" w:rsidRDefault="002D0F20">
      <w:pPr>
        <w:pStyle w:val="FirstParagraph"/>
      </w:pPr>
      <w:hyperlink r:id="rId18">
        <w:r>
          <w:rPr>
            <w:rStyle w:val="Hyperlink"/>
          </w:rPr>
          <w:t>merge()</w:t>
        </w:r>
      </w:hyperlink>
    </w:p>
    <w:p w14:paraId="08CB76D0" w14:textId="77777777" w:rsidR="00313604" w:rsidRDefault="002D0F20">
      <w:pPr>
        <w:pStyle w:val="Heading2"/>
      </w:pPr>
      <w:bookmarkStart w:id="40" w:name="merge-two-data-sets-together-by-index-nu"/>
      <w:bookmarkEnd w:id="40"/>
      <w:r>
        <w:t>4.3 Merge two data sets together by index number only.</w:t>
      </w:r>
    </w:p>
    <w:p w14:paraId="0099B3AD" w14:textId="77777777" w:rsidR="00313604" w:rsidRDefault="002D0F20">
      <w:pPr>
        <w:pStyle w:val="Heading3"/>
      </w:pPr>
      <w:bookmarkStart w:id="41" w:name="a-first-select-specific-columns-of-a-dat"/>
      <w:bookmarkEnd w:id="41"/>
      <w:r>
        <w:t>a) First, select specific columns of a data set to create two smaller data sets.</w:t>
      </w:r>
    </w:p>
    <w:p w14:paraId="238EAA79" w14:textId="77777777" w:rsidR="00313604" w:rsidRDefault="002D0F20">
      <w:pPr>
        <w:pStyle w:val="SourceCode"/>
      </w:pPr>
      <w:r>
        <w:rPr>
          <w:rStyle w:val="NormalTok"/>
        </w:rPr>
        <w:t>newstudent1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Name, Sex, Age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student1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32EA765" w14:textId="77777777" w:rsidR="00313604" w:rsidRDefault="002D0F20">
      <w:pPr>
        <w:pStyle w:val="SourceCode"/>
      </w:pPr>
      <w:r>
        <w:rPr>
          <w:rStyle w:val="VerbatimChar"/>
        </w:rPr>
        <w:t>##      Name Sex Age</w:t>
      </w:r>
      <w:r>
        <w:br/>
      </w:r>
      <w:r>
        <w:rPr>
          <w:rStyle w:val="VerbatimChar"/>
        </w:rPr>
        <w:t>## 1  Alfred   M  14</w:t>
      </w:r>
      <w:r>
        <w:br/>
      </w:r>
      <w:r>
        <w:rPr>
          <w:rStyle w:val="VerbatimChar"/>
        </w:rPr>
        <w:t>## 2   Alice   F  13</w:t>
      </w:r>
      <w:r>
        <w:br/>
      </w:r>
      <w:r>
        <w:rPr>
          <w:rStyle w:val="VerbatimChar"/>
        </w:rPr>
        <w:t>## 3 Barbara   F  13</w:t>
      </w:r>
      <w:r>
        <w:br/>
      </w:r>
      <w:r>
        <w:rPr>
          <w:rStyle w:val="VerbatimChar"/>
        </w:rPr>
        <w:t>## 4   Carol   F  14</w:t>
      </w:r>
      <w:r>
        <w:br/>
      </w:r>
      <w:r>
        <w:rPr>
          <w:rStyle w:val="VerbatimChar"/>
        </w:rPr>
        <w:t>## 5   Henry   M  14</w:t>
      </w:r>
    </w:p>
    <w:p w14:paraId="1FD89EF4" w14:textId="77777777" w:rsidR="00313604" w:rsidRDefault="002D0F20">
      <w:pPr>
        <w:pStyle w:val="SourceCode"/>
      </w:pPr>
      <w:r>
        <w:rPr>
          <w:rStyle w:val="NormalTok"/>
        </w:rPr>
        <w:t>newstudent2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udent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Height, Weight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student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456BCE3" w14:textId="77777777" w:rsidR="00313604" w:rsidRDefault="002D0F20">
      <w:pPr>
        <w:pStyle w:val="SourceCode"/>
      </w:pPr>
      <w:r>
        <w:rPr>
          <w:rStyle w:val="VerbatimChar"/>
        </w:rPr>
        <w:t>##   Hei</w:t>
      </w:r>
      <w:r>
        <w:rPr>
          <w:rStyle w:val="VerbatimChar"/>
        </w:rPr>
        <w:t>ght Weight</w:t>
      </w:r>
      <w:r>
        <w:br/>
      </w:r>
      <w:r>
        <w:rPr>
          <w:rStyle w:val="VerbatimChar"/>
        </w:rPr>
        <w:t>## 1   69.0  112.5</w:t>
      </w:r>
      <w:r>
        <w:br/>
      </w:r>
      <w:r>
        <w:rPr>
          <w:rStyle w:val="VerbatimChar"/>
        </w:rPr>
        <w:t>## 2   56.5   84.0</w:t>
      </w:r>
      <w:r>
        <w:br/>
      </w:r>
      <w:r>
        <w:rPr>
          <w:rStyle w:val="VerbatimChar"/>
        </w:rPr>
        <w:t>## 3   65.3   98.0</w:t>
      </w:r>
      <w:r>
        <w:br/>
      </w:r>
      <w:r>
        <w:rPr>
          <w:rStyle w:val="VerbatimChar"/>
        </w:rPr>
        <w:t>## 4   62.8  102.5</w:t>
      </w:r>
      <w:r>
        <w:br/>
      </w:r>
      <w:r>
        <w:rPr>
          <w:rStyle w:val="VerbatimChar"/>
        </w:rPr>
        <w:t>## 5   63.5  102.5</w:t>
      </w:r>
    </w:p>
    <w:p w14:paraId="1E99222D" w14:textId="77777777" w:rsidR="00313604" w:rsidRDefault="002D0F20">
      <w:pPr>
        <w:pStyle w:val="Heading3"/>
      </w:pPr>
      <w:bookmarkStart w:id="42" w:name="b-second-we-want-to-join-the-two-smaller"/>
      <w:bookmarkEnd w:id="42"/>
      <w:r>
        <w:t>b) Second, we want to join the two smaller data sets.</w:t>
      </w:r>
    </w:p>
    <w:p w14:paraId="73C0E213" w14:textId="77777777" w:rsidR="00313604" w:rsidRDefault="002D0F20">
      <w:pPr>
        <w:pStyle w:val="SourceCode"/>
      </w:pPr>
      <w:r>
        <w:rPr>
          <w:rStyle w:val="NormalTok"/>
        </w:rPr>
        <w:t>new2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ewstudent1, newstudent2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ew2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9ADE8EA" w14:textId="77777777" w:rsidR="00313604" w:rsidRDefault="002D0F20">
      <w:pPr>
        <w:pStyle w:val="SourceCode"/>
      </w:pPr>
      <w:r>
        <w:rPr>
          <w:rStyle w:val="VerbatimChar"/>
        </w:rPr>
        <w:t>##      Name Sex Age Height Weight</w:t>
      </w:r>
      <w:r>
        <w:br/>
      </w:r>
      <w:r>
        <w:rPr>
          <w:rStyle w:val="VerbatimChar"/>
        </w:rPr>
        <w:t>## 1  Alfred   M  14   69.0  112.5</w:t>
      </w:r>
      <w:r>
        <w:br/>
      </w:r>
      <w:r>
        <w:rPr>
          <w:rStyle w:val="VerbatimChar"/>
        </w:rPr>
        <w:t>## 2   Alice   F  13   56.5   84.0</w:t>
      </w:r>
      <w:r>
        <w:br/>
      </w:r>
      <w:r>
        <w:rPr>
          <w:rStyle w:val="VerbatimChar"/>
        </w:rPr>
        <w:t>## 3 Barbara   F  13   65.3   98.0</w:t>
      </w:r>
      <w:r>
        <w:br/>
      </w:r>
      <w:r>
        <w:rPr>
          <w:rStyle w:val="VerbatimChar"/>
        </w:rPr>
        <w:t>## 4   Carol   F  14   62.8  102.5</w:t>
      </w:r>
      <w:r>
        <w:br/>
      </w:r>
      <w:r>
        <w:rPr>
          <w:rStyle w:val="VerbatimChar"/>
        </w:rPr>
        <w:t>## 5   Henry   M  14   63.5  102.5</w:t>
      </w:r>
    </w:p>
    <w:p w14:paraId="2FCD3625" w14:textId="77777777" w:rsidR="00313604" w:rsidRDefault="002D0F20">
      <w:pPr>
        <w:pStyle w:val="Heading3"/>
      </w:pPr>
      <w:bookmarkStart w:id="43" w:name="c-finally-we-want-to-check-to-see-if-the"/>
      <w:bookmarkEnd w:id="43"/>
      <w:r>
        <w:t>c) Finally, we want to check to see if the joined data set is the same as the ori</w:t>
      </w:r>
      <w:r>
        <w:t>ginal data set.</w:t>
      </w:r>
    </w:p>
    <w:p w14:paraId="6EA2FAD0" w14:textId="77777777" w:rsidR="00313604" w:rsidRDefault="002D0F20">
      <w:pPr>
        <w:pStyle w:val="SourceCode"/>
      </w:pPr>
      <w:r>
        <w:rPr>
          <w:rStyle w:val="KeywordTok"/>
        </w:rPr>
        <w:t>all.equal</w:t>
      </w:r>
      <w:r>
        <w:rPr>
          <w:rStyle w:val="NormalTok"/>
        </w:rPr>
        <w:t>(student, new2)</w:t>
      </w:r>
    </w:p>
    <w:p w14:paraId="7D7CE170" w14:textId="77777777" w:rsidR="00313604" w:rsidRDefault="002D0F20">
      <w:pPr>
        <w:pStyle w:val="SourceCode"/>
      </w:pPr>
      <w:r>
        <w:rPr>
          <w:rStyle w:val="VerbatimChar"/>
        </w:rPr>
        <w:lastRenderedPageBreak/>
        <w:t>## [1] TRUE</w:t>
      </w:r>
    </w:p>
    <w:p w14:paraId="3AE18AD6" w14:textId="77777777" w:rsidR="00313604" w:rsidRDefault="002D0F20">
      <w:pPr>
        <w:pStyle w:val="FirstParagraph"/>
      </w:pPr>
      <w:hyperlink r:id="rId19">
        <w:r>
          <w:rPr>
            <w:rStyle w:val="Hyperlink"/>
          </w:rPr>
          <w:t>cbind()</w:t>
        </w:r>
      </w:hyperlink>
    </w:p>
    <w:p w14:paraId="79980509" w14:textId="77777777" w:rsidR="00313604" w:rsidRDefault="002D0F20">
      <w:pPr>
        <w:pStyle w:val="Heading2"/>
      </w:pPr>
      <w:bookmarkStart w:id="44" w:name="create-a-pivot-table-to-summarize-inform"/>
      <w:bookmarkEnd w:id="44"/>
      <w:r>
        <w:t>4.4 Create a pivot table to summarize information about a data set.</w:t>
      </w:r>
    </w:p>
    <w:p w14:paraId="58062D8B" w14:textId="77777777" w:rsidR="00313604" w:rsidRDefault="002D0F20">
      <w:pPr>
        <w:pStyle w:val="SourceCode"/>
      </w:pPr>
      <w:r>
        <w:rPr>
          <w:rStyle w:val="CommentTok"/>
        </w:rPr>
        <w:t># Notice we are using a new data se</w:t>
      </w:r>
      <w:r>
        <w:rPr>
          <w:rStyle w:val="CommentTok"/>
        </w:rPr>
        <w:t xml:space="preserve">t that needs to be 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price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package we need to fix the ACTUAL column (dplyr) must first be</w:t>
      </w:r>
      <w:r>
        <w:br/>
      </w:r>
      <w:r>
        <w:rPr>
          <w:rStyle w:val="CommentTok"/>
        </w:rPr>
        <w:t># installed and then called to us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># The following code is used to remove the "," an</w:t>
      </w:r>
      <w:r>
        <w:rPr>
          <w:rStyle w:val="CommentTok"/>
        </w:rPr>
        <w:t xml:space="preserve">d "$" characters from the </w:t>
      </w:r>
      <w:r>
        <w:br/>
      </w:r>
      <w:r>
        <w:rPr>
          <w:rStyle w:val="CommentTok"/>
        </w:rPr>
        <w:t xml:space="preserve"># ACTUAL column so that values can be summed </w:t>
      </w:r>
      <w:r>
        <w:br/>
      </w:r>
      <w:r>
        <w:rPr>
          <w:rStyle w:val="NormalTok"/>
        </w:rPr>
        <w:t>price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[$]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price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NormalTok"/>
        </w:rPr>
        <w:t>price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,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, price</w:t>
      </w:r>
      <w:r>
        <w:rPr>
          <w:rStyle w:val="OperatorTok"/>
        </w:rPr>
        <w:t>$</w:t>
      </w:r>
      <w:r>
        <w:rPr>
          <w:rStyle w:val="NormalTok"/>
        </w:rPr>
        <w:t>ACTUAL))</w:t>
      </w:r>
      <w:r>
        <w:br/>
      </w:r>
      <w:r>
        <w:br/>
      </w:r>
      <w:r>
        <w:rPr>
          <w:rStyle w:val="NormalTok"/>
        </w:rPr>
        <w:t>filtered =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price, COUNTRY, STATE, PRODTYPE, PRODUCT)</w:t>
      </w:r>
      <w:r>
        <w:br/>
      </w:r>
      <w:r>
        <w:rPr>
          <w:rStyle w:val="NormalTok"/>
        </w:rPr>
        <w:t>basic_sum =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filtered, </w:t>
      </w:r>
      <w:r>
        <w:rPr>
          <w:rStyle w:val="DataTypeTok"/>
        </w:rPr>
        <w:t>REVENUE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ACTUAL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basic_sum, </w:t>
      </w:r>
      <w:r>
        <w:rPr>
          <w:rStyle w:val="DataTypeTok"/>
        </w:rPr>
        <w:t>n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00E1055" w14:textId="77777777" w:rsidR="00313604" w:rsidRDefault="002D0F20">
      <w:pPr>
        <w:pStyle w:val="SourceCode"/>
      </w:pPr>
      <w:r>
        <w:rPr>
          <w:rStyle w:val="VerbatimChar"/>
        </w:rPr>
        <w:t>## Source: local data frame [5 x 5]</w:t>
      </w:r>
      <w:r>
        <w:br/>
      </w:r>
      <w:r>
        <w:rPr>
          <w:rStyle w:val="VerbatimChar"/>
        </w:rPr>
        <w:t>## Groups: COUNTRY, STATE, PRODTYPE [3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COUNTRY            STATE  PRODTYPE PRODUCT  REVENUE</w:t>
      </w:r>
      <w:r>
        <w:br/>
      </w:r>
      <w:r>
        <w:rPr>
          <w:rStyle w:val="VerbatimChar"/>
        </w:rPr>
        <w:t>##    &lt;fctr&gt;           &lt;fctr&gt;    &lt;fctr&gt;  &lt;fctr&gt;    &lt;dbl</w:t>
      </w:r>
      <w:r>
        <w:rPr>
          <w:rStyle w:val="VerbatimChar"/>
        </w:rPr>
        <w:t>&gt;</w:t>
      </w:r>
      <w:r>
        <w:br/>
      </w:r>
      <w:r>
        <w:rPr>
          <w:rStyle w:val="VerbatimChar"/>
        </w:rPr>
        <w:t>## 1  Canada British Columbia FURNITURE     BED 197706.6</w:t>
      </w:r>
      <w:r>
        <w:br/>
      </w:r>
      <w:r>
        <w:rPr>
          <w:rStyle w:val="VerbatimChar"/>
        </w:rPr>
        <w:t>## 2  Canada British Columbia FURNITURE    SOFA 216282.6</w:t>
      </w:r>
      <w:r>
        <w:br/>
      </w:r>
      <w:r>
        <w:rPr>
          <w:rStyle w:val="VerbatimChar"/>
        </w:rPr>
        <w:t>## 3  Canada British Columbia    OFFICE   CHAIR 200905.2</w:t>
      </w:r>
      <w:r>
        <w:br/>
      </w:r>
      <w:r>
        <w:rPr>
          <w:rStyle w:val="VerbatimChar"/>
        </w:rPr>
        <w:t>## 4  Canada British Columbia    OFFICE    DESK 186262.2</w:t>
      </w:r>
      <w:r>
        <w:br/>
      </w:r>
      <w:r>
        <w:rPr>
          <w:rStyle w:val="VerbatimChar"/>
        </w:rPr>
        <w:t>## 5  Canada          Onta</w:t>
      </w:r>
      <w:r>
        <w:rPr>
          <w:rStyle w:val="VerbatimChar"/>
        </w:rPr>
        <w:t>rio FURNITURE     BED 194493.6</w:t>
      </w:r>
    </w:p>
    <w:p w14:paraId="36953065" w14:textId="77777777" w:rsidR="00313604" w:rsidRDefault="002D0F20">
      <w:pPr>
        <w:pStyle w:val="FirstParagraph"/>
      </w:pPr>
      <w:hyperlink w:anchor="DPLYR">
        <w:r>
          <w:rPr>
            <w:rStyle w:val="Hyperlink"/>
          </w:rPr>
          <w:t>dplyr</w:t>
        </w:r>
      </w:hyperlink>
    </w:p>
    <w:p w14:paraId="146E7048" w14:textId="77777777" w:rsidR="00313604" w:rsidRDefault="002D0F20">
      <w:r>
        <w:pict w14:anchorId="62A4C707">
          <v:rect id="_x0000_i1028" style="width:0;height:1.5pt" o:hralign="center" o:hrstd="t" o:hr="t"/>
        </w:pict>
      </w:r>
    </w:p>
    <w:p w14:paraId="6BD6363F" w14:textId="77777777" w:rsidR="00313604" w:rsidRDefault="002D0F20">
      <w:pPr>
        <w:pStyle w:val="Heading1"/>
      </w:pPr>
      <w:bookmarkStart w:id="45" w:name="regression-modeling"/>
      <w:bookmarkEnd w:id="45"/>
      <w:r>
        <w:t>5 Regression &amp; Modeling</w:t>
      </w:r>
    </w:p>
    <w:p w14:paraId="13EC02A7" w14:textId="77777777" w:rsidR="00313604" w:rsidRDefault="002D0F20">
      <w:pPr>
        <w:pStyle w:val="Heading2"/>
      </w:pPr>
      <w:bookmarkStart w:id="46" w:name="pre-process-a-data-set-using-principal-c"/>
      <w:bookmarkEnd w:id="46"/>
      <w:r>
        <w:t>5.1 Pre-process a data set using principal component analysis.</w:t>
      </w:r>
    </w:p>
    <w:p w14:paraId="602E8C92" w14:textId="77777777" w:rsidR="00313604" w:rsidRDefault="002D0F20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iri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</w:t>
      </w:r>
      <w:r>
        <w:rPr>
          <w:rStyle w:val="StringTok"/>
        </w:rPr>
        <w:t>Users/iri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eatures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iri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br/>
      </w:r>
      <w:r>
        <w:rPr>
          <w:rStyle w:val="NormalTok"/>
        </w:rPr>
        <w:t>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features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ca)</w:t>
      </w:r>
    </w:p>
    <w:p w14:paraId="74D396F3" w14:textId="77777777" w:rsidR="00313604" w:rsidRDefault="002D0F20">
      <w:pPr>
        <w:pStyle w:val="SourceCode"/>
      </w:pPr>
      <w:r>
        <w:rPr>
          <w:rStyle w:val="VerbatimChar"/>
        </w:rPr>
        <w:lastRenderedPageBreak/>
        <w:t>## Standard deviations:</w:t>
      </w:r>
      <w:r>
        <w:br/>
      </w:r>
      <w:r>
        <w:rPr>
          <w:rStyle w:val="VerbatimChar"/>
        </w:rPr>
        <w:t>## [1] 1.7061120 0.9598025 0.3838662 0.14355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:</w:t>
      </w:r>
      <w:r>
        <w:br/>
      </w:r>
      <w:r>
        <w:rPr>
          <w:rStyle w:val="VerbatimChar"/>
        </w:rPr>
        <w:t>##                          PC1         PC2        PC3        PC4</w:t>
      </w:r>
      <w:r>
        <w:br/>
      </w:r>
      <w:r>
        <w:rPr>
          <w:rStyle w:val="VerbatimChar"/>
        </w:rPr>
        <w:t>## sepal.length..cm.  0.5223716 -0.37231836  0.7210168  0.2619956</w:t>
      </w:r>
      <w:r>
        <w:br/>
      </w:r>
      <w:r>
        <w:rPr>
          <w:rStyle w:val="VerbatimChar"/>
        </w:rPr>
        <w:t>## sepal.width..cm.  -0.2633549 -0.92555649 -0.2420329 -0.1241348</w:t>
      </w:r>
      <w:r>
        <w:br/>
      </w:r>
      <w:r>
        <w:rPr>
          <w:rStyle w:val="VerbatimChar"/>
        </w:rPr>
        <w:t>## petal.length..cm.  0.5812540 -0.02109478 -0.1408923 -0.</w:t>
      </w:r>
      <w:r>
        <w:rPr>
          <w:rStyle w:val="VerbatimChar"/>
        </w:rPr>
        <w:t>8011543</w:t>
      </w:r>
      <w:r>
        <w:br/>
      </w:r>
      <w:r>
        <w:rPr>
          <w:rStyle w:val="VerbatimChar"/>
        </w:rPr>
        <w:t>## petal.width..cm.   0.5656110 -0.06541577 -0.6338014  0.5235463</w:t>
      </w:r>
    </w:p>
    <w:p w14:paraId="7452E747" w14:textId="77777777" w:rsidR="00313604" w:rsidRDefault="002D0F20">
      <w:pPr>
        <w:pStyle w:val="FirstParagraph"/>
      </w:pPr>
      <w:hyperlink r:id="rId20">
        <w:r>
          <w:rPr>
            <w:rStyle w:val="Hyperlink"/>
          </w:rPr>
          <w:t>prcomp()</w:t>
        </w:r>
      </w:hyperlink>
    </w:p>
    <w:p w14:paraId="2B7F8A80" w14:textId="77777777" w:rsidR="00313604" w:rsidRDefault="002D0F20">
      <w:pPr>
        <w:pStyle w:val="Heading2"/>
      </w:pPr>
      <w:bookmarkStart w:id="47" w:name="split-data-into-training-and-testing-dat"/>
      <w:bookmarkEnd w:id="47"/>
      <w:r>
        <w:t>5.2 Split data into training and testing data and export as a .csv file.</w:t>
      </w:r>
    </w:p>
    <w:p w14:paraId="56F12624" w14:textId="77777777" w:rsidR="00313604" w:rsidRDefault="002D0F20">
      <w:pPr>
        <w:pStyle w:val="SourceCode"/>
      </w:pPr>
      <w:r>
        <w:rPr>
          <w:rStyle w:val="CommentTok"/>
        </w:rPr>
        <w:t># Set the sa</w:t>
      </w:r>
      <w:r>
        <w:rPr>
          <w:rStyle w:val="CommentTok"/>
        </w:rPr>
        <w:t>mple size of the training data</w:t>
      </w:r>
      <w:r>
        <w:br/>
      </w:r>
      <w:r>
        <w:rPr>
          <w:rStyle w:val="NormalTok"/>
        </w:rPr>
        <w:t>smp_size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iris))</w:t>
      </w:r>
      <w:r>
        <w:br/>
      </w:r>
      <w:r>
        <w:br/>
      </w:r>
      <w:r>
        <w:rPr>
          <w:rStyle w:val="CommentTok"/>
        </w:rPr>
        <w:t xml:space="preserve"># set.seed() is used to specify a seed for a random integer so that the </w:t>
      </w:r>
      <w:r>
        <w:br/>
      </w:r>
      <w:r>
        <w:rPr>
          <w:rStyle w:val="CommentTok"/>
        </w:rPr>
        <w:t># results are reproducible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iris)), </w:t>
      </w:r>
      <w:r>
        <w:rPr>
          <w:rStyle w:val="DataTypeTok"/>
        </w:rPr>
        <w:t>size =</w:t>
      </w:r>
      <w:r>
        <w:rPr>
          <w:rStyle w:val="NormalTok"/>
        </w:rPr>
        <w:t xml:space="preserve"> smp_size)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iris[tr</w:t>
      </w:r>
      <w:r>
        <w:rPr>
          <w:rStyle w:val="NormalTok"/>
        </w:rPr>
        <w:t>ain_ind, 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iris[</w:t>
      </w:r>
      <w:r>
        <w:rPr>
          <w:rStyle w:val="OperatorTok"/>
        </w:rPr>
        <w:t>-</w:t>
      </w:r>
      <w:r>
        <w:rPr>
          <w:rStyle w:val="NormalTok"/>
        </w:rPr>
        <w:t>train_ind, ]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rain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Users/iris_train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test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/Users/iris_test.csv"</w:t>
      </w:r>
      <w:r>
        <w:rPr>
          <w:rStyle w:val="NormalTok"/>
        </w:rPr>
        <w:t>)</w:t>
      </w:r>
    </w:p>
    <w:p w14:paraId="7C512484" w14:textId="77777777" w:rsidR="00313604" w:rsidRDefault="002D0F20">
      <w:pPr>
        <w:pStyle w:val="FirstParagraph"/>
      </w:pPr>
      <w:hyperlink r:id="rId21">
        <w:r>
          <w:rPr>
            <w:rStyle w:val="Hyperlink"/>
          </w:rPr>
          <w:t>sample()</w:t>
        </w:r>
      </w:hyperlink>
    </w:p>
    <w:p w14:paraId="4FF2DC4E" w14:textId="77777777" w:rsidR="00313604" w:rsidRDefault="002D0F20">
      <w:pPr>
        <w:pStyle w:val="Heading2"/>
      </w:pPr>
      <w:bookmarkStart w:id="48" w:name="fit-a-logistic-regression-model."/>
      <w:bookmarkEnd w:id="48"/>
      <w:r>
        <w:t>5.3 Fit a logistic regression model.</w:t>
      </w:r>
    </w:p>
    <w:p w14:paraId="32FA7C05" w14:textId="77777777" w:rsidR="00313604" w:rsidRDefault="002D0F20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># environment</w:t>
      </w:r>
      <w:r>
        <w:br/>
      </w:r>
      <w:r>
        <w:rPr>
          <w:rStyle w:val="NormalTok"/>
        </w:rPr>
        <w:t>tip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following code is used to determine if the individual left more </w:t>
      </w:r>
      <w:r>
        <w:br/>
      </w:r>
      <w:r>
        <w:rPr>
          <w:rStyle w:val="CommentTok"/>
        </w:rPr>
        <w:t xml:space="preserve"># than a 15% tip </w:t>
      </w:r>
      <w:r>
        <w:br/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fifte</w:t>
      </w:r>
      <w:r>
        <w:rPr>
          <w:rStyle w:val="NormalTok"/>
        </w:rPr>
        <w:t>en &lt;-</w:t>
      </w:r>
      <w:r>
        <w:rPr>
          <w:rStyle w:val="String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total_bill</w:t>
      </w:r>
      <w:r>
        <w:br/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>greater15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ips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tips</w:t>
      </w:r>
      <w:r>
        <w:rPr>
          <w:rStyle w:val="OperatorTok"/>
        </w:rPr>
        <w:t>$</w:t>
      </w:r>
      <w:r>
        <w:rPr>
          <w:rStyle w:val="NormalTok"/>
        </w:rPr>
        <w:t xml:space="preserve">fifteen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Notice the syntax of greater15 as a function of total_bill </w:t>
      </w:r>
      <w:r>
        <w:br/>
      </w:r>
      <w:r>
        <w:rPr>
          <w:rStyle w:val="NormalTok"/>
        </w:rPr>
        <w:t>reg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greater15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ips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)</w:t>
      </w:r>
    </w:p>
    <w:p w14:paraId="4E74A3EE" w14:textId="77777777" w:rsidR="00313604" w:rsidRDefault="002D0F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greater15 ~ total_bill, family = binomial(link = "logit"), </w:t>
      </w:r>
      <w:r>
        <w:br/>
      </w:r>
      <w:r>
        <w:rPr>
          <w:rStyle w:val="VerbatimChar"/>
        </w:rPr>
        <w:t>##     data = ti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757  -1.1766   0.8145   1.0145   2.077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1.64772    0.35467   4.646 3.39e-06 ***</w:t>
      </w:r>
      <w:r>
        <w:br/>
      </w:r>
      <w:r>
        <w:rPr>
          <w:rStyle w:val="VerbatimChar"/>
        </w:rPr>
        <w:t>## total_bill  -0.07248    0.01678  -4.319 1.5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</w:t>
      </w:r>
      <w:r>
        <w:rPr>
          <w:rStyle w:val="VerbatimChar"/>
        </w:rPr>
        <w:t>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335.48  on 243  degrees of freedom</w:t>
      </w:r>
      <w:r>
        <w:br/>
      </w:r>
      <w:r>
        <w:rPr>
          <w:rStyle w:val="VerbatimChar"/>
        </w:rPr>
        <w:t>## Residual deviance: 313.74  on 242  degrees of freedom</w:t>
      </w:r>
      <w:r>
        <w:br/>
      </w:r>
      <w:r>
        <w:rPr>
          <w:rStyle w:val="VerbatimChar"/>
        </w:rPr>
        <w:t>## AIC: 317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6BC1D2AD" w14:textId="77777777" w:rsidR="00313604" w:rsidRDefault="002D0F20">
      <w:pPr>
        <w:pStyle w:val="FirstParagraph"/>
      </w:pPr>
      <w:hyperlink r:id="rId22">
        <w:r>
          <w:rPr>
            <w:rStyle w:val="Hyperlink"/>
          </w:rPr>
          <w:t>glm()</w:t>
        </w:r>
      </w:hyperlink>
    </w:p>
    <w:p w14:paraId="05BC224C" w14:textId="77777777" w:rsidR="00313604" w:rsidRDefault="002D0F20">
      <w:pPr>
        <w:pStyle w:val="Heading2"/>
      </w:pPr>
      <w:bookmarkStart w:id="49" w:name="fit-a-linear-regression-model-on-trainin"/>
      <w:bookmarkEnd w:id="49"/>
      <w:r>
        <w:t>5.4 Fit a linear regression model on training data and assess against testing data.</w:t>
      </w:r>
    </w:p>
    <w:p w14:paraId="1D7C835F" w14:textId="77777777" w:rsidR="00313604" w:rsidRDefault="002D0F20">
      <w:pPr>
        <w:pStyle w:val="SourceCode"/>
      </w:pPr>
      <w:r>
        <w:rPr>
          <w:rStyle w:val="CommentTok"/>
        </w:rPr>
        <w:t># Notice we are using new data sets that need 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</w:t>
      </w:r>
      <w:r>
        <w:rPr>
          <w:rStyle w:val="StringTok"/>
        </w:rPr>
        <w:t>/tip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Fit a linear regression model of tip by total_bill on the training data 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i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 xml:space="preserve"># Predict the tip based on the total_bill given in the testing data </w:t>
      </w:r>
      <w:r>
        <w:br/>
      </w:r>
      <w:r>
        <w:rPr>
          <w:rStyle w:val="NormalTok"/>
        </w:rPr>
        <w:t xml:space="preserve">prediction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tip_ha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br/>
      </w:r>
      <w:r>
        <w:rPr>
          <w:rStyle w:val="CommentTok"/>
        </w:rPr>
        <w:t xml:space="preserve"># Compute the squared difference between predicted tip and actual tip 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tip_h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ip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br/>
      </w:r>
      <w:r>
        <w:rPr>
          <w:rStyle w:val="CommentTok"/>
        </w:rPr>
        <w:t xml:space="preserve"># Compute the mean of the squared differences (mean squared error) </w:t>
      </w:r>
      <w:r>
        <w:br/>
      </w:r>
      <w:r>
        <w:rPr>
          <w:rStyle w:val="CommentTok"/>
        </w:rPr>
        <w:t xml:space="preserve"># as an assessment of the model </w:t>
      </w:r>
      <w:r>
        <w:br/>
      </w:r>
      <w:r>
        <w:rPr>
          <w:rStyle w:val="NormalTok"/>
        </w:rPr>
        <w:t>mean_sq_erro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diff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ean_sq_error)</w:t>
      </w:r>
    </w:p>
    <w:p w14:paraId="4CC88B1C" w14:textId="77777777" w:rsidR="00313604" w:rsidRDefault="002D0F20">
      <w:pPr>
        <w:pStyle w:val="SourceCode"/>
      </w:pPr>
      <w:r>
        <w:rPr>
          <w:rStyle w:val="VerbatimChar"/>
        </w:rPr>
        <w:t>## [1] 1.087594</w:t>
      </w:r>
    </w:p>
    <w:p w14:paraId="448D8278" w14:textId="77777777" w:rsidR="00313604" w:rsidRDefault="002D0F20">
      <w:pPr>
        <w:pStyle w:val="Heading2"/>
      </w:pPr>
      <w:bookmarkStart w:id="50" w:name="fit-a-decision-tree-model-on-training-da"/>
      <w:bookmarkEnd w:id="50"/>
      <w:r>
        <w:lastRenderedPageBreak/>
        <w:t>5.5 Fit a decision tree model on training data and assess against testing data.</w:t>
      </w:r>
    </w:p>
    <w:p w14:paraId="03D31282" w14:textId="77777777" w:rsidR="00313604" w:rsidRDefault="002D0F20">
      <w:pPr>
        <w:pStyle w:val="Heading3"/>
      </w:pPr>
      <w:bookmarkStart w:id="51" w:name="a-fit-a-decision-tree-model-on-training-"/>
      <w:bookmarkEnd w:id="51"/>
      <w:r>
        <w:t>a) Fit a decision tree model on training data and do not prune the model before assessing against testing data.</w:t>
      </w:r>
    </w:p>
    <w:p w14:paraId="5379C1B1" w14:textId="77777777" w:rsidR="00313604" w:rsidRDefault="002D0F20">
      <w:pPr>
        <w:pStyle w:val="Heading4"/>
      </w:pPr>
      <w:r>
        <w:t>i. Assess the model against the training data, plot the tree, and determine variable importance.</w:t>
      </w:r>
    </w:p>
    <w:p w14:paraId="0108938C" w14:textId="77777777" w:rsidR="00313604" w:rsidRDefault="002D0F20">
      <w:pPr>
        <w:pStyle w:val="SourceCode"/>
      </w:pPr>
      <w:r>
        <w:rPr>
          <w:rStyle w:val="CommentTok"/>
        </w:rPr>
        <w:t xml:space="preserve"># Notice we are using new data sets that need </w:t>
      </w:r>
      <w:r>
        <w:rPr>
          <w:rStyle w:val="CommentTok"/>
        </w:rPr>
        <w:t>to be read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 package we need to fit a tree model (tree) must first be</w:t>
      </w:r>
      <w:r>
        <w:br/>
      </w:r>
      <w:r>
        <w:rPr>
          <w:rStyle w:val="CommentTok"/>
        </w:rPr>
        <w:t># installed and then called to u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ree)</w:t>
      </w:r>
      <w:r>
        <w:br/>
      </w:r>
      <w:r>
        <w:br/>
      </w:r>
      <w:r>
        <w:rPr>
          <w:rStyle w:val="CommentTok"/>
        </w:rPr>
        <w:t xml:space="preserve"># The "." </w:t>
      </w:r>
      <w:r>
        <w:rPr>
          <w:rStyle w:val="CommentTok"/>
        </w:rPr>
        <w:t xml:space="preserve">character tells the model to use all variables except the response </w:t>
      </w:r>
      <w:r>
        <w:br/>
      </w:r>
      <w:r>
        <w:rPr>
          <w:rStyle w:val="CommentTok"/>
        </w:rPr>
        <w:t># variabe (Target)</w:t>
      </w:r>
      <w:r>
        <w:br/>
      </w:r>
      <w:r>
        <w:rPr>
          <w:rStyle w:val="NormalTok"/>
        </w:rPr>
        <w:t>treeMod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 xml:space="preserve"># Prediction on training data 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Mod)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out)</w:t>
      </w:r>
      <w:r>
        <w:br/>
      </w:r>
      <w:r>
        <w:br/>
      </w:r>
      <w:r>
        <w:rPr>
          <w:rStyle w:val="CommentTok"/>
        </w:rPr>
        <w:t># If the prediction probability is less than 0.5, classify this as a 0</w:t>
      </w:r>
      <w:r>
        <w:br/>
      </w:r>
      <w:r>
        <w:rPr>
          <w:rStyle w:val="CommentTok"/>
        </w:rPr>
        <w:t xml:space="preserve"># and otherwise classify as a 1.  This isn't the best method -- a better </w:t>
      </w:r>
      <w:r>
        <w:br/>
      </w:r>
      <w:r>
        <w:rPr>
          <w:rStyle w:val="CommentTok"/>
        </w:rPr>
        <w:t xml:space="preserve"># method would be randomly assigning a 0 or 1 when a probability of 0.5 </w:t>
      </w:r>
      <w:r>
        <w:br/>
      </w:r>
      <w:r>
        <w:rPr>
          <w:rStyle w:val="CommentTok"/>
        </w:rPr>
        <w:t># occurrs, but this insures that resul</w:t>
      </w:r>
      <w:r>
        <w:rPr>
          <w:rStyle w:val="CommentTok"/>
        </w:rPr>
        <w:t>ts are consistent.</w:t>
      </w:r>
      <w:r>
        <w:br/>
      </w:r>
      <w:r>
        <w:rPr>
          <w:rStyle w:val="NormalTok"/>
        </w:rPr>
        <w:t>pred.respons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.respons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rrect)</w:t>
      </w:r>
    </w:p>
    <w:p w14:paraId="41111915" w14:textId="77777777" w:rsidR="00313604" w:rsidRDefault="002D0F20">
      <w:pPr>
        <w:pStyle w:val="SourceCode"/>
      </w:pPr>
      <w:r>
        <w:rPr>
          <w:rStyle w:val="VerbatimChar"/>
        </w:rPr>
        <w:t>## correct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12   386</w:t>
      </w:r>
    </w:p>
    <w:p w14:paraId="47FC0F73" w14:textId="77777777" w:rsidR="00313604" w:rsidRDefault="002D0F20">
      <w:pPr>
        <w:pStyle w:val="SourceCode"/>
      </w:pPr>
      <w:r>
        <w:rPr>
          <w:rStyle w:val="CommentTok"/>
        </w:rPr>
        <w:t># Plot the decision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Mod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</w:t>
      </w:r>
      <w:r>
        <w:rPr>
          <w:rStyle w:val="NormalTok"/>
        </w:rPr>
        <w:t>Mod)</w:t>
      </w:r>
    </w:p>
    <w:p w14:paraId="2BE98565" w14:textId="77777777" w:rsidR="00313604" w:rsidRDefault="002D0F20">
      <w:pPr>
        <w:pStyle w:val="FirstParagraph"/>
      </w:pPr>
      <w:r>
        <w:rPr>
          <w:noProof/>
        </w:rPr>
        <w:lastRenderedPageBreak/>
        <w:drawing>
          <wp:inline distT="0" distB="0" distL="0" distR="0" wp14:anchorId="66744FE0" wp14:editId="172939A4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AF4CA2" w14:textId="77777777" w:rsidR="00313604" w:rsidRDefault="002D0F20">
      <w:pPr>
        <w:pStyle w:val="SourceCode"/>
      </w:pPr>
      <w:r>
        <w:rPr>
          <w:rStyle w:val="CommentTok"/>
        </w:rPr>
        <w:t># Determine variable importanc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eeMod)</w:t>
      </w:r>
    </w:p>
    <w:p w14:paraId="381BADA1" w14:textId="77777777" w:rsidR="00313604" w:rsidRDefault="002D0F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gression tree:</w:t>
      </w:r>
      <w:r>
        <w:br/>
      </w:r>
      <w:r>
        <w:rPr>
          <w:rStyle w:val="VerbatimChar"/>
        </w:rPr>
        <w:t>## tree(formula = Target ~ ., data = train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 xml:space="preserve">## [1] "X23" "X27" "X1"  "X28" "X4" </w:t>
      </w:r>
      <w:r>
        <w:br/>
      </w:r>
      <w:r>
        <w:rPr>
          <w:rStyle w:val="VerbatimChar"/>
        </w:rPr>
        <w:t xml:space="preserve">## Number of terminal nodes:  6 </w:t>
      </w:r>
      <w:r>
        <w:br/>
      </w:r>
      <w:r>
        <w:rPr>
          <w:rStyle w:val="VerbatimChar"/>
        </w:rPr>
        <w:t>## Residual m</w:t>
      </w:r>
      <w:r>
        <w:rPr>
          <w:rStyle w:val="VerbatimChar"/>
        </w:rPr>
        <w:t xml:space="preserve">ean deviance:  0.02688 = 10.54 / 392 </w:t>
      </w:r>
      <w:r>
        <w:br/>
      </w:r>
      <w:r>
        <w:rPr>
          <w:rStyle w:val="VerbatimChar"/>
        </w:rPr>
        <w:t>## Distribution of residuals:</w:t>
      </w:r>
      <w:r>
        <w:br/>
      </w: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0.97820 -0.01575  0.02183  0.00000  0.02183  0.98430</w:t>
      </w:r>
    </w:p>
    <w:p w14:paraId="18E0DDF8" w14:textId="77777777" w:rsidR="00313604" w:rsidRDefault="002D0F20">
      <w:pPr>
        <w:pStyle w:val="Heading4"/>
      </w:pPr>
      <w:r>
        <w:t>ii. Assess the model against the testing data.</w:t>
      </w:r>
    </w:p>
    <w:p w14:paraId="05B03CD4" w14:textId="77777777" w:rsidR="00313604" w:rsidRDefault="002D0F20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Mod, test)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pred.respons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.respons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rrect)</w:t>
      </w:r>
    </w:p>
    <w:p w14:paraId="551A3A4D" w14:textId="77777777" w:rsidR="00313604" w:rsidRDefault="002D0F20">
      <w:pPr>
        <w:pStyle w:val="SourceCode"/>
      </w:pPr>
      <w:r>
        <w:rPr>
          <w:rStyle w:val="VerbatimChar"/>
        </w:rPr>
        <w:lastRenderedPageBreak/>
        <w:t>## correct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12   159</w:t>
      </w:r>
    </w:p>
    <w:p w14:paraId="6A3B7908" w14:textId="77777777" w:rsidR="00313604" w:rsidRDefault="002D0F20">
      <w:pPr>
        <w:pStyle w:val="Heading3"/>
      </w:pPr>
      <w:bookmarkStart w:id="52" w:name="b-fit-a-decision-tree-model-on-training-"/>
      <w:bookmarkEnd w:id="52"/>
      <w:r>
        <w:t>b) Fit a decision tree model on training data and prune the model before assessing against testing data.</w:t>
      </w:r>
    </w:p>
    <w:p w14:paraId="069F18AD" w14:textId="77777777" w:rsidR="00313604" w:rsidRDefault="002D0F20">
      <w:pPr>
        <w:pStyle w:val="Heading4"/>
      </w:pPr>
      <w:bookmarkStart w:id="53" w:name="i.-assess-the-model-against-the-training"/>
      <w:bookmarkEnd w:id="53"/>
      <w:r>
        <w:t>i. Assess the model against the training data, plot the tree, and determine variable importance.</w:t>
      </w:r>
    </w:p>
    <w:p w14:paraId="2082667D" w14:textId="77777777" w:rsidR="00313604" w:rsidRDefault="002D0F20">
      <w:pPr>
        <w:pStyle w:val="SourceCode"/>
      </w:pPr>
      <w:r>
        <w:rPr>
          <w:rStyle w:val="NormalTok"/>
        </w:rPr>
        <w:t>treeMod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Run the cross validation to determine where to prune</w:t>
      </w:r>
      <w:r>
        <w:br/>
      </w:r>
      <w:r>
        <w:rPr>
          <w:rStyle w:val="NormalTok"/>
        </w:rPr>
        <w:t>cvTree &lt;-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 xml:space="preserve">(treeMod, </w:t>
      </w:r>
      <w:r>
        <w:rPr>
          <w:rStyle w:val="DataTypeTok"/>
        </w:rPr>
        <w:t>ra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FUN =</w:t>
      </w:r>
      <w:r>
        <w:rPr>
          <w:rStyle w:val="NormalTok"/>
        </w:rPr>
        <w:t xml:space="preserve"> prune.tree)  </w:t>
      </w:r>
      <w:r>
        <w:br/>
      </w:r>
      <w:r>
        <w:br/>
      </w:r>
      <w:r>
        <w:rPr>
          <w:rStyle w:val="CommentTok"/>
        </w:rPr>
        <w:t># Plot to see where to prun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vTree)  </w:t>
      </w:r>
    </w:p>
    <w:p w14:paraId="45A28162" w14:textId="77777777" w:rsidR="00313604" w:rsidRDefault="002D0F20">
      <w:pPr>
        <w:pStyle w:val="FirstParagraph"/>
      </w:pPr>
      <w:r>
        <w:rPr>
          <w:noProof/>
        </w:rPr>
        <w:drawing>
          <wp:inline distT="0" distB="0" distL="0" distR="0" wp14:anchorId="23950652" wp14:editId="2720450B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A5A62" w14:textId="77777777" w:rsidR="00313604" w:rsidRDefault="002D0F20">
      <w:pPr>
        <w:pStyle w:val="SourceCode"/>
      </w:pPr>
      <w:r>
        <w:rPr>
          <w:rStyle w:val="CommentTok"/>
        </w:rPr>
        <w:t># Set size corresponding to lowest value in below plot</w:t>
      </w:r>
      <w:r>
        <w:br/>
      </w:r>
      <w:r>
        <w:rPr>
          <w:rStyle w:val="NormalTok"/>
        </w:rPr>
        <w:t>treePrunedMod &lt;-</w:t>
      </w:r>
      <w:r>
        <w:rPr>
          <w:rStyle w:val="StringTok"/>
        </w:rPr>
        <w:t xml:space="preserve"> </w:t>
      </w:r>
      <w:r>
        <w:rPr>
          <w:rStyle w:val="KeywordTok"/>
        </w:rPr>
        <w:t>prune.tree</w:t>
      </w:r>
      <w:r>
        <w:rPr>
          <w:rStyle w:val="NormalTok"/>
        </w:rPr>
        <w:t xml:space="preserve">(treeMod, </w:t>
      </w:r>
      <w:r>
        <w:rPr>
          <w:rStyle w:val="DataTypeTok"/>
        </w:rPr>
        <w:t>bes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rediction on training data 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PrunedMod)</w:t>
      </w:r>
      <w:r>
        <w:br/>
      </w:r>
      <w:r>
        <w:rPr>
          <w:rStyle w:val="NormalTok"/>
        </w:rPr>
        <w:lastRenderedPageBreak/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out)</w:t>
      </w:r>
      <w:r>
        <w:br/>
      </w:r>
      <w:r>
        <w:br/>
      </w:r>
      <w:r>
        <w:rPr>
          <w:rStyle w:val="NormalTok"/>
        </w:rPr>
        <w:t>pred.respons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.respons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rrect)</w:t>
      </w:r>
    </w:p>
    <w:p w14:paraId="6D7A038B" w14:textId="77777777" w:rsidR="00313604" w:rsidRDefault="002D0F20">
      <w:pPr>
        <w:pStyle w:val="SourceCode"/>
      </w:pPr>
      <w:r>
        <w:rPr>
          <w:rStyle w:val="VerbatimChar"/>
        </w:rPr>
        <w:t>## correct</w:t>
      </w:r>
      <w:r>
        <w:br/>
      </w:r>
      <w:r>
        <w:rPr>
          <w:rStyle w:val="VerbatimChar"/>
        </w:rPr>
        <w:t>## FA</w:t>
      </w:r>
      <w:r>
        <w:rPr>
          <w:rStyle w:val="VerbatimChar"/>
        </w:rPr>
        <w:t xml:space="preserve">LSE  TRUE </w:t>
      </w:r>
      <w:r>
        <w:br/>
      </w:r>
      <w:r>
        <w:rPr>
          <w:rStyle w:val="VerbatimChar"/>
        </w:rPr>
        <w:t>##    17   381</w:t>
      </w:r>
    </w:p>
    <w:p w14:paraId="7CE6D032" w14:textId="77777777" w:rsidR="00313604" w:rsidRDefault="002D0F20">
      <w:pPr>
        <w:pStyle w:val="SourceCode"/>
      </w:pPr>
      <w:r>
        <w:rPr>
          <w:rStyle w:val="CommentTok"/>
        </w:rPr>
        <w:t># Plot the decision tre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reePrunedMod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treePrunedMod)</w:t>
      </w:r>
    </w:p>
    <w:p w14:paraId="3DCE132A" w14:textId="77777777" w:rsidR="00313604" w:rsidRDefault="002D0F20">
      <w:pPr>
        <w:pStyle w:val="FirstParagraph"/>
      </w:pPr>
      <w:r>
        <w:rPr>
          <w:noProof/>
        </w:rPr>
        <w:drawing>
          <wp:inline distT="0" distB="0" distL="0" distR="0" wp14:anchorId="1C0574E4" wp14:editId="186203A8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1F59F" w14:textId="77777777" w:rsidR="00313604" w:rsidRDefault="002D0F20">
      <w:pPr>
        <w:pStyle w:val="Heading4"/>
      </w:pPr>
      <w:bookmarkStart w:id="54" w:name="ii.-assess-the-model-against-the-testing"/>
      <w:bookmarkEnd w:id="54"/>
      <w:r>
        <w:t>ii. Assess the model against the testing data.</w:t>
      </w:r>
    </w:p>
    <w:p w14:paraId="1CF8938E" w14:textId="77777777" w:rsidR="00313604" w:rsidRDefault="002D0F20">
      <w:pPr>
        <w:pStyle w:val="SourceCode"/>
      </w:pPr>
      <w:r>
        <w:rPr>
          <w:rStyle w:val="CommentTok"/>
        </w:rPr>
        <w:t xml:space="preserve"># Prediction on testing data 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PrunedMod, test)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pred.respons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lastRenderedPageBreak/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.response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rrect)</w:t>
      </w:r>
    </w:p>
    <w:p w14:paraId="07416A4F" w14:textId="77777777" w:rsidR="00313604" w:rsidRDefault="002D0F20">
      <w:pPr>
        <w:pStyle w:val="SourceCode"/>
      </w:pPr>
      <w:r>
        <w:rPr>
          <w:rStyle w:val="VerbatimChar"/>
        </w:rPr>
        <w:t>## correct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 8   163</w:t>
      </w:r>
    </w:p>
    <w:p w14:paraId="73980341" w14:textId="77777777" w:rsidR="00313604" w:rsidRDefault="002D0F20">
      <w:pPr>
        <w:pStyle w:val="FirstParagraph"/>
      </w:pPr>
      <w:hyperlink w:anchor="TREE">
        <w:r>
          <w:rPr>
            <w:rStyle w:val="Hyperlink"/>
          </w:rPr>
          <w:t>tree</w:t>
        </w:r>
      </w:hyperlink>
    </w:p>
    <w:p w14:paraId="29C1DB69" w14:textId="77777777" w:rsidR="00313604" w:rsidRDefault="002D0F20">
      <w:pPr>
        <w:pStyle w:val="Heading2"/>
      </w:pPr>
      <w:bookmarkStart w:id="55" w:name="fit-a-random-forest-classification-model"/>
      <w:bookmarkEnd w:id="55"/>
      <w:r>
        <w:t>5.6 Fit a random forest classification model on training data and assess against testing data.</w:t>
      </w:r>
    </w:p>
    <w:p w14:paraId="0D0B1C4C" w14:textId="77777777" w:rsidR="00313604" w:rsidRDefault="002D0F20">
      <w:pPr>
        <w:pStyle w:val="Heading3"/>
      </w:pPr>
      <w:bookmarkStart w:id="56" w:name="a-build-a-model-determine-variable-impor"/>
      <w:bookmarkEnd w:id="56"/>
      <w:r>
        <w:t>a) Build a model, determine variable importance, and assess the model against the training data.</w:t>
      </w:r>
    </w:p>
    <w:p w14:paraId="7E493838" w14:textId="77777777" w:rsidR="00313604" w:rsidRDefault="002D0F20">
      <w:pPr>
        <w:pStyle w:val="SourceCode"/>
      </w:pPr>
      <w:r>
        <w:rPr>
          <w:rStyle w:val="CommentTok"/>
        </w:rPr>
        <w:t># Notice we are using new data sets that need to be read into th</w:t>
      </w:r>
      <w:r>
        <w:rPr>
          <w:rStyle w:val="CommentTok"/>
        </w:rPr>
        <w:t>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iri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iri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package we need to fit a random forest model (randomForest) must </w:t>
      </w:r>
      <w:r>
        <w:br/>
      </w:r>
      <w:r>
        <w:rPr>
          <w:rStyle w:val="CommentTok"/>
        </w:rPr>
        <w:t># first be installed and then called to us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Determine variable importance</w:t>
      </w:r>
      <w:r>
        <w:br/>
      </w:r>
      <w:r>
        <w:rPr>
          <w:rStyle w:val="KeywordTok"/>
        </w:rPr>
        <w:t>importance</w:t>
      </w:r>
      <w:r>
        <w:rPr>
          <w:rStyle w:val="NormalTok"/>
        </w:rPr>
        <w:t>(fit)</w:t>
      </w:r>
    </w:p>
    <w:p w14:paraId="59FEA76A" w14:textId="77777777" w:rsidR="00313604" w:rsidRDefault="002D0F20">
      <w:pPr>
        <w:pStyle w:val="SourceCode"/>
      </w:pPr>
      <w:r>
        <w:rPr>
          <w:rStyle w:val="VerbatimChar"/>
        </w:rPr>
        <w:t>##                   MeanDecreaseGini</w:t>
      </w:r>
      <w:r>
        <w:br/>
      </w:r>
      <w:r>
        <w:rPr>
          <w:rStyle w:val="VerbatimChar"/>
        </w:rPr>
        <w:t>## sepal.length..cm.         7.063303</w:t>
      </w:r>
      <w:r>
        <w:br/>
      </w:r>
      <w:r>
        <w:rPr>
          <w:rStyle w:val="VerbatimChar"/>
        </w:rPr>
        <w:t>## sepal.width..cm.          1.680818</w:t>
      </w:r>
      <w:r>
        <w:br/>
      </w:r>
      <w:r>
        <w:rPr>
          <w:rStyle w:val="VerbatimChar"/>
        </w:rPr>
        <w:t>## petal.length..cm.        30.229582</w:t>
      </w:r>
      <w:r>
        <w:br/>
      </w:r>
      <w:r>
        <w:rPr>
          <w:rStyle w:val="VerbatimChar"/>
        </w:rPr>
        <w:t>## petal.width..cm.         30.288231</w:t>
      </w:r>
    </w:p>
    <w:p w14:paraId="19697D14" w14:textId="77777777" w:rsidR="00313604" w:rsidRDefault="002D0F20">
      <w:pPr>
        <w:pStyle w:val="SourceCode"/>
      </w:pPr>
      <w:r>
        <w:rPr>
          <w:rStyle w:val="CommentTok"/>
        </w:rPr>
        <w:t># Prediction on training data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iction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iction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rrect)</w:t>
      </w:r>
    </w:p>
    <w:p w14:paraId="7EF02D7F" w14:textId="77777777" w:rsidR="00313604" w:rsidRDefault="002D0F20">
      <w:pPr>
        <w:pStyle w:val="SourceCode"/>
      </w:pPr>
      <w:r>
        <w:rPr>
          <w:rStyle w:val="VerbatimChar"/>
        </w:rPr>
        <w:t>## correct</w:t>
      </w:r>
      <w:r>
        <w:br/>
      </w:r>
      <w:r>
        <w:rPr>
          <w:rStyle w:val="VerbatimChar"/>
        </w:rPr>
        <w:t>## TRUE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105</w:t>
      </w:r>
    </w:p>
    <w:p w14:paraId="5F0E5B0B" w14:textId="77777777" w:rsidR="00313604" w:rsidRDefault="002D0F20">
      <w:pPr>
        <w:pStyle w:val="Heading3"/>
      </w:pPr>
      <w:r>
        <w:t>b) Assess the model against the testing data.</w:t>
      </w:r>
    </w:p>
    <w:p w14:paraId="44C7A337" w14:textId="77777777" w:rsidR="00313604" w:rsidRDefault="002D0F20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test)</w:t>
      </w:r>
      <w:r>
        <w:br/>
      </w:r>
      <w:r>
        <w:rPr>
          <w:rStyle w:val="NormalTok"/>
        </w:rPr>
        <w:lastRenderedPageBreak/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iction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iction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rrect)</w:t>
      </w:r>
    </w:p>
    <w:p w14:paraId="39CD563D" w14:textId="77777777" w:rsidR="00313604" w:rsidRDefault="002D0F20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correct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 4    41</w:t>
      </w:r>
    </w:p>
    <w:p w14:paraId="15723329" w14:textId="77777777" w:rsidR="00313604" w:rsidRDefault="002D0F20">
      <w:pPr>
        <w:pStyle w:val="FirstParagraph"/>
      </w:pPr>
      <w:hyperlink w:anchor="RANDOM">
        <w:r>
          <w:rPr>
            <w:rStyle w:val="Hyperlink"/>
          </w:rPr>
          <w:t>randomForest</w:t>
        </w:r>
      </w:hyperlink>
    </w:p>
    <w:p w14:paraId="59216CEE" w14:textId="77777777" w:rsidR="00313604" w:rsidRDefault="002D0F20">
      <w:pPr>
        <w:pStyle w:val="Heading2"/>
      </w:pPr>
      <w:bookmarkStart w:id="57" w:name="fit-a-random-forest-regression-model-on-"/>
      <w:bookmarkEnd w:id="57"/>
      <w:r>
        <w:t>5.7 Fit a random forest regression model on training data and assess against testing data.</w:t>
      </w:r>
    </w:p>
    <w:p w14:paraId="725CD9C6" w14:textId="77777777" w:rsidR="00313604" w:rsidRDefault="002D0F20">
      <w:pPr>
        <w:pStyle w:val="Heading3"/>
      </w:pPr>
      <w:r>
        <w:t>a) Build a model and assess the model against the training data.</w:t>
      </w:r>
    </w:p>
    <w:p w14:paraId="6F1B6FAC" w14:textId="77777777" w:rsidR="00313604" w:rsidRDefault="002D0F20">
      <w:pPr>
        <w:pStyle w:val="SourceCode"/>
      </w:pPr>
      <w:r>
        <w:rPr>
          <w:rStyle w:val="CommentTok"/>
        </w:rPr>
        <w:t># Notice we are re-</w:t>
      </w:r>
      <w:r>
        <w:rPr>
          <w:rStyle w:val="CommentTok"/>
        </w:rPr>
        <w:t xml:space="preserve">usin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ti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bill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Prediction on training data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iction)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diff &lt;-</w:t>
      </w:r>
      <w:r>
        <w:rPr>
          <w:rStyle w:val="StringTok"/>
        </w:rPr>
        <w:t xml:space="preserve"> 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ion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diff)</w:t>
      </w:r>
    </w:p>
    <w:p w14:paraId="0A98054F" w14:textId="77777777" w:rsidR="00313604" w:rsidRDefault="002D0F20">
      <w:pPr>
        <w:pStyle w:val="SourceCode"/>
      </w:pPr>
      <w:r>
        <w:rPr>
          <w:rStyle w:val="VerbatimChar"/>
        </w:rPr>
        <w:t>## [1] 0.349471</w:t>
      </w:r>
    </w:p>
    <w:p w14:paraId="051069DD" w14:textId="77777777" w:rsidR="00313604" w:rsidRDefault="002D0F20">
      <w:pPr>
        <w:pStyle w:val="Heading3"/>
      </w:pPr>
      <w:r>
        <w:t>b) Assess the model against the testing data.</w:t>
      </w:r>
    </w:p>
    <w:p w14:paraId="61BA05AB" w14:textId="77777777" w:rsidR="00313604" w:rsidRDefault="002D0F20">
      <w:pPr>
        <w:pStyle w:val="SourceCode"/>
      </w:pPr>
      <w:r>
        <w:rPr>
          <w:rStyle w:val="CommentTok"/>
        </w:rPr>
        <w:t># Prediction on te</w:t>
      </w:r>
      <w:r>
        <w:rPr>
          <w:rStyle w:val="CommentTok"/>
        </w:rPr>
        <w:t>sting data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test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iction)</w:t>
      </w:r>
      <w:r>
        <w:br/>
      </w:r>
      <w:r>
        <w:br/>
      </w:r>
      <w:r>
        <w:rPr>
          <w:rStyle w:val="CommentTok"/>
        </w:rPr>
        <w:t># Determine mean squared error</w:t>
      </w:r>
      <w:r>
        <w:br/>
      </w:r>
      <w:r>
        <w:rPr>
          <w:rStyle w:val="NormalTok"/>
        </w:rPr>
        <w:t>diff &lt;-</w:t>
      </w:r>
      <w:r>
        <w:rPr>
          <w:rStyle w:val="StringTok"/>
        </w:rPr>
        <w:t xml:space="preserve"> 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ion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diff)</w:t>
      </w:r>
    </w:p>
    <w:p w14:paraId="38786EC7" w14:textId="77777777" w:rsidR="00313604" w:rsidRDefault="002D0F20">
      <w:pPr>
        <w:pStyle w:val="SourceCode"/>
      </w:pPr>
      <w:r>
        <w:rPr>
          <w:rStyle w:val="VerbatimChar"/>
        </w:rPr>
        <w:t>## [1] 1.237201</w:t>
      </w:r>
    </w:p>
    <w:p w14:paraId="7F3E9338" w14:textId="77777777" w:rsidR="00313604" w:rsidRDefault="002D0F20">
      <w:pPr>
        <w:pStyle w:val="FirstParagraph"/>
      </w:pPr>
      <w:hyperlink w:anchor="RANDOM">
        <w:r>
          <w:rPr>
            <w:rStyle w:val="Hyperlink"/>
          </w:rPr>
          <w:t>randomForest</w:t>
        </w:r>
      </w:hyperlink>
    </w:p>
    <w:p w14:paraId="1EA2BDC3" w14:textId="77777777" w:rsidR="00313604" w:rsidRDefault="002D0F20">
      <w:pPr>
        <w:pStyle w:val="Heading2"/>
      </w:pPr>
      <w:bookmarkStart w:id="58" w:name="fit-a-gradient-boosting-model-on-trainin"/>
      <w:bookmarkEnd w:id="58"/>
      <w:r>
        <w:lastRenderedPageBreak/>
        <w:t>5.8 Fit a gradient boosting model on training data and assess against testing data.</w:t>
      </w:r>
    </w:p>
    <w:p w14:paraId="6456A366" w14:textId="77777777" w:rsidR="00313604" w:rsidRDefault="002D0F20">
      <w:pPr>
        <w:pStyle w:val="Heading3"/>
      </w:pPr>
      <w:r>
        <w:t>a) Build a model and assess the model against the training data.</w:t>
      </w:r>
    </w:p>
    <w:p w14:paraId="6AC77DC8" w14:textId="77777777" w:rsidR="00313604" w:rsidRDefault="002D0F20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 version back into the environm</w:t>
      </w:r>
      <w:r>
        <w:rPr>
          <w:rStyle w:val="CommentTok"/>
        </w:rPr>
        <w:t>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package we need to fit a gradient boosting model (gbm) must first </w:t>
      </w:r>
      <w:r>
        <w:br/>
      </w:r>
      <w:r>
        <w:rPr>
          <w:rStyle w:val="CommentTok"/>
        </w:rPr>
        <w:t># be installed and then called to us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gbm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tributio</w:t>
      </w:r>
      <w:r>
        <w:rPr>
          <w:rStyle w:val="CommentTok"/>
        </w:rPr>
        <w:t xml:space="preserve">n = "bernoulli" is appropriate when there are only 2 </w:t>
      </w:r>
      <w:r>
        <w:br/>
      </w:r>
      <w:r>
        <w:rPr>
          <w:rStyle w:val="CommentTok"/>
        </w:rPr>
        <w:t># unique values</w:t>
      </w:r>
      <w:r>
        <w:br/>
      </w:r>
      <w:r>
        <w:rPr>
          <w:rStyle w:val="CommentTok"/>
        </w:rPr>
        <w:t xml:space="preserve"># n.trees = total number of trees to fit which is analogous to the number </w:t>
      </w:r>
      <w:r>
        <w:br/>
      </w:r>
      <w:r>
        <w:rPr>
          <w:rStyle w:val="CommentTok"/>
        </w:rPr>
        <w:t># of iterations</w:t>
      </w:r>
      <w:r>
        <w:br/>
      </w:r>
      <w:r>
        <w:rPr>
          <w:rStyle w:val="CommentTok"/>
        </w:rPr>
        <w:t xml:space="preserve"># shrinkage = learning rate or step-size reduction, whereas a lower </w:t>
      </w:r>
      <w:r>
        <w:br/>
      </w:r>
      <w:r>
        <w:rPr>
          <w:rStyle w:val="CommentTok"/>
        </w:rPr>
        <w:t># learning rate requires m</w:t>
      </w:r>
      <w:r>
        <w:rPr>
          <w:rStyle w:val="CommentTok"/>
        </w:rPr>
        <w:t>ore iterations</w:t>
      </w:r>
      <w:r>
        <w:br/>
      </w:r>
      <w:r>
        <w:rPr>
          <w:rStyle w:val="CommentTok"/>
        </w:rPr>
        <w:t># n.minobsinnode = minimum number of observations in the trees terminal nodes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 xml:space="preserve">, </w:t>
      </w:r>
      <w:r>
        <w:rPr>
          <w:rStyle w:val="DataTypeTok"/>
        </w:rPr>
        <w:t>n.minobsinnod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diction on tra</w:t>
      </w:r>
      <w:r>
        <w:rPr>
          <w:rStyle w:val="CommentTok"/>
        </w:rPr>
        <w:t>ining data</w:t>
      </w:r>
      <w:r>
        <w:br/>
      </w:r>
      <w:r>
        <w:rPr>
          <w:rStyle w:val="NormalTok"/>
        </w:rPr>
        <w:t>gbmTrain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fit, </w:t>
      </w:r>
      <w:r>
        <w:rPr>
          <w:rStyle w:val="DataTypeTok"/>
        </w:rPr>
        <w:t>newdata =</w:t>
      </w:r>
      <w:r>
        <w:rPr>
          <w:rStyle w:val="NormalTok"/>
        </w:rPr>
        <w:t xml:space="preserve">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gbmTrainPredic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rrect)</w:t>
      </w:r>
    </w:p>
    <w:p w14:paraId="023159EC" w14:textId="77777777" w:rsidR="00313604" w:rsidRDefault="002D0F20">
      <w:pPr>
        <w:pStyle w:val="SourceCode"/>
      </w:pPr>
      <w:r>
        <w:rPr>
          <w:rStyle w:val="VerbatimChar"/>
        </w:rPr>
        <w:t>## correct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>##  398</w:t>
      </w:r>
    </w:p>
    <w:p w14:paraId="3A535461" w14:textId="77777777" w:rsidR="00313604" w:rsidRDefault="002D0F20">
      <w:pPr>
        <w:pStyle w:val="Heading3"/>
      </w:pPr>
      <w:r>
        <w:t>b) Assess the model against the testing data.</w:t>
      </w:r>
    </w:p>
    <w:p w14:paraId="29D8D613" w14:textId="77777777" w:rsidR="00313604" w:rsidRDefault="002D0F20">
      <w:pPr>
        <w:pStyle w:val="SourceCode"/>
      </w:pPr>
      <w:r>
        <w:rPr>
          <w:rStyle w:val="CommentTok"/>
        </w:rPr>
        <w:t># Prediction on testing data</w:t>
      </w:r>
      <w:r>
        <w:br/>
      </w:r>
      <w:r>
        <w:rPr>
          <w:rStyle w:val="NormalTok"/>
        </w:rPr>
        <w:t>gbmTest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fit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gbmTestPredictions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lastRenderedPageBreak/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correct)</w:t>
      </w:r>
    </w:p>
    <w:p w14:paraId="7E99504B" w14:textId="77777777" w:rsidR="00313604" w:rsidRDefault="002D0F20">
      <w:pPr>
        <w:pStyle w:val="SourceCode"/>
      </w:pPr>
      <w:r>
        <w:rPr>
          <w:rStyle w:val="VerbatimChar"/>
        </w:rPr>
        <w:t>## correct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 5   166</w:t>
      </w:r>
    </w:p>
    <w:p w14:paraId="5AAA52B1" w14:textId="77777777" w:rsidR="00313604" w:rsidRDefault="002D0F20">
      <w:pPr>
        <w:pStyle w:val="FirstParagraph"/>
      </w:pPr>
      <w:hyperlink w:anchor="GBM">
        <w:r>
          <w:rPr>
            <w:rStyle w:val="Hyperlink"/>
          </w:rPr>
          <w:t>gbm</w:t>
        </w:r>
      </w:hyperlink>
    </w:p>
    <w:p w14:paraId="53333D78" w14:textId="77777777" w:rsidR="00313604" w:rsidRDefault="002D0F20">
      <w:pPr>
        <w:pStyle w:val="Heading2"/>
      </w:pPr>
      <w:bookmarkStart w:id="59" w:name="fit-a-support-vector-classification-mode"/>
      <w:bookmarkEnd w:id="59"/>
      <w:r>
        <w:t>5.9 Fit a support vector classification model.</w:t>
      </w:r>
    </w:p>
    <w:p w14:paraId="6FCA1762" w14:textId="77777777" w:rsidR="00313604" w:rsidRDefault="002D0F20">
      <w:pPr>
        <w:pStyle w:val="Heading3"/>
      </w:pPr>
      <w:bookmarkStart w:id="60" w:name="a-build-a-model-and-assess-the-model-aga"/>
      <w:bookmarkEnd w:id="60"/>
      <w:r>
        <w:t>a) Build a model and assess the model against the training data.</w:t>
      </w:r>
    </w:p>
    <w:p w14:paraId="36EFEEEE" w14:textId="77777777" w:rsidR="00313604" w:rsidRDefault="002D0F20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package we need to fit an svm model (e1071) must first </w:t>
      </w:r>
      <w:r>
        <w:br/>
      </w:r>
      <w:r>
        <w:rPr>
          <w:rStyle w:val="CommentTok"/>
        </w:rPr>
        <w:t># be installed and then called to u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</w:p>
    <w:p w14:paraId="2DAE02B2" w14:textId="77777777" w:rsidR="00313604" w:rsidRDefault="002D0F20">
      <w:pPr>
        <w:pStyle w:val="SourceCode"/>
      </w:pPr>
      <w:r>
        <w:rPr>
          <w:rStyle w:val="VerbatimChar"/>
        </w:rPr>
        <w:t>## Warning: package 'e1071' was built under R version 3.3.2</w:t>
      </w:r>
    </w:p>
    <w:p w14:paraId="07AA1F2A" w14:textId="77777777" w:rsidR="00313604" w:rsidRDefault="002D0F20">
      <w:pPr>
        <w:pStyle w:val="SourceCode"/>
      </w:pPr>
      <w:r>
        <w:rPr>
          <w:rStyle w:val="CommentTok"/>
        </w:rPr>
        <w:t xml:space="preserve"># Fit a support vector classification model 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C-classification'</w:t>
      </w:r>
      <w:r>
        <w:rPr>
          <w:rStyle w:val="NormalTok"/>
        </w:rPr>
        <w:t xml:space="preserve">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predict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train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rain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ictedY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Target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correct)</w:t>
      </w:r>
    </w:p>
    <w:p w14:paraId="247A4016" w14:textId="77777777" w:rsidR="00313604" w:rsidRDefault="002D0F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 6   392</w:t>
      </w:r>
    </w:p>
    <w:p w14:paraId="00F95DD1" w14:textId="77777777" w:rsidR="00313604" w:rsidRDefault="002D0F20">
      <w:pPr>
        <w:pStyle w:val="Heading3"/>
      </w:pPr>
      <w:bookmarkStart w:id="61" w:name="b-assess-the-model-against-the-testing-d"/>
      <w:bookmarkEnd w:id="61"/>
      <w:r>
        <w:t>b) Assess th</w:t>
      </w:r>
      <w:r>
        <w:t>e model against the testing data.</w:t>
      </w:r>
    </w:p>
    <w:p w14:paraId="7990DBE3" w14:textId="77777777" w:rsidR="00313604" w:rsidRDefault="002D0F20">
      <w:pPr>
        <w:pStyle w:val="SourceCode"/>
      </w:pP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ict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test)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est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ictedY)</w:t>
      </w:r>
      <w:r>
        <w:br/>
      </w:r>
      <w:r>
        <w:br/>
      </w:r>
      <w:r>
        <w:rPr>
          <w:rStyle w:val="CommentTok"/>
        </w:rPr>
        <w:t># Determine how many were correctly classified</w:t>
      </w:r>
      <w:r>
        <w:br/>
      </w:r>
      <w:r>
        <w:rPr>
          <w:rStyle w:val="NormalTok"/>
        </w:rPr>
        <w:t>predictio</w:t>
      </w:r>
      <w:r>
        <w:rPr>
          <w:rStyle w:val="NormalTok"/>
        </w:rPr>
        <w:t>n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correct)</w:t>
      </w:r>
    </w:p>
    <w:p w14:paraId="45507FD0" w14:textId="77777777" w:rsidR="00313604" w:rsidRDefault="002D0F2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  5   166</w:t>
      </w:r>
    </w:p>
    <w:p w14:paraId="3C44269B" w14:textId="77777777" w:rsidR="00313604" w:rsidRDefault="002D0F20">
      <w:pPr>
        <w:pStyle w:val="Heading2"/>
      </w:pPr>
      <w:bookmarkStart w:id="62" w:name="fit-a-support-vector-regression-model."/>
      <w:bookmarkEnd w:id="62"/>
      <w:r>
        <w:t>5.10 Fit a support vector regression model.</w:t>
      </w:r>
    </w:p>
    <w:p w14:paraId="1D89CC32" w14:textId="77777777" w:rsidR="00313604" w:rsidRDefault="002D0F20">
      <w:pPr>
        <w:pStyle w:val="Heading3"/>
      </w:pPr>
      <w:bookmarkStart w:id="63" w:name="a-generate-random-data-based-on-a-sine-c"/>
      <w:bookmarkEnd w:id="63"/>
      <w:r>
        <w:t>a) Generate random data based on a sine curve.</w:t>
      </w:r>
    </w:p>
    <w:p w14:paraId="4A6B635E" w14:textId="77777777" w:rsidR="00313604" w:rsidRDefault="002D0F2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Generate the time variable</w:t>
      </w:r>
      <w:r>
        <w:br/>
      </w:r>
      <w:r>
        <w:rPr>
          <w:rStyle w:val="NormalTok"/>
        </w:rPr>
        <w:t>t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OperatorTok"/>
        </w:rPr>
        <w:t>*</w:t>
      </w:r>
      <w:r>
        <w:rPr>
          <w:rStyle w:val="NormalTok"/>
        </w:rPr>
        <w:t>pi, ,</w:t>
      </w:r>
      <w:r>
        <w:rPr>
          <w:rStyle w:val="DataTypeTok"/>
        </w:rPr>
        <w:t>length.out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the sine curve with uniform noise</w:t>
      </w:r>
      <w:r>
        <w:br/>
      </w:r>
      <w:r>
        <w:rPr>
          <w:rStyle w:val="NormalTok"/>
        </w:rPr>
        <w:t>y1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KeywordTok"/>
        </w:rPr>
        <w:t>si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 xml:space="preserve">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data frame for the generated data</w:t>
      </w:r>
      <w:r>
        <w:br/>
      </w:r>
      <w:r>
        <w:rPr>
          <w:rStyle w:val="NormalTok"/>
        </w:rPr>
        <w:t>random_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a</w:t>
      </w:r>
      <w:r>
        <w:rPr>
          <w:rStyle w:val="NormalTok"/>
        </w:rPr>
        <w:t>ndom_data</w:t>
      </w:r>
      <w:r>
        <w:rPr>
          <w:rStyle w:val="OperatorTok"/>
        </w:rPr>
        <w:t>$</w:t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t</w:t>
      </w:r>
      <w:r>
        <w:br/>
      </w:r>
      <w:r>
        <w:rPr>
          <w:rStyle w:val="NormalTok"/>
        </w:rPr>
        <w:t>random_data</w:t>
      </w:r>
      <w:r>
        <w:rPr>
          <w:rStyle w:val="OperatorTok"/>
        </w:rPr>
        <w:t>$</w:t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y1</w:t>
      </w:r>
      <w:r>
        <w:br/>
      </w:r>
      <w:r>
        <w:br/>
      </w:r>
      <w:r>
        <w:rPr>
          <w:rStyle w:val="CommentTok"/>
        </w:rPr>
        <w:t># Plot the generated data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t,y1)</w:t>
      </w:r>
    </w:p>
    <w:p w14:paraId="14CFF8C0" w14:textId="77777777" w:rsidR="00313604" w:rsidRDefault="002D0F20">
      <w:pPr>
        <w:pStyle w:val="FirstParagraph"/>
      </w:pPr>
      <w:r>
        <w:rPr>
          <w:noProof/>
        </w:rPr>
        <w:drawing>
          <wp:inline distT="0" distB="0" distL="0" distR="0" wp14:anchorId="0332F9AF" wp14:editId="55A16426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>seq()</w:t>
        </w:r>
      </w:hyperlink>
      <w:r>
        <w:t xml:space="preserve"> </w:t>
      </w:r>
      <w:hyperlink r:id="rId28">
        <w:r>
          <w:rPr>
            <w:rStyle w:val="Hyperlink"/>
          </w:rPr>
          <w:t>runif()</w:t>
        </w:r>
      </w:hyperlink>
    </w:p>
    <w:p w14:paraId="09868AEF" w14:textId="77777777" w:rsidR="00313604" w:rsidRDefault="002D0F20">
      <w:pPr>
        <w:pStyle w:val="Heading3"/>
      </w:pPr>
      <w:bookmarkStart w:id="64" w:name="b-fit-a-support-vector-regression-model-"/>
      <w:bookmarkEnd w:id="64"/>
      <w:r>
        <w:lastRenderedPageBreak/>
        <w:t>b) Fit a support vector regression model to the data.</w:t>
      </w:r>
    </w:p>
    <w:p w14:paraId="098CBA9C" w14:textId="77777777" w:rsidR="00313604" w:rsidRDefault="002D0F20">
      <w:pPr>
        <w:pStyle w:val="SourceCode"/>
      </w:pPr>
      <w:r>
        <w:rPr>
          <w:rStyle w:val="CommentTok"/>
        </w:rPr>
        <w:t xml:space="preserve"># The package we need to fit an svm model (e1071) must first </w:t>
      </w:r>
      <w:r>
        <w:br/>
      </w:r>
      <w:r>
        <w:rPr>
          <w:rStyle w:val="CommentTok"/>
        </w:rPr>
        <w:t># be installed and then called to use</w:t>
      </w:r>
      <w:r>
        <w:br/>
      </w: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 random_data)</w:t>
      </w:r>
      <w:r>
        <w:br/>
      </w:r>
      <w:r>
        <w:rPr>
          <w:rStyle w:val="NormalTok"/>
        </w:rPr>
        <w:t>predictedY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random_data)</w:t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andom_data</w:t>
      </w:r>
      <w:r>
        <w:rPr>
          <w:rStyle w:val="OperatorTok"/>
        </w:rPr>
        <w:t>$</w:t>
      </w:r>
      <w:r>
        <w:rPr>
          <w:rStyle w:val="NormalTok"/>
        </w:rPr>
        <w:t>X, random_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random_data</w:t>
      </w:r>
      <w:r>
        <w:rPr>
          <w:rStyle w:val="OperatorTok"/>
        </w:rPr>
        <w:t>$</w:t>
      </w:r>
      <w:r>
        <w:rPr>
          <w:rStyle w:val="NormalTok"/>
        </w:rPr>
        <w:t xml:space="preserve">X, predictedY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6DFA698" w14:textId="77777777" w:rsidR="00313604" w:rsidRDefault="002D0F20">
      <w:pPr>
        <w:pStyle w:val="FirstParagraph"/>
      </w:pPr>
      <w:r>
        <w:rPr>
          <w:noProof/>
        </w:rPr>
        <w:drawing>
          <wp:inline distT="0" distB="0" distL="0" distR="0" wp14:anchorId="2B8BDAC7" wp14:editId="2F54CE06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710B2" w14:textId="77777777" w:rsidR="00313604" w:rsidRDefault="002D0F20">
      <w:pPr>
        <w:pStyle w:val="SourceCode"/>
      </w:pP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random_da</w:t>
      </w:r>
      <w:r>
        <w:rPr>
          <w:rStyle w:val="NormalTok"/>
        </w:rPr>
        <w:t>ta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NormalTok"/>
        </w:rPr>
        <w:t>predictedY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NormalTok"/>
        </w:rPr>
        <w:t>random_data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)</w:t>
      </w:r>
    </w:p>
    <w:p w14:paraId="13188A0F" w14:textId="77777777" w:rsidR="00313604" w:rsidRDefault="002D0F20">
      <w:pPr>
        <w:pStyle w:val="SourceCode"/>
      </w:pPr>
      <w:r>
        <w:rPr>
          <w:rStyle w:val="VerbatimChar"/>
        </w:rPr>
        <w:t>## [1] 0.08052554</w:t>
      </w:r>
    </w:p>
    <w:p w14:paraId="2F750BA3" w14:textId="77777777" w:rsidR="00313604" w:rsidRDefault="002D0F20">
      <w:pPr>
        <w:pStyle w:val="FirstParagraph"/>
      </w:pPr>
      <w:hyperlink r:id="rId30">
        <w:r>
          <w:rPr>
            <w:rStyle w:val="Hyperlink"/>
          </w:rPr>
          <w:t>svm()</w:t>
        </w:r>
      </w:hyperlink>
      <w:r>
        <w:t xml:space="preserve"> </w:t>
      </w:r>
      <w:hyperlink r:id="rId31">
        <w:r>
          <w:rPr>
            <w:rStyle w:val="Hyperlink"/>
          </w:rPr>
          <w:t>points()</w:t>
        </w:r>
      </w:hyperlink>
    </w:p>
    <w:p w14:paraId="384C29CF" w14:textId="77777777" w:rsidR="00313604" w:rsidRDefault="002D0F20">
      <w:pPr>
        <w:pStyle w:val="Heading3"/>
      </w:pPr>
      <w:bookmarkStart w:id="65" w:name="c-fit-a-linear-regression-model-to-the-d"/>
      <w:bookmarkEnd w:id="65"/>
      <w:r>
        <w:lastRenderedPageBreak/>
        <w:t>c) Fit a linear regression model to the data.</w:t>
      </w:r>
    </w:p>
    <w:p w14:paraId="5CECA983" w14:textId="77777777" w:rsidR="00313604" w:rsidRDefault="002D0F20">
      <w:pPr>
        <w:pStyle w:val="SourceCode"/>
      </w:pPr>
      <w:r>
        <w:rPr>
          <w:rStyle w:val="NormalTok"/>
        </w:rPr>
        <w:t>lin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>data =</w:t>
      </w:r>
      <w:r>
        <w:rPr>
          <w:rStyle w:val="NormalTok"/>
        </w:rPr>
        <w:t xml:space="preserve"> random_data)</w:t>
      </w:r>
      <w:r>
        <w:br/>
      </w:r>
      <w:r>
        <w:br/>
      </w:r>
      <w:r>
        <w:rPr>
          <w:rStyle w:val="NormalTok"/>
        </w:rPr>
        <w:t>pred_l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inMod, </w:t>
      </w:r>
      <w:r>
        <w:rPr>
          <w:rStyle w:val="DataTypeTok"/>
        </w:rPr>
        <w:t>newdata =</w:t>
      </w:r>
      <w:r>
        <w:rPr>
          <w:rStyle w:val="NormalTok"/>
        </w:rPr>
        <w:t xml:space="preserve"> random_data)</w:t>
      </w:r>
      <w:r>
        <w:br/>
      </w:r>
      <w:r>
        <w:rPr>
          <w:rStyle w:val="KeywordTok"/>
        </w:rPr>
        <w:t>plot.new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random_data</w:t>
      </w:r>
      <w:r>
        <w:rPr>
          <w:rStyle w:val="OperatorTok"/>
        </w:rPr>
        <w:t>$</w:t>
      </w:r>
      <w:r>
        <w:rPr>
          <w:rStyle w:val="NormalTok"/>
        </w:rPr>
        <w:t>X, random_data</w:t>
      </w:r>
      <w:r>
        <w:rPr>
          <w:rStyle w:val="OperatorTok"/>
        </w:rPr>
        <w:t>$</w:t>
      </w:r>
      <w:r>
        <w:rPr>
          <w:rStyle w:val="NormalTok"/>
        </w:rPr>
        <w:t>Y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random_data</w:t>
      </w:r>
      <w:r>
        <w:rPr>
          <w:rStyle w:val="OperatorTok"/>
        </w:rPr>
        <w:t>$</w:t>
      </w:r>
      <w:r>
        <w:rPr>
          <w:rStyle w:val="NormalTok"/>
        </w:rPr>
        <w:t xml:space="preserve">X, pred_lin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E2FF315" w14:textId="77777777" w:rsidR="00313604" w:rsidRDefault="002D0F20">
      <w:pPr>
        <w:pStyle w:val="FirstParagraph"/>
      </w:pPr>
      <w:r>
        <w:rPr>
          <w:noProof/>
        </w:rPr>
        <w:drawing>
          <wp:inline distT="0" distB="0" distL="0" distR="0" wp14:anchorId="63708BD4" wp14:editId="6FB12113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xampleTutorial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8D6D6F" w14:textId="77777777" w:rsidR="00313604" w:rsidRDefault="002D0F20">
      <w:pPr>
        <w:pStyle w:val="SourceCode"/>
      </w:pPr>
      <w:r>
        <w:rPr>
          <w:rStyle w:val="NormalTok"/>
        </w:rPr>
        <w:t>prediction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random_data)))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predY &lt;-</w:t>
      </w:r>
      <w:r>
        <w:rPr>
          <w:rStyle w:val="StringTok"/>
        </w:rPr>
        <w:t xml:space="preserve"> </w:t>
      </w:r>
      <w:r>
        <w:rPr>
          <w:rStyle w:val="NormalTok"/>
        </w:rPr>
        <w:t>pred_lin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actual &lt;-</w:t>
      </w:r>
      <w:r>
        <w:rPr>
          <w:rStyle w:val="StringTok"/>
        </w:rPr>
        <w:t xml:space="preserve"> </w:t>
      </w:r>
      <w:r>
        <w:rPr>
          <w:rStyle w:val="NormalTok"/>
        </w:rPr>
        <w:t>random_data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br/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sq_diff &lt;-</w:t>
      </w:r>
      <w:r>
        <w:rPr>
          <w:rStyle w:val="StringTok"/>
        </w:rPr>
        <w:t xml:space="preserve"> 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 xml:space="preserve">predY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iction</w:t>
      </w:r>
      <w:r>
        <w:rPr>
          <w:rStyle w:val="OperatorTok"/>
        </w:rPr>
        <w:t>$</w:t>
      </w:r>
      <w:r>
        <w:rPr>
          <w:rStyle w:val="NormalTok"/>
        </w:rPr>
        <w:t>actual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prediction</w:t>
      </w:r>
      <w:r>
        <w:rPr>
          <w:rStyle w:val="OperatorTok"/>
        </w:rPr>
        <w:t>$</w:t>
      </w:r>
      <w:r>
        <w:rPr>
          <w:rStyle w:val="NormalTok"/>
        </w:rPr>
        <w:t>sq_diff))</w:t>
      </w:r>
    </w:p>
    <w:p w14:paraId="1CABF818" w14:textId="77777777" w:rsidR="00313604" w:rsidRDefault="002D0F20">
      <w:pPr>
        <w:pStyle w:val="SourceCode"/>
      </w:pPr>
      <w:r>
        <w:rPr>
          <w:rStyle w:val="VerbatimChar"/>
        </w:rPr>
        <w:t>## [1] 4.904294</w:t>
      </w:r>
    </w:p>
    <w:p w14:paraId="0C59701D" w14:textId="77777777" w:rsidR="00313604" w:rsidRDefault="002D0F20">
      <w:pPr>
        <w:pStyle w:val="FirstParagraph"/>
      </w:pPr>
      <w:hyperlink r:id="rId33">
        <w:r>
          <w:rPr>
            <w:rStyle w:val="Hyperlink"/>
          </w:rPr>
          <w:t>lm()</w:t>
        </w:r>
      </w:hyperlink>
    </w:p>
    <w:p w14:paraId="5E2EAF46" w14:textId="77777777" w:rsidR="00313604" w:rsidRDefault="002D0F20">
      <w:r>
        <w:pict w14:anchorId="794EC6AB">
          <v:rect id="_x0000_i1029" style="width:0;height:1.5pt" o:hralign="center" o:hrstd="t" o:hr="t"/>
        </w:pict>
      </w:r>
    </w:p>
    <w:p w14:paraId="4006E6BF" w14:textId="77777777" w:rsidR="00313604" w:rsidRDefault="002D0F20">
      <w:pPr>
        <w:pStyle w:val="Heading1"/>
      </w:pPr>
      <w:bookmarkStart w:id="66" w:name="model-evaluation-selection"/>
      <w:bookmarkEnd w:id="66"/>
      <w:r>
        <w:lastRenderedPageBreak/>
        <w:t>6 Model Evaluation &amp; Selection</w:t>
      </w:r>
    </w:p>
    <w:p w14:paraId="63CF10D1" w14:textId="77777777" w:rsidR="00313604" w:rsidRDefault="002D0F20">
      <w:pPr>
        <w:pStyle w:val="Heading2"/>
      </w:pPr>
      <w:bookmarkStart w:id="67" w:name="evaluate-the-accuracy-of-regression-mode"/>
      <w:bookmarkEnd w:id="67"/>
      <w:r>
        <w:t>6.1 Evaluate the accuracy of regression models.</w:t>
      </w:r>
    </w:p>
    <w:p w14:paraId="19C4FD31" w14:textId="77777777" w:rsidR="00313604" w:rsidRDefault="002D0F20">
      <w:pPr>
        <w:pStyle w:val="Heading3"/>
      </w:pPr>
      <w:bookmarkStart w:id="68" w:name="a-evaluation-on-training-data."/>
      <w:bookmarkEnd w:id="68"/>
      <w:r>
        <w:t>a) Evaluation on training data.</w:t>
      </w:r>
    </w:p>
    <w:p w14:paraId="3531FD6B" w14:textId="77777777" w:rsidR="00313604" w:rsidRDefault="002D0F20">
      <w:pPr>
        <w:pStyle w:val="SourceCode"/>
      </w:pPr>
      <w:r>
        <w:rPr>
          <w:rStyle w:val="CommentTok"/>
        </w:rPr>
        <w:t xml:space="preserve"># Notice we are re-using data sets but it is good to re-read the original </w:t>
      </w:r>
      <w:r>
        <w:br/>
      </w:r>
      <w:r>
        <w:rPr>
          <w:rStyle w:val="CommentTok"/>
        </w:rPr>
        <w:t># version back into the environment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tips_test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1. Linear Regression Model</w:t>
      </w:r>
      <w:r>
        <w:br/>
      </w:r>
      <w:r>
        <w:rPr>
          <w:rStyle w:val="NormalTok"/>
        </w:rPr>
        <w:t>linMo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ti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pred_l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inMod, </w:t>
      </w:r>
      <w:r>
        <w:rPr>
          <w:rStyle w:val="DataTypeTok"/>
        </w:rPr>
        <w:t>new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Determine coefficient of determination score</w:t>
      </w:r>
      <w:r>
        <w:br/>
      </w:r>
      <w:r>
        <w:rPr>
          <w:rStyle w:val="NormalTok"/>
        </w:rPr>
        <w:t>r2_li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sum</w:t>
      </w:r>
      <w:r>
        <w:rPr>
          <w:rStyle w:val="NormalTok"/>
        </w:rPr>
        <w:t>((train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_lin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tip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inear regression model r^2 score (coefficient of determination): "</w:t>
      </w:r>
      <w:r>
        <w:rPr>
          <w:rStyle w:val="NormalTok"/>
        </w:rPr>
        <w:t>, r2_lin))</w:t>
      </w:r>
    </w:p>
    <w:p w14:paraId="59D3C9B0" w14:textId="77777777" w:rsidR="00313604" w:rsidRDefault="002D0F20">
      <w:pPr>
        <w:pStyle w:val="SourceCode"/>
      </w:pPr>
      <w:r>
        <w:rPr>
          <w:rStyle w:val="VerbatimChar"/>
        </w:rPr>
        <w:t>## [1] "Linear regression model r^2 score (coefficient of determinatio</w:t>
      </w:r>
      <w:r>
        <w:rPr>
          <w:rStyle w:val="VerbatimChar"/>
        </w:rPr>
        <w:t>n): 0.496730342166266"</w:t>
      </w:r>
    </w:p>
    <w:p w14:paraId="2CED3A48" w14:textId="77777777" w:rsidR="00313604" w:rsidRDefault="002D0F20">
      <w:pPr>
        <w:pStyle w:val="FirstParagraph"/>
      </w:pPr>
      <w:r>
        <w:t>--</w:t>
      </w:r>
    </w:p>
    <w:p w14:paraId="23E1B1BA" w14:textId="77777777" w:rsidR="00313604" w:rsidRDefault="002D0F20">
      <w:pPr>
        <w:pStyle w:val="SourceCode"/>
      </w:pPr>
      <w:r>
        <w:rPr>
          <w:rStyle w:val="CommentTok"/>
        </w:rPr>
        <w:t># 2. Random Forest Regression Mode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ti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rain)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_rf)</w:t>
      </w:r>
      <w:r>
        <w:br/>
      </w:r>
      <w:r>
        <w:br/>
      </w:r>
      <w:r>
        <w:rPr>
          <w:rStyle w:val="CommentTok"/>
        </w:rPr>
        <w:t># Determine coefficient of determination score</w:t>
      </w:r>
      <w:r>
        <w:br/>
      </w:r>
      <w:r>
        <w:rPr>
          <w:rStyle w:val="NormalTok"/>
        </w:rPr>
        <w:t>r2_rf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sum</w:t>
      </w:r>
      <w:r>
        <w:rPr>
          <w:rStyle w:val="NormalTok"/>
        </w:rPr>
        <w:t>((train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_rf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rain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tip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regression model r^2 score (coefficient of determination): "</w:t>
      </w:r>
      <w:r>
        <w:rPr>
          <w:rStyle w:val="NormalTok"/>
        </w:rPr>
        <w:t>, r2_rf))</w:t>
      </w:r>
    </w:p>
    <w:p w14:paraId="246BF0AF" w14:textId="77777777" w:rsidR="00313604" w:rsidRDefault="002D0F20">
      <w:pPr>
        <w:pStyle w:val="SourceCode"/>
      </w:pPr>
      <w:r>
        <w:rPr>
          <w:rStyle w:val="VerbatimChar"/>
        </w:rPr>
        <w:t>## [1] "Random fores</w:t>
      </w:r>
      <w:r>
        <w:rPr>
          <w:rStyle w:val="VerbatimChar"/>
        </w:rPr>
        <w:t>t regression model r^2 score (coefficient of determination): 0.534405284634815"</w:t>
      </w:r>
    </w:p>
    <w:p w14:paraId="5BFD2152" w14:textId="77777777" w:rsidR="00313604" w:rsidRDefault="002D0F20">
      <w:pPr>
        <w:pStyle w:val="Heading3"/>
      </w:pPr>
      <w:bookmarkStart w:id="69" w:name="b-evaluation-on-testing-data."/>
      <w:bookmarkEnd w:id="69"/>
      <w:r>
        <w:t>b) Evaluation on testing data.</w:t>
      </w:r>
    </w:p>
    <w:p w14:paraId="18F42607" w14:textId="77777777" w:rsidR="00313604" w:rsidRDefault="002D0F20">
      <w:pPr>
        <w:pStyle w:val="SourceCode"/>
      </w:pPr>
      <w:r>
        <w:rPr>
          <w:rStyle w:val="CommentTok"/>
        </w:rPr>
        <w:t xml:space="preserve"># 1. Linear Regression Model (linMod) 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_li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inMod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  <w:r>
        <w:br/>
      </w:r>
      <w:r>
        <w:lastRenderedPageBreak/>
        <w:br/>
      </w:r>
      <w:r>
        <w:rPr>
          <w:rStyle w:val="CommentTok"/>
        </w:rPr>
        <w:t># Determine coefficient of dete</w:t>
      </w:r>
      <w:r>
        <w:rPr>
          <w:rStyle w:val="CommentTok"/>
        </w:rPr>
        <w:t>rmination score</w:t>
      </w:r>
      <w:r>
        <w:br/>
      </w:r>
      <w:r>
        <w:rPr>
          <w:rStyle w:val="NormalTok"/>
        </w:rPr>
        <w:t>r2_lin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_lin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ip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Linear regression model r^2 score (coefficient of determination): "</w:t>
      </w:r>
      <w:r>
        <w:rPr>
          <w:rStyle w:val="NormalTok"/>
        </w:rPr>
        <w:t>, r2_lin))</w:t>
      </w:r>
    </w:p>
    <w:p w14:paraId="696388D9" w14:textId="77777777" w:rsidR="00313604" w:rsidRDefault="002D0F20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Linear regression model r^2 score (coefficient of determination): 0.270944937190937"</w:t>
      </w:r>
    </w:p>
    <w:p w14:paraId="2A85D06A" w14:textId="77777777" w:rsidR="00313604" w:rsidRDefault="002D0F20">
      <w:pPr>
        <w:pStyle w:val="FirstParagraph"/>
      </w:pPr>
      <w:r>
        <w:t>--</w:t>
      </w:r>
    </w:p>
    <w:p w14:paraId="6A993557" w14:textId="77777777" w:rsidR="00313604" w:rsidRDefault="002D0F20">
      <w:pPr>
        <w:pStyle w:val="SourceCode"/>
      </w:pPr>
      <w:r>
        <w:rPr>
          <w:rStyle w:val="CommentTok"/>
        </w:rPr>
        <w:t xml:space="preserve"># 2. Random Forest Regression Model (rfMod) 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est)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_rf)</w:t>
      </w:r>
      <w:r>
        <w:br/>
      </w:r>
      <w:r>
        <w:br/>
      </w:r>
      <w:r>
        <w:rPr>
          <w:rStyle w:val="CommentTok"/>
        </w:rPr>
        <w:t># Determine coefficient of determ</w:t>
      </w:r>
      <w:r>
        <w:rPr>
          <w:rStyle w:val="CommentTok"/>
        </w:rPr>
        <w:t>ination score</w:t>
      </w:r>
      <w:r>
        <w:br/>
      </w:r>
      <w:r>
        <w:rPr>
          <w:rStyle w:val="NormalTok"/>
        </w:rPr>
        <w:t>r2_rf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 (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pred_rf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 xml:space="preserve">ti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tip))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) 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regression model r^2 score (coefficient of determination): "</w:t>
      </w:r>
      <w:r>
        <w:rPr>
          <w:rStyle w:val="NormalTok"/>
        </w:rPr>
        <w:t>, r2_rf))</w:t>
      </w:r>
    </w:p>
    <w:p w14:paraId="12A04BB6" w14:textId="77777777" w:rsidR="00313604" w:rsidRDefault="002D0F20">
      <w:pPr>
        <w:pStyle w:val="SourceCode"/>
      </w:pPr>
      <w:r>
        <w:rPr>
          <w:rStyle w:val="VerbatimChar"/>
        </w:rPr>
        <w:t>## [1] "Random forest regression model r^2 score (coeffic</w:t>
      </w:r>
      <w:r>
        <w:rPr>
          <w:rStyle w:val="VerbatimChar"/>
        </w:rPr>
        <w:t>ient of determination): 0.330167582821381"</w:t>
      </w:r>
    </w:p>
    <w:p w14:paraId="2A853752" w14:textId="77777777" w:rsidR="00313604" w:rsidRDefault="002D0F20">
      <w:pPr>
        <w:pStyle w:val="FirstParagraph"/>
      </w:pPr>
      <w:r>
        <w:t xml:space="preserve">The formula used here for the coefficient score is based off the Python skearn formula for </w:t>
      </w:r>
      <w:hyperlink r:id="rId34" w:anchor="r2-score-the-coefficient-of-determination">
        <w:r>
          <w:rPr>
            <w:rStyle w:val="Hyperlink"/>
          </w:rPr>
          <w:t>r2_score</w:t>
        </w:r>
      </w:hyperlink>
      <w:r>
        <w:t xml:space="preserve">. For more information about model assessment in R, please review information about the R package </w:t>
      </w:r>
      <w:hyperlink r:id="rId35">
        <w:r>
          <w:rPr>
            <w:rStyle w:val="Hyperlink"/>
          </w:rPr>
          <w:t>caret</w:t>
        </w:r>
      </w:hyperlink>
      <w:r>
        <w:t>.</w:t>
      </w:r>
    </w:p>
    <w:p w14:paraId="53A81317" w14:textId="77777777" w:rsidR="00313604" w:rsidRDefault="002D0F20">
      <w:pPr>
        <w:pStyle w:val="Heading2"/>
      </w:pPr>
      <w:bookmarkStart w:id="70" w:name="evaluate-the-accuracy-of-classification-"/>
      <w:bookmarkEnd w:id="70"/>
      <w:r>
        <w:t>6.2 Evaluate the accuracy of classification models.</w:t>
      </w:r>
    </w:p>
    <w:p w14:paraId="71F12C13" w14:textId="77777777" w:rsidR="00313604" w:rsidRDefault="002D0F20">
      <w:pPr>
        <w:pStyle w:val="Heading3"/>
      </w:pPr>
      <w:bookmarkStart w:id="71" w:name="a-evaluation-on-training-data.-1"/>
      <w:bookmarkEnd w:id="71"/>
      <w:r>
        <w:t>a) Evaluation on training data.</w:t>
      </w:r>
    </w:p>
    <w:p w14:paraId="4C34C31F" w14:textId="77777777" w:rsidR="00313604" w:rsidRDefault="002D0F20">
      <w:pPr>
        <w:pStyle w:val="SourceCode"/>
      </w:pPr>
      <w:r>
        <w:rPr>
          <w:rStyle w:val="CommentTok"/>
        </w:rPr>
        <w:t># Notice we are re-using data sets but it is good to re-read the original version</w:t>
      </w:r>
      <w:r>
        <w:br/>
      </w:r>
      <w:r>
        <w:rPr>
          <w:rStyle w:val="CommentTok"/>
        </w:rPr>
        <w:t># back into the environment</w:t>
      </w:r>
      <w:r>
        <w:br/>
      </w:r>
      <w:r>
        <w:rPr>
          <w:rStyle w:val="NormalTok"/>
        </w:rPr>
        <w:t>trai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rai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_test.csv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1. Decision Tree Classification Model</w:t>
      </w:r>
      <w:r>
        <w:br/>
      </w:r>
      <w:r>
        <w:rPr>
          <w:rStyle w:val="NormalTok"/>
        </w:rPr>
        <w:t>treeMod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 xml:space="preserve">(Targe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Mod)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un</w:t>
      </w:r>
      <w:r>
        <w:rPr>
          <w:rStyle w:val="KeywordTok"/>
        </w:rPr>
        <w:t>name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pred_tre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lastRenderedPageBreak/>
        <w:t>accuracy_tree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ra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_tre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ecision tree model accuracy: "</w:t>
      </w:r>
      <w:r>
        <w:rPr>
          <w:rStyle w:val="NormalTok"/>
        </w:rPr>
        <w:t>, accuracy_tree))</w:t>
      </w:r>
    </w:p>
    <w:p w14:paraId="1F2E5D99" w14:textId="77777777" w:rsidR="00313604" w:rsidRDefault="002D0F20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Decision tree model accuracy: 0.969849246231156"</w:t>
      </w:r>
    </w:p>
    <w:p w14:paraId="50C9682F" w14:textId="77777777" w:rsidR="00313604" w:rsidRDefault="002D0F20">
      <w:pPr>
        <w:pStyle w:val="FirstParagraph"/>
      </w:pPr>
      <w:r>
        <w:t>--</w:t>
      </w:r>
    </w:p>
    <w:p w14:paraId="59AEB65A" w14:textId="77777777" w:rsidR="00313604" w:rsidRDefault="002D0F20">
      <w:pPr>
        <w:pStyle w:val="SourceCode"/>
      </w:pPr>
      <w:r>
        <w:rPr>
          <w:rStyle w:val="CommentTok"/>
        </w:rPr>
        <w:t># 2. Random Forest Classification Model</w:t>
      </w:r>
      <w:r>
        <w:br/>
      </w:r>
      <w:r>
        <w:rPr>
          <w:rStyle w:val="NormalTok"/>
        </w:rPr>
        <w:t>rfMod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rain)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_rf)</w:t>
      </w:r>
      <w:r>
        <w:br/>
      </w:r>
      <w:r>
        <w:br/>
      </w:r>
      <w:r>
        <w:rPr>
          <w:rStyle w:val="CommentTok"/>
        </w:rPr>
        <w:t># Determine a</w:t>
      </w:r>
      <w:r>
        <w:rPr>
          <w:rStyle w:val="CommentTok"/>
        </w:rPr>
        <w:t>ccuracy score</w:t>
      </w:r>
      <w:r>
        <w:br/>
      </w:r>
      <w:r>
        <w:rPr>
          <w:rStyle w:val="NormalTok"/>
        </w:rPr>
        <w:t>accuracy_r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ra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_rf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model accuracy: "</w:t>
      </w:r>
      <w:r>
        <w:rPr>
          <w:rStyle w:val="NormalTok"/>
        </w:rPr>
        <w:t>, accuracy_rf))</w:t>
      </w:r>
    </w:p>
    <w:p w14:paraId="1E968E63" w14:textId="77777777" w:rsidR="00313604" w:rsidRDefault="002D0F20">
      <w:pPr>
        <w:pStyle w:val="SourceCode"/>
      </w:pPr>
      <w:r>
        <w:rPr>
          <w:rStyle w:val="VerbatimChar"/>
        </w:rPr>
        <w:t>## [1] "Random forest model accuracy: 1"</w:t>
      </w:r>
    </w:p>
    <w:p w14:paraId="10E130D4" w14:textId="77777777" w:rsidR="00313604" w:rsidRDefault="002D0F20">
      <w:pPr>
        <w:pStyle w:val="FirstParagraph"/>
      </w:pPr>
      <w:r>
        <w:t>--</w:t>
      </w:r>
    </w:p>
    <w:p w14:paraId="2A1AE5B8" w14:textId="77777777" w:rsidR="00313604" w:rsidRDefault="002D0F20">
      <w:pPr>
        <w:pStyle w:val="SourceCode"/>
      </w:pPr>
      <w:r>
        <w:rPr>
          <w:rStyle w:val="CommentTok"/>
        </w:rPr>
        <w:t># 3. Gradient Boosting Classifcation Model</w:t>
      </w:r>
      <w:r>
        <w:br/>
      </w:r>
      <w:r>
        <w:rPr>
          <w:rStyle w:val="NormalTok"/>
        </w:rPr>
        <w:t>gbmMod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>(Target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bernoulli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shrinkage =</w:t>
      </w:r>
      <w:r>
        <w:rPr>
          <w:rStyle w:val="NormalTok"/>
        </w:rPr>
        <w:t xml:space="preserve"> .</w:t>
      </w:r>
      <w:r>
        <w:rPr>
          <w:rStyle w:val="DecValTok"/>
        </w:rPr>
        <w:t>01</w:t>
      </w:r>
      <w:r>
        <w:rPr>
          <w:rStyle w:val="NormalTok"/>
        </w:rPr>
        <w:t xml:space="preserve">, </w:t>
      </w:r>
      <w:r>
        <w:rPr>
          <w:rStyle w:val="DataTypeTok"/>
        </w:rPr>
        <w:t>n.minobsinnod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valuation on training data</w:t>
      </w:r>
      <w:r>
        <w:br/>
      </w:r>
      <w:r>
        <w:rPr>
          <w:rStyle w:val="NormalTok"/>
        </w:rPr>
        <w:t>pred_gb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gbmMod, </w:t>
      </w:r>
      <w:r>
        <w:rPr>
          <w:rStyle w:val="DataTypeTok"/>
        </w:rPr>
        <w:t>newdata =</w:t>
      </w:r>
      <w:r>
        <w:rPr>
          <w:rStyle w:val="NormalTok"/>
        </w:rPr>
        <w:t xml:space="preserve"> train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gb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_gb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>accuracy_gbm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rain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_gb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Gradient boosting model accuracy: "</w:t>
      </w:r>
      <w:r>
        <w:rPr>
          <w:rStyle w:val="NormalTok"/>
        </w:rPr>
        <w:t>, accuracy_gbm)</w:t>
      </w:r>
      <w:r>
        <w:rPr>
          <w:rStyle w:val="NormalTok"/>
        </w:rPr>
        <w:t>)</w:t>
      </w:r>
    </w:p>
    <w:p w14:paraId="64EBA03A" w14:textId="77777777" w:rsidR="00313604" w:rsidRDefault="002D0F20">
      <w:pPr>
        <w:pStyle w:val="SourceCode"/>
      </w:pPr>
      <w:r>
        <w:rPr>
          <w:rStyle w:val="VerbatimChar"/>
        </w:rPr>
        <w:t>## [1] "Gradient boosting model accuracy: 1"</w:t>
      </w:r>
    </w:p>
    <w:p w14:paraId="3E6ECFD9" w14:textId="77777777" w:rsidR="00313604" w:rsidRDefault="002D0F20">
      <w:pPr>
        <w:pStyle w:val="Heading3"/>
      </w:pPr>
      <w:bookmarkStart w:id="72" w:name="b-evaluation-on-testing-data.-1"/>
      <w:bookmarkEnd w:id="72"/>
      <w:r>
        <w:t>b) Evaluation on testing data.</w:t>
      </w:r>
    </w:p>
    <w:p w14:paraId="3C289E8F" w14:textId="77777777" w:rsidR="00313604" w:rsidRDefault="002D0F20">
      <w:pPr>
        <w:pStyle w:val="SourceCode"/>
      </w:pPr>
      <w:r>
        <w:rPr>
          <w:rStyle w:val="CommentTok"/>
        </w:rPr>
        <w:t xml:space="preserve"># 1. Decision Tree Classification Model (treeMod) 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treeMod, test)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out)</w:t>
      </w:r>
      <w:r>
        <w:br/>
      </w:r>
      <w:r>
        <w:rPr>
          <w:rStyle w:val="NormalTok"/>
        </w:rPr>
        <w:t>pred_tre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ut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>accuracy_tree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est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_tre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Decision tree model accuracy: "</w:t>
      </w:r>
      <w:r>
        <w:rPr>
          <w:rStyle w:val="NormalTok"/>
        </w:rPr>
        <w:t>, accuracy_tree))</w:t>
      </w:r>
    </w:p>
    <w:p w14:paraId="7D57AEE9" w14:textId="77777777" w:rsidR="00313604" w:rsidRDefault="002D0F20">
      <w:pPr>
        <w:pStyle w:val="SourceCode"/>
      </w:pPr>
      <w:r>
        <w:rPr>
          <w:rStyle w:val="VerbatimChar"/>
        </w:rPr>
        <w:t>## [1] "Decision tree model accuracy: 0.929824561403509"</w:t>
      </w:r>
    </w:p>
    <w:p w14:paraId="27DE0E1E" w14:textId="77777777" w:rsidR="00313604" w:rsidRDefault="002D0F20">
      <w:pPr>
        <w:pStyle w:val="FirstParagraph"/>
      </w:pPr>
      <w:r>
        <w:lastRenderedPageBreak/>
        <w:t>--</w:t>
      </w:r>
    </w:p>
    <w:p w14:paraId="0CD056EA" w14:textId="77777777" w:rsidR="00313604" w:rsidRDefault="002D0F20">
      <w:pPr>
        <w:pStyle w:val="SourceCode"/>
      </w:pPr>
      <w:r>
        <w:rPr>
          <w:rStyle w:val="CommentTok"/>
        </w:rPr>
        <w:t># 2. Random Forest Classificat</w:t>
      </w:r>
      <w:r>
        <w:rPr>
          <w:rStyle w:val="CommentTok"/>
        </w:rPr>
        <w:t>ion Model (rfMod)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Mod, test)</w:t>
      </w:r>
      <w:r>
        <w:br/>
      </w:r>
      <w:r>
        <w:rPr>
          <w:rStyle w:val="NormalTok"/>
        </w:rPr>
        <w:t>pred_rf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_rf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>accuracy_rf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est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_rf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Random forest model accuracy: "</w:t>
      </w:r>
      <w:r>
        <w:rPr>
          <w:rStyle w:val="NormalTok"/>
        </w:rPr>
        <w:t>, accuracy_rf))</w:t>
      </w:r>
    </w:p>
    <w:p w14:paraId="2FA30375" w14:textId="77777777" w:rsidR="00313604" w:rsidRDefault="002D0F20">
      <w:pPr>
        <w:pStyle w:val="SourceCode"/>
      </w:pPr>
      <w:r>
        <w:rPr>
          <w:rStyle w:val="VerbatimChar"/>
        </w:rPr>
        <w:t>## [1] "Random forest model accuracy: 0.970760233918129"</w:t>
      </w:r>
    </w:p>
    <w:p w14:paraId="1BC87F0A" w14:textId="77777777" w:rsidR="00313604" w:rsidRDefault="002D0F20">
      <w:pPr>
        <w:pStyle w:val="FirstParagraph"/>
      </w:pPr>
      <w:r>
        <w:t>--</w:t>
      </w:r>
    </w:p>
    <w:p w14:paraId="75BE6CCF" w14:textId="77777777" w:rsidR="00313604" w:rsidRDefault="002D0F20">
      <w:pPr>
        <w:pStyle w:val="SourceCode"/>
      </w:pPr>
      <w:r>
        <w:rPr>
          <w:rStyle w:val="CommentTok"/>
        </w:rPr>
        <w:t># 3. Gradient Boosting Classifcation Model (gbmMod)</w:t>
      </w:r>
      <w:r>
        <w:br/>
      </w:r>
      <w:r>
        <w:br/>
      </w:r>
      <w:r>
        <w:rPr>
          <w:rStyle w:val="CommentTok"/>
        </w:rPr>
        <w:t># Evaluation on testing data</w:t>
      </w:r>
      <w:r>
        <w:br/>
      </w:r>
      <w:r>
        <w:rPr>
          <w:rStyle w:val="NormalTok"/>
        </w:rPr>
        <w:t>pred_gbm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 =</w:t>
      </w:r>
      <w:r>
        <w:rPr>
          <w:rStyle w:val="NormalTok"/>
        </w:rPr>
        <w:t xml:space="preserve"> gbmMod, </w:t>
      </w:r>
      <w:r>
        <w:rPr>
          <w:rStyle w:val="DataTypeTok"/>
        </w:rPr>
        <w:t>newdata =</w:t>
      </w:r>
      <w:r>
        <w:rPr>
          <w:rStyle w:val="NormalTok"/>
        </w:rPr>
        <w:t xml:space="preserve">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2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gb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pred_gbm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accuracy score</w:t>
      </w:r>
      <w:r>
        <w:br/>
      </w:r>
      <w:r>
        <w:rPr>
          <w:rStyle w:val="NormalTok"/>
        </w:rPr>
        <w:t>accuracy_gbm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 xml:space="preserve">(test)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pred_gbm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Target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Gradient boosting model accuracy: "</w:t>
      </w:r>
      <w:r>
        <w:rPr>
          <w:rStyle w:val="NormalTok"/>
        </w:rPr>
        <w:t>, accuracy_gbm))</w:t>
      </w:r>
    </w:p>
    <w:p w14:paraId="25613AA9" w14:textId="77777777" w:rsidR="00313604" w:rsidRDefault="002D0F20">
      <w:pPr>
        <w:pStyle w:val="SourceCode"/>
      </w:pPr>
      <w:r>
        <w:rPr>
          <w:rStyle w:val="VerbatimChar"/>
        </w:rPr>
        <w:t>## [1] "Gradient boosting model accuracy: 0.970760233918129"</w:t>
      </w:r>
    </w:p>
    <w:p w14:paraId="1E1429CE" w14:textId="77777777" w:rsidR="00313604" w:rsidRDefault="002D0F20">
      <w:pPr>
        <w:pStyle w:val="FirstParagraph"/>
      </w:pPr>
      <w:r>
        <w:t xml:space="preserve">The formula used here for the accuracy score is based off the Python skearn formula for </w:t>
      </w:r>
      <w:hyperlink r:id="rId36" w:anchor="accuracy-score">
        <w:r>
          <w:rPr>
            <w:rStyle w:val="Hyperlink"/>
          </w:rPr>
          <w:t>accurac</w:t>
        </w:r>
        <w:r>
          <w:rPr>
            <w:rStyle w:val="Hyperlink"/>
          </w:rPr>
          <w:t>y_score</w:t>
        </w:r>
      </w:hyperlink>
      <w:r>
        <w:t xml:space="preserve">. For more information about model assessment in R, please review information about the R package </w:t>
      </w:r>
      <w:hyperlink r:id="rId37">
        <w:r>
          <w:rPr>
            <w:rStyle w:val="Hyperlink"/>
          </w:rPr>
          <w:t>caret</w:t>
        </w:r>
      </w:hyperlink>
      <w:r>
        <w:t>.</w:t>
      </w:r>
    </w:p>
    <w:p w14:paraId="06949776" w14:textId="77777777" w:rsidR="00313604" w:rsidRDefault="002D0F20">
      <w:pPr>
        <w:pStyle w:val="Heading2"/>
      </w:pPr>
      <w:bookmarkStart w:id="73" w:name="evaluation-with-cross-validation."/>
      <w:bookmarkEnd w:id="73"/>
      <w:r>
        <w:t>6.3 Evaluation with cross validation.</w:t>
      </w:r>
    </w:p>
    <w:p w14:paraId="0D833242" w14:textId="77777777" w:rsidR="00313604" w:rsidRDefault="002D0F20">
      <w:pPr>
        <w:pStyle w:val="Heading3"/>
      </w:pPr>
      <w:bookmarkStart w:id="74" w:name="a-kfold"/>
      <w:bookmarkEnd w:id="74"/>
      <w:r>
        <w:t>a) KFold</w:t>
      </w:r>
    </w:p>
    <w:p w14:paraId="7D2BBDC7" w14:textId="77777777" w:rsidR="00313604" w:rsidRDefault="002D0F20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>breastcancer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packages we need (caret &amp; randomForest) must first </w:t>
      </w:r>
      <w:r>
        <w:br/>
      </w:r>
      <w:r>
        <w:rPr>
          <w:rStyle w:val="CommentTok"/>
        </w:rPr>
        <w:t># be installed and then called to us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</w:t>
      </w:r>
      <w:r>
        <w:rPr>
          <w:rStyle w:val="NormalTok"/>
        </w:rPr>
        <w:t>andomForest)</w:t>
      </w:r>
      <w:r>
        <w:br/>
      </w:r>
      <w:r>
        <w:br/>
      </w:r>
      <w:r>
        <w:rPr>
          <w:rStyle w:val="CommentTok"/>
        </w:rPr>
        <w:t># Create the 5 cross validation folds</w:t>
      </w:r>
      <w:r>
        <w:br/>
      </w:r>
      <w:r>
        <w:rPr>
          <w:rStyle w:val="NormalTok"/>
        </w:rPr>
        <w:t>train_control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savePrediction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 Target into a factor variable for the random forest model</w:t>
      </w:r>
      <w:r>
        <w:br/>
      </w:r>
      <w:r>
        <w:rPr>
          <w:rStyle w:val="NormalTok"/>
        </w:rPr>
        <w:lastRenderedPageBreak/>
        <w:t>breastcancer</w:t>
      </w:r>
      <w:r>
        <w:rPr>
          <w:rStyle w:val="OperatorTok"/>
        </w:rPr>
        <w:t>$</w:t>
      </w:r>
      <w:r>
        <w:rPr>
          <w:rStyle w:val="NormalTok"/>
        </w:rPr>
        <w:t>Targe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breastcancer</w:t>
      </w:r>
      <w:r>
        <w:rPr>
          <w:rStyle w:val="OperatorTok"/>
        </w:rPr>
        <w:t>$</w:t>
      </w:r>
      <w:r>
        <w:rPr>
          <w:rStyle w:val="NormalTok"/>
        </w:rPr>
        <w:t xml:space="preserve">Target, </w:t>
      </w:r>
      <w:r>
        <w:rPr>
          <w:rStyle w:val="DataTypeTok"/>
        </w:rPr>
        <w:t>lev</w:t>
      </w:r>
      <w:r>
        <w:rPr>
          <w:rStyle w:val="DataTypeTok"/>
        </w:rPr>
        <w:t>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rain the model, using the 5 cross validation folds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Targe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reastcancer, </w:t>
      </w:r>
      <w:r>
        <w:rPr>
          <w:rStyle w:val="DataTypeTok"/>
        </w:rPr>
        <w:t>trControl =</w:t>
      </w:r>
      <w:r>
        <w:rPr>
          <w:rStyle w:val="NormalTok"/>
        </w:rPr>
        <w:t xml:space="preserve"> train_control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ssess the accuracy of the model</w:t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>pred</w:t>
      </w:r>
      <w:r>
        <w:br/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correct &lt;-</w:t>
      </w:r>
      <w:r>
        <w:rPr>
          <w:rStyle w:val="StringTok"/>
        </w:rPr>
        <w:t xml:space="preserve"> 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 xml:space="preserve">pred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obs)</w:t>
      </w:r>
      <w:r>
        <w:br/>
      </w:r>
      <w:r>
        <w:rPr>
          <w:rStyle w:val="NormalTok"/>
        </w:rPr>
        <w:t>tab</w:t>
      </w:r>
      <w:r>
        <w:rPr>
          <w:rStyle w:val="OperatorTok"/>
        </w:rPr>
        <w:t>$</w:t>
      </w:r>
      <w:r>
        <w:rPr>
          <w:rStyle w:val="NormalTok"/>
        </w:rPr>
        <w:t>correct_nu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correct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gdata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</w:t>
      </w:r>
      <w:r>
        <w:rPr>
          <w:rStyle w:val="KeywordTok"/>
        </w:rPr>
        <w:t>aggregate</w:t>
      </w:r>
      <w:r>
        <w:rPr>
          <w:rStyle w:val="NormalTok"/>
        </w:rPr>
        <w:t xml:space="preserve">(correct_nu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Resample, tab, sum)))</w:t>
      </w:r>
      <w:r>
        <w:br/>
      </w:r>
      <w:r>
        <w:rPr>
          <w:rStyle w:val="NormalTok"/>
        </w:rPr>
        <w:t>aggdata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ggdata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counts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ab</w:t>
      </w:r>
      <w:r>
        <w:rPr>
          <w:rStyle w:val="OperatorTok"/>
        </w:rPr>
        <w:t>$</w:t>
      </w:r>
      <w:r>
        <w:rPr>
          <w:rStyle w:val="NormalTok"/>
        </w:rPr>
        <w:t>Resample))</w:t>
      </w:r>
      <w:r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accuracy[i] &lt;-</w:t>
      </w:r>
      <w:r>
        <w:rPr>
          <w:rStyle w:val="StringTok"/>
        </w:rPr>
        <w:t xml:space="preserve"> </w:t>
      </w:r>
      <w:r>
        <w:rPr>
          <w:rStyle w:val="NormalTok"/>
        </w:rPr>
        <w:t>aggdata[i]</w:t>
      </w:r>
      <w:r>
        <w:rPr>
          <w:rStyle w:val="OperatorTok"/>
        </w:rPr>
        <w:t>/</w:t>
      </w:r>
      <w:r>
        <w:rPr>
          <w:rStyle w:val="NormalTok"/>
        </w:rPr>
        <w:t>counts[i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+/-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121C7727" w14:textId="77777777" w:rsidR="00313604" w:rsidRDefault="002D0F20">
      <w:pPr>
        <w:pStyle w:val="SourceCode"/>
      </w:pPr>
      <w:r>
        <w:rPr>
          <w:rStyle w:val="VerbatimChar"/>
        </w:rPr>
        <w:t>## [1] "Accuracy: 95.9% +/- 1.26%"</w:t>
      </w:r>
    </w:p>
    <w:p w14:paraId="6913D062" w14:textId="77777777" w:rsidR="00313604" w:rsidRDefault="002D0F20">
      <w:pPr>
        <w:pStyle w:val="FirstParagraph"/>
      </w:pPr>
      <w:hyperlink w:anchor="CARET">
        <w:r>
          <w:rPr>
            <w:rStyle w:val="Hyperlink"/>
          </w:rPr>
          <w:t>caret</w:t>
        </w:r>
      </w:hyperlink>
    </w:p>
    <w:p w14:paraId="382E28CD" w14:textId="77777777" w:rsidR="00313604" w:rsidRDefault="002D0F20">
      <w:pPr>
        <w:pStyle w:val="Heading3"/>
      </w:pPr>
      <w:bookmarkStart w:id="75" w:name="b-shufflesplit"/>
      <w:bookmarkEnd w:id="75"/>
      <w:r>
        <w:t>b) ShuffleSplit</w:t>
      </w:r>
    </w:p>
    <w:p w14:paraId="5DE01B36" w14:textId="77777777" w:rsidR="00313604" w:rsidRDefault="002D0F20">
      <w:pPr>
        <w:pStyle w:val="SourceCode"/>
      </w:pPr>
      <w:r>
        <w:rPr>
          <w:rStyle w:val="CommentTok"/>
        </w:rPr>
        <w:t xml:space="preserve"># Notice we are using a new data set that needs to be read into the </w:t>
      </w:r>
      <w:r>
        <w:br/>
      </w:r>
      <w:r>
        <w:rPr>
          <w:rStyle w:val="CommentTok"/>
        </w:rPr>
        <w:t xml:space="preserve"># environment </w:t>
      </w:r>
      <w:r>
        <w:br/>
      </w:r>
      <w:r>
        <w:rPr>
          <w:rStyle w:val="NormalTok"/>
        </w:rPr>
        <w:t>breastcancer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breastcancer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The package we need to create a data partition (caret) must first </w:t>
      </w:r>
      <w:r>
        <w:br/>
      </w:r>
      <w:r>
        <w:rPr>
          <w:rStyle w:val="CommentTok"/>
        </w:rPr>
        <w:t># be installed and then called to u</w:t>
      </w:r>
      <w:r>
        <w:rPr>
          <w:rStyle w:val="CommentTok"/>
        </w:rPr>
        <w:t>s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breastcancer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Target)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breastcancer</w:t>
      </w:r>
      <w:r>
        <w:rPr>
          <w:rStyle w:val="OperatorTok"/>
        </w:rPr>
        <w:t>$</w:t>
      </w:r>
      <w:r>
        <w:rPr>
          <w:rStyle w:val="NormalTok"/>
        </w:rPr>
        <w:t>Target</w:t>
      </w:r>
      <w:r>
        <w:br/>
      </w:r>
      <w:r>
        <w:br/>
      </w:r>
      <w:r>
        <w:rPr>
          <w:rStyle w:val="CommentTok"/>
        </w:rPr>
        <w:t># Create the data partition</w:t>
      </w:r>
      <w:r>
        <w:br/>
      </w:r>
      <w:r>
        <w:rPr>
          <w:rStyle w:val="NormalTok"/>
        </w:rPr>
        <w:t>train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Y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urac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ata_train"</w:t>
      </w:r>
      <w:r>
        <w:rPr>
          <w:rStyle w:val="NormalTok"/>
        </w:rPr>
        <w:t xml:space="preserve">, i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nam, breastcancer[trainIndex[,i],])</w:t>
      </w:r>
      <w:r>
        <w:br/>
      </w:r>
      <w:r>
        <w:rPr>
          <w:rStyle w:val="NormalTok"/>
        </w:rPr>
        <w:t xml:space="preserve">  nam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ata_test"</w:t>
      </w:r>
      <w:r>
        <w:rPr>
          <w:rStyle w:val="NormalTok"/>
        </w:rPr>
        <w:t xml:space="preserve">, i, </w:t>
      </w:r>
      <w:r>
        <w:rPr>
          <w:rStyle w:val="DataTypeTok"/>
        </w:rPr>
        <w:t>sep 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ssign</w:t>
      </w:r>
      <w:r>
        <w:rPr>
          <w:rStyle w:val="NormalTok"/>
        </w:rPr>
        <w:t>(nam, breastcancer[</w:t>
      </w:r>
      <w:r>
        <w:rPr>
          <w:rStyle w:val="OperatorTok"/>
        </w:rPr>
        <w:t>-</w:t>
      </w:r>
      <w:r>
        <w:rPr>
          <w:rStyle w:val="NormalTok"/>
        </w:rPr>
        <w:t>trainIndex[,i],]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NormalTok"/>
        </w:rPr>
        <w:t>data_train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a_train1, data_train2, data_train3, data_t</w:t>
      </w:r>
      <w:r>
        <w:rPr>
          <w:rStyle w:val="NormalTok"/>
        </w:rPr>
        <w:t>rain4, data_train5)</w:t>
      </w:r>
      <w:r>
        <w:br/>
      </w:r>
      <w:r>
        <w:rPr>
          <w:rStyle w:val="NormalTok"/>
        </w:rPr>
        <w:t>data_te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data_test1, data_test2, data_test3, data_test4, data_test5)</w:t>
      </w:r>
      <w:r>
        <w:br/>
      </w:r>
      <w:r>
        <w:br/>
      </w:r>
      <w:r>
        <w:rPr>
          <w:rStyle w:val="CommentTok"/>
        </w:rPr>
        <w:t># Train the model and assess the accuracy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 xml:space="preserve">(Target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data_train[[i]])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fit, data_test[[i]])</w:t>
      </w:r>
      <w:r>
        <w:br/>
      </w:r>
      <w:r>
        <w:rPr>
          <w:rStyle w:val="NormalTok"/>
        </w:rPr>
        <w:t xml:space="preserve">  Prediction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Prediction)</w:t>
      </w:r>
      <w:r>
        <w:br/>
      </w:r>
      <w:r>
        <w:rPr>
          <w:rStyle w:val="NormalTok"/>
        </w:rPr>
        <w:t xml:space="preserve">  correct &lt;-</w:t>
      </w:r>
      <w:r>
        <w:rPr>
          <w:rStyle w:val="StringTok"/>
        </w:rPr>
        <w:t xml:space="preserve"> </w:t>
      </w:r>
      <w:r>
        <w:rPr>
          <w:rStyle w:val="NormalTok"/>
        </w:rPr>
        <w:t>(data_test[[i]]</w:t>
      </w:r>
      <w:r>
        <w:rPr>
          <w:rStyle w:val="OperatorTok"/>
        </w:rPr>
        <w:t>$</w:t>
      </w:r>
      <w:r>
        <w:rPr>
          <w:rStyle w:val="NormalTok"/>
        </w:rPr>
        <w:t xml:space="preserve">Targe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Prediction)</w:t>
      </w:r>
      <w:r>
        <w:br/>
      </w:r>
      <w:r>
        <w:rPr>
          <w:rStyle w:val="NormalTok"/>
        </w:rPr>
        <w:t xml:space="preserve">  counts &lt;-</w:t>
      </w:r>
      <w:r>
        <w:rPr>
          <w:rStyle w:val="StringTok"/>
        </w:rPr>
        <w:t xml:space="preserve"> </w:t>
      </w:r>
      <w:r>
        <w:rPr>
          <w:rStyle w:val="KeywordTok"/>
        </w:rPr>
        <w:t>unn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orrect))</w:t>
      </w:r>
      <w:r>
        <w:br/>
      </w:r>
      <w:r>
        <w:rPr>
          <w:rStyle w:val="NormalTok"/>
        </w:rPr>
        <w:t xml:space="preserve">  accuracy[i] &lt;-</w:t>
      </w:r>
      <w:r>
        <w:rPr>
          <w:rStyle w:val="StringTok"/>
        </w:rPr>
        <w:t xml:space="preserve"> </w:t>
      </w:r>
      <w:r>
        <w:rPr>
          <w:rStyle w:val="NormalTok"/>
        </w:rPr>
        <w:t>count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counts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 +/</w:t>
      </w:r>
      <w:r>
        <w:rPr>
          <w:rStyle w:val="StringTok"/>
        </w:rPr>
        <w:t>-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accuracy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>))</w:t>
      </w:r>
    </w:p>
    <w:p w14:paraId="7980BF2E" w14:textId="77777777" w:rsidR="00313604" w:rsidRDefault="002D0F20">
      <w:pPr>
        <w:pStyle w:val="SourceCode"/>
      </w:pPr>
      <w:r>
        <w:rPr>
          <w:rStyle w:val="VerbatimChar"/>
        </w:rPr>
        <w:t>## [1] "Accuracy: 94.24% +/- 1.05%"</w:t>
      </w:r>
    </w:p>
    <w:p w14:paraId="5B333C5F" w14:textId="77777777" w:rsidR="00313604" w:rsidRDefault="002D0F20">
      <w:pPr>
        <w:pStyle w:val="FirstParagraph"/>
      </w:pPr>
      <w:hyperlink r:id="rId38">
        <w:r>
          <w:rPr>
            <w:rStyle w:val="Hyperlink"/>
          </w:rPr>
          <w:t>createDataPartition</w:t>
        </w:r>
      </w:hyperlink>
    </w:p>
    <w:p w14:paraId="57A001AB" w14:textId="77777777" w:rsidR="00313604" w:rsidRDefault="002D0F20">
      <w:pPr>
        <w:pStyle w:val="BodyText"/>
      </w:pPr>
      <w:hyperlink w:anchor="CARET">
        <w:r>
          <w:rPr>
            <w:rStyle w:val="Hyperlink"/>
          </w:rPr>
          <w:t>caret</w:t>
        </w:r>
      </w:hyperlink>
    </w:p>
    <w:p w14:paraId="306CF24F" w14:textId="77777777" w:rsidR="00313604" w:rsidRDefault="002D0F20">
      <w:r>
        <w:pict w14:anchorId="5E287632">
          <v:rect id="_x0000_i1030" style="width:0;height:1.5pt" o:hralign="center" o:hrstd="t" o:hr="t"/>
        </w:pict>
      </w:r>
    </w:p>
    <w:p w14:paraId="5E989DD5" w14:textId="77777777" w:rsidR="00313604" w:rsidRDefault="002D0F20">
      <w:pPr>
        <w:pStyle w:val="Heading1"/>
      </w:pPr>
      <w:bookmarkStart w:id="76" w:name="alphabetical-index"/>
      <w:bookmarkEnd w:id="76"/>
      <w:r>
        <w:t>Alphabetical Index</w:t>
      </w:r>
    </w:p>
    <w:p w14:paraId="1FEBEC1E" w14:textId="77777777" w:rsidR="00313604" w:rsidRDefault="002D0F20">
      <w:pPr>
        <w:pStyle w:val="Heading2"/>
      </w:pPr>
      <w:bookmarkStart w:id="77" w:name="CARET"/>
      <w:bookmarkEnd w:id="77"/>
      <w:r>
        <w:t>caret</w:t>
      </w:r>
    </w:p>
    <w:p w14:paraId="38CDF86A" w14:textId="77777777" w:rsidR="00313604" w:rsidRDefault="002D0F20">
      <w:pPr>
        <w:pStyle w:val="FirstParagraph"/>
      </w:pPr>
      <w:hyperlink r:id="rId39">
        <w:r>
          <w:rPr>
            <w:rStyle w:val="Hyperlink"/>
          </w:rPr>
          <w:t>caret</w:t>
        </w:r>
      </w:hyperlink>
      <w:r>
        <w:t xml:space="preserve"> is an R programming package of tools for training and plotting classification and regression models.</w:t>
      </w:r>
    </w:p>
    <w:p w14:paraId="50BFD937" w14:textId="77777777" w:rsidR="00313604" w:rsidRDefault="002D0F20">
      <w:r>
        <w:pict w14:anchorId="514B418B">
          <v:rect id="_x0000_i1031" style="width:0;height:1.5pt" o:hralign="center" o:hrstd="t" o:hr="t"/>
        </w:pict>
      </w:r>
    </w:p>
    <w:p w14:paraId="6AFD0398" w14:textId="77777777" w:rsidR="00313604" w:rsidRDefault="002D0F20">
      <w:pPr>
        <w:pStyle w:val="Heading2"/>
      </w:pPr>
      <w:bookmarkStart w:id="78" w:name="DataFrame"/>
      <w:bookmarkEnd w:id="78"/>
      <w:r>
        <w:t>Data Frame</w:t>
      </w:r>
    </w:p>
    <w:p w14:paraId="077FDEA6" w14:textId="77777777" w:rsidR="00313604" w:rsidRDefault="002D0F20">
      <w:pPr>
        <w:pStyle w:val="FirstParagraph"/>
      </w:pPr>
      <w:r>
        <w:t xml:space="preserve">An </w:t>
      </w:r>
      <w:hyperlink r:id="rId40">
        <w:r>
          <w:rPr>
            <w:rStyle w:val="Hyperlink"/>
          </w:rPr>
          <w:t>R Data Frame</w:t>
        </w:r>
      </w:hyperlink>
      <w:r>
        <w:t xml:space="preserve"> is a two-dimensional tabular structure with labeled axes (rows and columns), where data observations are represented by rows and data variables are represented by columns.</w:t>
      </w:r>
    </w:p>
    <w:p w14:paraId="4F8D46AB" w14:textId="77777777" w:rsidR="00313604" w:rsidRDefault="002D0F20">
      <w:r>
        <w:pict w14:anchorId="4F1E421E">
          <v:rect id="_x0000_i1032" style="width:0;height:1.5pt" o:hralign="center" o:hrstd="t" o:hr="t"/>
        </w:pict>
      </w:r>
    </w:p>
    <w:p w14:paraId="79DCE915" w14:textId="77777777" w:rsidR="00313604" w:rsidRDefault="002D0F20">
      <w:pPr>
        <w:pStyle w:val="Heading2"/>
      </w:pPr>
      <w:bookmarkStart w:id="79" w:name="dictionary"/>
      <w:bookmarkEnd w:id="79"/>
      <w:r>
        <w:t>Dicti</w:t>
      </w:r>
      <w:r>
        <w:t>onary</w:t>
      </w:r>
    </w:p>
    <w:p w14:paraId="2AE6B81A" w14:textId="77777777" w:rsidR="00313604" w:rsidRDefault="002D0F20">
      <w:pPr>
        <w:pStyle w:val="FirstParagraph"/>
      </w:pPr>
      <w:r>
        <w:t xml:space="preserve">A dictionary is an associative array which is indexed by keys which map to values. Therefore, a dictionary is an unordered set of key:value pairs where each key is unique. In </w:t>
      </w:r>
      <w:r>
        <w:lastRenderedPageBreak/>
        <w:t xml:space="preserve">R, a dictionary can be implemented using a </w:t>
      </w:r>
      <w:hyperlink r:id="rId41">
        <w:r>
          <w:rPr>
            <w:rStyle w:val="Hyperlink"/>
          </w:rPr>
          <w:t>named list</w:t>
        </w:r>
      </w:hyperlink>
      <w:r>
        <w:t>. Please see the following example of named list creation and access:</w:t>
      </w:r>
    </w:p>
    <w:p w14:paraId="70317F74" w14:textId="77777777" w:rsidR="00313604" w:rsidRDefault="002D0F20">
      <w:pPr>
        <w:pStyle w:val="SourceCode"/>
      </w:pPr>
      <w:r>
        <w:rPr>
          <w:rStyle w:val="NormalTok"/>
        </w:rPr>
        <w:t>studen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clas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ues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Age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values) &lt;-</w:t>
      </w:r>
      <w:r>
        <w:rPr>
          <w:rStyle w:val="StringTok"/>
        </w:rPr>
        <w:t xml:space="preserve"> </w:t>
      </w:r>
      <w:r>
        <w:rPr>
          <w:rStyle w:val="NormalTok"/>
        </w:rPr>
        <w:t>student</w:t>
      </w:r>
      <w:r>
        <w:rPr>
          <w:rStyle w:val="OperatorTok"/>
        </w:rPr>
        <w:t>$</w:t>
      </w:r>
      <w:r>
        <w:rPr>
          <w:rStyle w:val="NormalTok"/>
        </w:rPr>
        <w:t>Nam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values[</w:t>
      </w:r>
      <w:r>
        <w:rPr>
          <w:rStyle w:val="StringTok"/>
        </w:rPr>
        <w:t>"James"</w:t>
      </w:r>
      <w:r>
        <w:rPr>
          <w:rStyle w:val="NormalTok"/>
        </w:rPr>
        <w:t>])</w:t>
      </w:r>
    </w:p>
    <w:p w14:paraId="35F38651" w14:textId="77777777" w:rsidR="00313604" w:rsidRDefault="002D0F20">
      <w:pPr>
        <w:pStyle w:val="SourceCode"/>
      </w:pPr>
      <w:r>
        <w:rPr>
          <w:rStyle w:val="VerbatimChar"/>
        </w:rPr>
        <w:t xml:space="preserve">## James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12</w:t>
      </w:r>
    </w:p>
    <w:p w14:paraId="5A74B0F5" w14:textId="77777777" w:rsidR="00313604" w:rsidRDefault="002D0F20">
      <w:r>
        <w:pict w14:anchorId="56DB63D2">
          <v:rect id="_x0000_i1033" style="width:0;height:1.5pt" o:hralign="center" o:hrstd="t" o:hr="t"/>
        </w:pict>
      </w:r>
    </w:p>
    <w:p w14:paraId="49B5978C" w14:textId="77777777" w:rsidR="00313604" w:rsidRDefault="002D0F20">
      <w:pPr>
        <w:pStyle w:val="Heading2"/>
      </w:pPr>
      <w:bookmarkStart w:id="80" w:name="DPLYR"/>
      <w:bookmarkEnd w:id="80"/>
      <w:r>
        <w:t>dplyr</w:t>
      </w:r>
    </w:p>
    <w:p w14:paraId="5683A8F4" w14:textId="77777777" w:rsidR="00313604" w:rsidRDefault="002D0F20">
      <w:pPr>
        <w:pStyle w:val="FirstParagraph"/>
      </w:pPr>
      <w:hyperlink r:id="rId42">
        <w:r>
          <w:rPr>
            <w:rStyle w:val="Hyperlink"/>
          </w:rPr>
          <w:t>dplyr</w:t>
        </w:r>
      </w:hyperlink>
      <w:r>
        <w:t xml:space="preserve"> is an R programming package of tools for workng with </w:t>
      </w:r>
      <w:hyperlink w:anchor="DataFrame">
        <w:r>
          <w:rPr>
            <w:rStyle w:val="Hyperlink"/>
          </w:rPr>
          <w:t>data frame</w:t>
        </w:r>
      </w:hyperlink>
      <w:r>
        <w:t xml:space="preserve"> like objects.</w:t>
      </w:r>
    </w:p>
    <w:p w14:paraId="13F58357" w14:textId="77777777" w:rsidR="00313604" w:rsidRDefault="002D0F20">
      <w:r>
        <w:pict w14:anchorId="399150D9">
          <v:rect id="_x0000_i1034" style="width:0;height:1.5pt" o:hralign="center" o:hrstd="t" o:hr="t"/>
        </w:pict>
      </w:r>
    </w:p>
    <w:p w14:paraId="4CBC6D42" w14:textId="77777777" w:rsidR="00313604" w:rsidRDefault="002D0F20">
      <w:pPr>
        <w:pStyle w:val="Heading2"/>
      </w:pPr>
      <w:bookmarkStart w:id="81" w:name="GBM"/>
      <w:bookmarkEnd w:id="81"/>
      <w:r>
        <w:t>gbm</w:t>
      </w:r>
    </w:p>
    <w:p w14:paraId="73B84FD8" w14:textId="77777777" w:rsidR="00313604" w:rsidRDefault="002D0F20">
      <w:pPr>
        <w:pStyle w:val="FirstParagraph"/>
      </w:pPr>
      <w:hyperlink r:id="rId43">
        <w:r>
          <w:rPr>
            <w:rStyle w:val="Hyperlink"/>
          </w:rPr>
          <w:t>gbm</w:t>
        </w:r>
      </w:hyperlink>
      <w:r>
        <w:t xml:space="preserve"> is an R programming package useful for building and analyzing gradient boosting models.</w:t>
      </w:r>
    </w:p>
    <w:p w14:paraId="00DC0DA1" w14:textId="77777777" w:rsidR="00313604" w:rsidRDefault="002D0F20">
      <w:r>
        <w:pict w14:anchorId="16D75B58">
          <v:rect id="_x0000_i1035" style="width:0;height:1.5pt" o:hralign="center" o:hrstd="t" o:hr="t"/>
        </w:pict>
      </w:r>
    </w:p>
    <w:p w14:paraId="15038C38" w14:textId="77777777" w:rsidR="00313604" w:rsidRDefault="002D0F20">
      <w:pPr>
        <w:pStyle w:val="Heading2"/>
      </w:pPr>
      <w:bookmarkStart w:id="82" w:name="GDATA"/>
      <w:bookmarkEnd w:id="82"/>
      <w:r>
        <w:t>gdata</w:t>
      </w:r>
    </w:p>
    <w:p w14:paraId="4426F2B2" w14:textId="77777777" w:rsidR="00313604" w:rsidRDefault="002D0F20">
      <w:pPr>
        <w:pStyle w:val="FirstParagraph"/>
      </w:pPr>
      <w:hyperlink r:id="rId44">
        <w:r>
          <w:rPr>
            <w:rStyle w:val="Hyperlink"/>
          </w:rPr>
          <w:t>gdata</w:t>
        </w:r>
      </w:hyperlink>
      <w:r>
        <w:t xml:space="preserve"> is</w:t>
      </w:r>
      <w:r>
        <w:t xml:space="preserve"> an R programming package of tools useful for data manipulation.</w:t>
      </w:r>
    </w:p>
    <w:p w14:paraId="25397E67" w14:textId="77777777" w:rsidR="00313604" w:rsidRDefault="002D0F20">
      <w:r>
        <w:pict w14:anchorId="5ED7EF85">
          <v:rect id="_x0000_i1036" style="width:0;height:1.5pt" o:hralign="center" o:hrstd="t" o:hr="t"/>
        </w:pict>
      </w:r>
    </w:p>
    <w:p w14:paraId="29B30E96" w14:textId="77777777" w:rsidR="00313604" w:rsidRDefault="002D0F20">
      <w:pPr>
        <w:pStyle w:val="Heading2"/>
      </w:pPr>
      <w:bookmarkStart w:id="83" w:name="list"/>
      <w:bookmarkEnd w:id="83"/>
      <w:r>
        <w:t>List</w:t>
      </w:r>
    </w:p>
    <w:p w14:paraId="554349D0" w14:textId="77777777" w:rsidR="00313604" w:rsidRDefault="002D0F20">
      <w:pPr>
        <w:pStyle w:val="FirstParagraph"/>
      </w:pPr>
      <w:r>
        <w:t xml:space="preserve">An </w:t>
      </w:r>
      <w:hyperlink r:id="rId45">
        <w:r>
          <w:rPr>
            <w:rStyle w:val="Hyperlink"/>
          </w:rPr>
          <w:t>R list</w:t>
        </w:r>
      </w:hyperlink>
      <w:r>
        <w:t xml:space="preserve"> is a sequence of comma-separated objects that need not be of the same type. Please see the following example of </w:t>
      </w:r>
      <w:r>
        <w:t>list creation and access:</w:t>
      </w:r>
    </w:p>
    <w:p w14:paraId="117388AE" w14:textId="77777777" w:rsidR="00313604" w:rsidRDefault="002D0F20">
      <w:pPr>
        <w:pStyle w:val="SourceCode"/>
      </w:pPr>
      <w:r>
        <w:rPr>
          <w:rStyle w:val="NormalTok"/>
        </w:rPr>
        <w:t>list1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item1'</w:t>
      </w:r>
      <w:r>
        <w:rPr>
          <w:rStyle w:val="NormalTok"/>
        </w:rPr>
        <w:t xml:space="preserve">, </w:t>
      </w:r>
      <w:r>
        <w:rPr>
          <w:rStyle w:val="DecValTok"/>
        </w:rPr>
        <w:t>10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list1)</w:t>
      </w:r>
    </w:p>
    <w:p w14:paraId="184F4611" w14:textId="77777777" w:rsidR="00313604" w:rsidRDefault="002D0F2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item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102</w:t>
      </w:r>
    </w:p>
    <w:p w14:paraId="343FBF43" w14:textId="77777777" w:rsidR="00313604" w:rsidRDefault="002D0F20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list1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0C9932F4" w14:textId="77777777" w:rsidR="00313604" w:rsidRDefault="002D0F20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item1"</w:t>
      </w:r>
    </w:p>
    <w:p w14:paraId="6C44644C" w14:textId="77777777" w:rsidR="00313604" w:rsidRDefault="002D0F20">
      <w:r>
        <w:lastRenderedPageBreak/>
        <w:pict w14:anchorId="1D0CB622">
          <v:rect id="_x0000_i1037" style="width:0;height:1.5pt" o:hralign="center" o:hrstd="t" o:hr="t"/>
        </w:pict>
      </w:r>
    </w:p>
    <w:p w14:paraId="16C8B784" w14:textId="77777777" w:rsidR="00313604" w:rsidRDefault="002D0F20">
      <w:pPr>
        <w:pStyle w:val="Heading2"/>
      </w:pPr>
      <w:bookmarkStart w:id="84" w:name="RANDOM"/>
      <w:bookmarkEnd w:id="84"/>
      <w:r>
        <w:t>randomForest</w:t>
      </w:r>
    </w:p>
    <w:p w14:paraId="2D34F8D4" w14:textId="77777777" w:rsidR="00313604" w:rsidRDefault="002D0F20">
      <w:pPr>
        <w:pStyle w:val="FirstParagraph"/>
      </w:pPr>
      <w:hyperlink r:id="rId46">
        <w:r>
          <w:rPr>
            <w:rStyle w:val="Hyperlink"/>
          </w:rPr>
          <w:t>ran</w:t>
        </w:r>
        <w:r>
          <w:rPr>
            <w:rStyle w:val="Hyperlink"/>
          </w:rPr>
          <w:t>domForest</w:t>
        </w:r>
      </w:hyperlink>
      <w:r>
        <w:t xml:space="preserve"> is an R programming package of tools useful for building and analyzing classification and regression random forest models.</w:t>
      </w:r>
    </w:p>
    <w:p w14:paraId="643AA77E" w14:textId="77777777" w:rsidR="00313604" w:rsidRDefault="002D0F20">
      <w:r>
        <w:pict w14:anchorId="0BB3F0A6">
          <v:rect id="_x0000_i1038" style="width:0;height:1.5pt" o:hralign="center" o:hrstd="t" o:hr="t"/>
        </w:pict>
      </w:r>
    </w:p>
    <w:p w14:paraId="39387BBE" w14:textId="77777777" w:rsidR="00313604" w:rsidRDefault="002D0F20">
      <w:pPr>
        <w:pStyle w:val="Heading2"/>
      </w:pPr>
      <w:bookmarkStart w:id="85" w:name="RJSON"/>
      <w:bookmarkEnd w:id="85"/>
      <w:r>
        <w:t>rjson</w:t>
      </w:r>
    </w:p>
    <w:p w14:paraId="46F0023D" w14:textId="77777777" w:rsidR="00313604" w:rsidRDefault="002D0F20">
      <w:pPr>
        <w:pStyle w:val="FirstParagraph"/>
      </w:pPr>
      <w:hyperlink r:id="rId47">
        <w:r>
          <w:rPr>
            <w:rStyle w:val="Hyperlink"/>
          </w:rPr>
          <w:t>rjson</w:t>
        </w:r>
      </w:hyperlink>
      <w:r>
        <w:t xml:space="preserve"> </w:t>
      </w:r>
      <w:r>
        <w:t>is an R programming package of tools useful for converting R objects into JSON objects, and JSON objects into R objects.</w:t>
      </w:r>
    </w:p>
    <w:p w14:paraId="0092AC51" w14:textId="77777777" w:rsidR="00313604" w:rsidRDefault="002D0F20">
      <w:r>
        <w:pict w14:anchorId="1123CFEC">
          <v:rect id="_x0000_i1039" style="width:0;height:1.5pt" o:hralign="center" o:hrstd="t" o:hr="t"/>
        </w:pict>
      </w:r>
    </w:p>
    <w:p w14:paraId="15E93DD9" w14:textId="77777777" w:rsidR="00313604" w:rsidRDefault="002D0F20">
      <w:pPr>
        <w:pStyle w:val="Heading2"/>
      </w:pPr>
      <w:bookmarkStart w:id="86" w:name="seriesarray"/>
      <w:bookmarkEnd w:id="86"/>
      <w:r>
        <w:t>Series/Array</w:t>
      </w:r>
    </w:p>
    <w:p w14:paraId="2FF67DEF" w14:textId="77777777" w:rsidR="00313604" w:rsidRDefault="002D0F20">
      <w:pPr>
        <w:pStyle w:val="FirstParagraph"/>
      </w:pPr>
      <w:r>
        <w:t xml:space="preserve">A series is a one-dimensional data frame, which is also called an </w:t>
      </w:r>
      <w:hyperlink r:id="rId48">
        <w:r>
          <w:rPr>
            <w:rStyle w:val="Hyperlink"/>
          </w:rPr>
          <w:t>array</w:t>
        </w:r>
      </w:hyperlink>
      <w:r>
        <w:t xml:space="preserve"> in R. Please see the following example of array creation and access:</w:t>
      </w:r>
    </w:p>
    <w:p w14:paraId="1E49FF79" w14:textId="77777777" w:rsidR="00313604" w:rsidRDefault="002D0F20">
      <w:pPr>
        <w:pStyle w:val="SourceCode"/>
      </w:pPr>
      <w:r>
        <w:rPr>
          <w:rStyle w:val="NormalTok"/>
        </w:rPr>
        <w:t>my_arra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y_array)</w:t>
      </w:r>
    </w:p>
    <w:p w14:paraId="17DA8549" w14:textId="77777777" w:rsidR="00313604" w:rsidRDefault="002D0F20">
      <w:pPr>
        <w:pStyle w:val="SourceCode"/>
      </w:pPr>
      <w:r>
        <w:rPr>
          <w:rStyle w:val="VerbatimChar"/>
        </w:rPr>
        <w:t>## [1] 1 3 5 9</w:t>
      </w:r>
    </w:p>
    <w:p w14:paraId="353805D1" w14:textId="77777777" w:rsidR="00313604" w:rsidRDefault="002D0F20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y_array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14:paraId="4143FF46" w14:textId="77777777" w:rsidR="00313604" w:rsidRDefault="002D0F20">
      <w:pPr>
        <w:pStyle w:val="SourceCode"/>
      </w:pPr>
      <w:r>
        <w:rPr>
          <w:rStyle w:val="VerbatimChar"/>
        </w:rPr>
        <w:t>## [1] 1</w:t>
      </w:r>
    </w:p>
    <w:p w14:paraId="68A5088A" w14:textId="77777777" w:rsidR="00313604" w:rsidRDefault="002D0F20">
      <w:r>
        <w:pict w14:anchorId="25EC4C61">
          <v:rect id="_x0000_i1040" style="width:0;height:1.5pt" o:hralign="center" o:hrstd="t" o:hr="t"/>
        </w:pict>
      </w:r>
    </w:p>
    <w:p w14:paraId="1E459211" w14:textId="77777777" w:rsidR="00313604" w:rsidRDefault="002D0F20">
      <w:pPr>
        <w:pStyle w:val="Heading2"/>
      </w:pPr>
      <w:bookmarkStart w:id="87" w:name="TREE"/>
      <w:bookmarkEnd w:id="87"/>
      <w:r>
        <w:t>tree</w:t>
      </w:r>
    </w:p>
    <w:p w14:paraId="6E015A48" w14:textId="77777777" w:rsidR="00313604" w:rsidRDefault="002D0F20">
      <w:pPr>
        <w:pStyle w:val="FirstParagraph"/>
      </w:pPr>
      <w:hyperlink r:id="rId49">
        <w:r>
          <w:rPr>
            <w:rStyle w:val="Hyperlink"/>
          </w:rPr>
          <w:t>tree</w:t>
        </w:r>
      </w:hyperlink>
      <w:r>
        <w:t xml:space="preserve"> is an R programming package of tools useful for building and analyzing classification and regression decision trees.</w:t>
      </w:r>
    </w:p>
    <w:p w14:paraId="44F180A1" w14:textId="77777777" w:rsidR="00313604" w:rsidRDefault="002D0F20">
      <w:r>
        <w:pict w14:anchorId="753AEF31">
          <v:rect id="_x0000_i1041" style="width:0;height:1.5pt" o:hralign="center" o:hrstd="t" o:hr="t"/>
        </w:pict>
      </w:r>
    </w:p>
    <w:p w14:paraId="7FE07FB8" w14:textId="77777777" w:rsidR="00313604" w:rsidRDefault="002D0F20">
      <w:pPr>
        <w:pStyle w:val="FirstParagraph"/>
      </w:pPr>
      <w:r>
        <w:t xml:space="preserve">For more information on R packages and functions, along with helpful examples, please see </w:t>
      </w:r>
      <w:hyperlink r:id="rId50">
        <w:r>
          <w:rPr>
            <w:rStyle w:val="Hyperlink"/>
          </w:rPr>
          <w:t>R</w:t>
        </w:r>
      </w:hyperlink>
      <w:r>
        <w:t>.</w:t>
      </w:r>
    </w:p>
    <w:sectPr w:rsidR="003136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3DC99C0" w14:textId="77777777" w:rsidR="002D0F20" w:rsidRDefault="002D0F20">
      <w:pPr>
        <w:spacing w:after="0"/>
      </w:pPr>
      <w:r>
        <w:separator/>
      </w:r>
    </w:p>
  </w:endnote>
  <w:endnote w:type="continuationSeparator" w:id="0">
    <w:p w14:paraId="270D4840" w14:textId="77777777" w:rsidR="002D0F20" w:rsidRDefault="002D0F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E60FD1" w14:textId="77777777" w:rsidR="002D0F20" w:rsidRDefault="002D0F20">
      <w:r>
        <w:separator/>
      </w:r>
    </w:p>
  </w:footnote>
  <w:footnote w:type="continuationSeparator" w:id="0">
    <w:p w14:paraId="044E9D46" w14:textId="77777777" w:rsidR="002D0F20" w:rsidRDefault="002D0F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07E5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BA3F0C5"/>
    <w:multiLevelType w:val="multilevel"/>
    <w:tmpl w:val="BBF06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0AF4"/>
    <w:rsid w:val="002D0F20"/>
    <w:rsid w:val="00313604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F14BA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46" Type="http://schemas.openxmlformats.org/officeDocument/2006/relationships/hyperlink" Target="https://cran.r-project.org/web/packages/randomForest/index.html" TargetMode="External"/><Relationship Id="rId47" Type="http://schemas.openxmlformats.org/officeDocument/2006/relationships/hyperlink" Target="https://cran.r-project.org/web/packages/rjson/index.html" TargetMode="External"/><Relationship Id="rId48" Type="http://schemas.openxmlformats.org/officeDocument/2006/relationships/hyperlink" Target="https://www.tutorialspoint.com/r/r_arrays.htm" TargetMode="External"/><Relationship Id="rId49" Type="http://schemas.openxmlformats.org/officeDocument/2006/relationships/hyperlink" Target="https://cran.r-project.org/web/packages/tree/index.html" TargetMode="External"/><Relationship Id="rId20" Type="http://schemas.openxmlformats.org/officeDocument/2006/relationships/hyperlink" Target="https://stat.ethz.ch/R-manual/R-devel/library/stats/html/prcomp.html" TargetMode="External"/><Relationship Id="rId21" Type="http://schemas.openxmlformats.org/officeDocument/2006/relationships/hyperlink" Target="https://www.rdocumentation.org/packages/base/versions/3.4.0/topics/sample" TargetMode="External"/><Relationship Id="rId22" Type="http://schemas.openxmlformats.org/officeDocument/2006/relationships/hyperlink" Target="https://www.rdocumentation.org/packages/stats/versions/3.4.0/topics/glm" TargetMode="External"/><Relationship Id="rId23" Type="http://schemas.openxmlformats.org/officeDocument/2006/relationships/image" Target="media/image8.png"/><Relationship Id="rId24" Type="http://schemas.openxmlformats.org/officeDocument/2006/relationships/image" Target="media/image9.png"/><Relationship Id="rId25" Type="http://schemas.openxmlformats.org/officeDocument/2006/relationships/image" Target="media/image10.png"/><Relationship Id="rId26" Type="http://schemas.openxmlformats.org/officeDocument/2006/relationships/image" Target="media/image11.png"/><Relationship Id="rId27" Type="http://schemas.openxmlformats.org/officeDocument/2006/relationships/hyperlink" Target="https://www.rdocumentation.org/packages/base/versions/3.4.0/topics/seq" TargetMode="External"/><Relationship Id="rId28" Type="http://schemas.openxmlformats.org/officeDocument/2006/relationships/hyperlink" Target="https://www.rdocumentation.org/packages/stats/versions/3.4.0/topics/Uniform" TargetMode="External"/><Relationship Id="rId29" Type="http://schemas.openxmlformats.org/officeDocument/2006/relationships/image" Target="media/image12.png"/><Relationship Id="rId50" Type="http://schemas.openxmlformats.org/officeDocument/2006/relationships/hyperlink" Target="https://www.rdocumentation.org/" TargetMode="External"/><Relationship Id="rId51" Type="http://schemas.openxmlformats.org/officeDocument/2006/relationships/fontTable" Target="fontTable.xml"/><Relationship Id="rId5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hyperlink" Target="https://www.rdocumentation.org/packages/e1071/versions/1.6-8/topics/svm" TargetMode="External"/><Relationship Id="rId31" Type="http://schemas.openxmlformats.org/officeDocument/2006/relationships/hyperlink" Target="https://www.rdocumentation.org/packages/graphics/versions/3.4.0/topics/points" TargetMode="External"/><Relationship Id="rId32" Type="http://schemas.openxmlformats.org/officeDocument/2006/relationships/image" Target="media/image13.png"/><Relationship Id="rId9" Type="http://schemas.openxmlformats.org/officeDocument/2006/relationships/image" Target="media/image1.png"/><Relationship Id="rId6" Type="http://schemas.openxmlformats.org/officeDocument/2006/relationships/endnotes" Target="endnotes.xml"/><Relationship Id="rId7" Type="http://schemas.openxmlformats.org/officeDocument/2006/relationships/hyperlink" Target="https://www.rdocumentation.org/packages/base/versions/3.4.0/topics/which" TargetMode="External"/><Relationship Id="rId8" Type="http://schemas.openxmlformats.org/officeDocument/2006/relationships/hyperlink" Target="https://www.rdocumentation.org/packages/WGCNA/versions/1.51/topics/cor" TargetMode="External"/><Relationship Id="rId33" Type="http://schemas.openxmlformats.org/officeDocument/2006/relationships/hyperlink" Target="https://www.rdocumentation.org/packages/stats/versions/3.4.0/topics/lm" TargetMode="External"/><Relationship Id="rId34" Type="http://schemas.openxmlformats.org/officeDocument/2006/relationships/hyperlink" Target="http://scikit-learn.org/stable/modules/model_evaluation.html" TargetMode="External"/><Relationship Id="rId35" Type="http://schemas.openxmlformats.org/officeDocument/2006/relationships/hyperlink" Target="https://cran.r-project.org/web/packages/caret/index.html" TargetMode="External"/><Relationship Id="rId36" Type="http://schemas.openxmlformats.org/officeDocument/2006/relationships/hyperlink" Target="http://scikit-learn.org/stable/modules/model_evaluation.html" TargetMode="External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hyperlink" Target="http://www.statmethods.net/advgraphs/ggplot2.html" TargetMode="External"/><Relationship Id="rId17" Type="http://schemas.openxmlformats.org/officeDocument/2006/relationships/hyperlink" Target="https://www.rdocumentation.org/packages/base/versions/3.4.0/topics/ifelse" TargetMode="External"/><Relationship Id="rId18" Type="http://schemas.openxmlformats.org/officeDocument/2006/relationships/hyperlink" Target="https://www.rdocumentation.org/packages/base/versions/3.4.0/topics/merge" TargetMode="External"/><Relationship Id="rId19" Type="http://schemas.openxmlformats.org/officeDocument/2006/relationships/hyperlink" Target="https://www.rdocumentation.org/packages/base/versions/3.4.0/topics/cbind" TargetMode="External"/><Relationship Id="rId37" Type="http://schemas.openxmlformats.org/officeDocument/2006/relationships/hyperlink" Target="https://cran.r-project.org/web/packages/caret/index.html" TargetMode="External"/><Relationship Id="rId38" Type="http://schemas.openxmlformats.org/officeDocument/2006/relationships/hyperlink" Target="https://www.rdocumentation.org/packages/caret/versions/6.0-76/topics/createDataPartition" TargetMode="External"/><Relationship Id="rId39" Type="http://schemas.openxmlformats.org/officeDocument/2006/relationships/hyperlink" Target="https://www.rdocumentation.org/packages/caret/versions/6.0-76" TargetMode="External"/><Relationship Id="rId40" Type="http://schemas.openxmlformats.org/officeDocument/2006/relationships/hyperlink" Target="https://stat.ethz.ch/R-manual/R-devel/library/base/html/data.frame.html" TargetMode="External"/><Relationship Id="rId41" Type="http://schemas.openxmlformats.org/officeDocument/2006/relationships/hyperlink" Target="http://www.r-tutor.com/r-introduction/list/named-list-members" TargetMode="External"/><Relationship Id="rId42" Type="http://schemas.openxmlformats.org/officeDocument/2006/relationships/hyperlink" Target="https://cran.r-project.org/web/packages/dplyr/index.html" TargetMode="External"/><Relationship Id="rId43" Type="http://schemas.openxmlformats.org/officeDocument/2006/relationships/hyperlink" Target="https://cran.r-project.org/web/packages/gbm/index.html" TargetMode="External"/><Relationship Id="rId44" Type="http://schemas.openxmlformats.org/officeDocument/2006/relationships/hyperlink" Target="https://cran.r-project.org/web/packages/gdata/index.html" TargetMode="External"/><Relationship Id="rId45" Type="http://schemas.openxmlformats.org/officeDocument/2006/relationships/hyperlink" Target="http://www.r-tutor.com/r-introduction/lis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8</Pages>
  <Words>6802</Words>
  <Characters>38777</Characters>
  <Application>Microsoft Macintosh Word</Application>
  <DocSecurity>0</DocSecurity>
  <Lines>323</Lines>
  <Paragraphs>90</Paragraphs>
  <ScaleCrop>false</ScaleCrop>
  <LinksUpToDate>false</LinksUpToDate>
  <CharactersWithSpaces>454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Tutorial</dc:title>
  <dc:creator>Kearney, Elaine Kaye</dc:creator>
  <cp:lastModifiedBy>Kearney, Elaine Kaye</cp:lastModifiedBy>
  <cp:revision>2</cp:revision>
  <dcterms:created xsi:type="dcterms:W3CDTF">2017-06-07T06:25:00Z</dcterms:created>
  <dcterms:modified xsi:type="dcterms:W3CDTF">2017-06-07T06:25:00Z</dcterms:modified>
</cp:coreProperties>
</file>